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24697C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</w:rPr>
        <w:t>Name</w:t>
      </w:r>
      <w:r w:rsidR="00D63E89">
        <w:rPr>
          <w:rFonts w:ascii="Book Antiqua" w:eastAsia="Book Antiqua" w:hAnsi="Book Antiqua" w:cs="Book Antiqua"/>
          <w:b/>
        </w:rPr>
        <w:t xml:space="preserve"> </w:t>
      </w:r>
      <w:r w:rsidRPr="00F21082">
        <w:rPr>
          <w:rFonts w:ascii="Book Antiqua" w:eastAsia="Book Antiqua" w:hAnsi="Book Antiqua" w:cs="Book Antiqua"/>
          <w:b/>
        </w:rPr>
        <w:t>of</w:t>
      </w:r>
      <w:r w:rsidR="00D63E89">
        <w:rPr>
          <w:rFonts w:ascii="Book Antiqua" w:eastAsia="Book Antiqua" w:hAnsi="Book Antiqua" w:cs="Book Antiqua"/>
          <w:b/>
        </w:rPr>
        <w:t xml:space="preserve"> </w:t>
      </w:r>
      <w:r w:rsidRPr="00F21082">
        <w:rPr>
          <w:rFonts w:ascii="Book Antiqua" w:eastAsia="Book Antiqua" w:hAnsi="Book Antiqua" w:cs="Book Antiqua"/>
          <w:b/>
        </w:rPr>
        <w:t>Journal:</w:t>
      </w:r>
      <w:r w:rsidR="00D63E89">
        <w:rPr>
          <w:rFonts w:ascii="Book Antiqua" w:eastAsia="Book Antiqua" w:hAnsi="Book Antiqua" w:cs="Book Antiqua"/>
          <w:b/>
        </w:rPr>
        <w:t xml:space="preserve"> </w:t>
      </w:r>
      <w:r w:rsidRPr="00F21082">
        <w:rPr>
          <w:rFonts w:ascii="Book Antiqua" w:eastAsia="Book Antiqua" w:hAnsi="Book Antiqua" w:cs="Book Antiqua"/>
          <w:i/>
        </w:rPr>
        <w:t>World</w:t>
      </w:r>
      <w:r w:rsidR="00D63E89">
        <w:rPr>
          <w:rFonts w:ascii="Book Antiqua" w:eastAsia="Book Antiqua" w:hAnsi="Book Antiqua" w:cs="Book Antiqua"/>
          <w:i/>
        </w:rPr>
        <w:t xml:space="preserve"> </w:t>
      </w:r>
      <w:r w:rsidRPr="00F21082">
        <w:rPr>
          <w:rFonts w:ascii="Book Antiqua" w:eastAsia="Book Antiqua" w:hAnsi="Book Antiqua" w:cs="Book Antiqua"/>
          <w:i/>
        </w:rPr>
        <w:t>Journal</w:t>
      </w:r>
      <w:r w:rsidR="00D63E89">
        <w:rPr>
          <w:rFonts w:ascii="Book Antiqua" w:eastAsia="Book Antiqua" w:hAnsi="Book Antiqua" w:cs="Book Antiqua"/>
          <w:i/>
        </w:rPr>
        <w:t xml:space="preserve"> </w:t>
      </w:r>
      <w:r w:rsidRPr="00F21082">
        <w:rPr>
          <w:rFonts w:ascii="Book Antiqua" w:eastAsia="Book Antiqua" w:hAnsi="Book Antiqua" w:cs="Book Antiqua"/>
          <w:i/>
        </w:rPr>
        <w:t>of</w:t>
      </w:r>
      <w:r w:rsidR="00D63E89">
        <w:rPr>
          <w:rFonts w:ascii="Book Antiqua" w:eastAsia="Book Antiqua" w:hAnsi="Book Antiqua" w:cs="Book Antiqua"/>
          <w:i/>
        </w:rPr>
        <w:t xml:space="preserve"> </w:t>
      </w:r>
      <w:r w:rsidRPr="00F21082">
        <w:rPr>
          <w:rFonts w:ascii="Book Antiqua" w:eastAsia="Book Antiqua" w:hAnsi="Book Antiqua" w:cs="Book Antiqua"/>
          <w:i/>
        </w:rPr>
        <w:t>Clinical</w:t>
      </w:r>
      <w:r w:rsidR="00D63E89">
        <w:rPr>
          <w:rFonts w:ascii="Book Antiqua" w:eastAsia="Book Antiqua" w:hAnsi="Book Antiqua" w:cs="Book Antiqua"/>
          <w:i/>
        </w:rPr>
        <w:t xml:space="preserve"> </w:t>
      </w:r>
      <w:r w:rsidRPr="00F21082">
        <w:rPr>
          <w:rFonts w:ascii="Book Antiqua" w:eastAsia="Book Antiqua" w:hAnsi="Book Antiqua" w:cs="Book Antiqua"/>
          <w:i/>
        </w:rPr>
        <w:t>Oncology</w:t>
      </w:r>
    </w:p>
    <w:p w14:paraId="0EEF7C5D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</w:rPr>
        <w:t>Manuscript</w:t>
      </w:r>
      <w:r w:rsidR="00D63E89">
        <w:rPr>
          <w:rFonts w:ascii="Book Antiqua" w:eastAsia="Book Antiqua" w:hAnsi="Book Antiqua" w:cs="Book Antiqua"/>
          <w:b/>
        </w:rPr>
        <w:t xml:space="preserve"> </w:t>
      </w:r>
      <w:r w:rsidRPr="00F21082">
        <w:rPr>
          <w:rFonts w:ascii="Book Antiqua" w:eastAsia="Book Antiqua" w:hAnsi="Book Antiqua" w:cs="Book Antiqua"/>
          <w:b/>
        </w:rPr>
        <w:t>NO:</w:t>
      </w:r>
      <w:r w:rsidR="00D63E89">
        <w:rPr>
          <w:rFonts w:ascii="Book Antiqua" w:eastAsia="Book Antiqua" w:hAnsi="Book Antiqua" w:cs="Book Antiqua"/>
          <w:b/>
        </w:rPr>
        <w:t xml:space="preserve"> </w:t>
      </w:r>
      <w:r w:rsidRPr="00F21082">
        <w:rPr>
          <w:rFonts w:ascii="Book Antiqua" w:eastAsia="Book Antiqua" w:hAnsi="Book Antiqua" w:cs="Book Antiqua"/>
        </w:rPr>
        <w:t>82834</w:t>
      </w:r>
    </w:p>
    <w:p w14:paraId="1482A5BF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</w:rPr>
        <w:t>Manuscript</w:t>
      </w:r>
      <w:r w:rsidR="00D63E89">
        <w:rPr>
          <w:rFonts w:ascii="Book Antiqua" w:eastAsia="Book Antiqua" w:hAnsi="Book Antiqua" w:cs="Book Antiqua"/>
          <w:b/>
        </w:rPr>
        <w:t xml:space="preserve"> </w:t>
      </w:r>
      <w:r w:rsidRPr="00F21082">
        <w:rPr>
          <w:rFonts w:ascii="Book Antiqua" w:eastAsia="Book Antiqua" w:hAnsi="Book Antiqua" w:cs="Book Antiqua"/>
          <w:b/>
        </w:rPr>
        <w:t>Type:</w:t>
      </w:r>
      <w:r w:rsidR="00D63E89">
        <w:rPr>
          <w:rFonts w:ascii="Book Antiqua" w:eastAsia="Book Antiqua" w:hAnsi="Book Antiqua" w:cs="Book Antiqua"/>
          <w:b/>
        </w:rPr>
        <w:t xml:space="preserve"> </w:t>
      </w:r>
      <w:r w:rsidRPr="00F21082">
        <w:rPr>
          <w:rFonts w:ascii="Book Antiqua" w:eastAsia="Book Antiqua" w:hAnsi="Book Antiqua" w:cs="Book Antiqua"/>
        </w:rPr>
        <w:t>ORIGINAL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RTICLE</w:t>
      </w:r>
    </w:p>
    <w:p w14:paraId="731D5F6F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48E3175D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i/>
        </w:rPr>
        <w:t>Basic</w:t>
      </w:r>
      <w:r w:rsidR="00D63E89">
        <w:rPr>
          <w:rFonts w:ascii="Book Antiqua" w:eastAsia="Book Antiqua" w:hAnsi="Book Antiqua" w:cs="Book Antiqua"/>
          <w:b/>
          <w:i/>
        </w:rPr>
        <w:t xml:space="preserve"> </w:t>
      </w:r>
      <w:r w:rsidRPr="00F21082">
        <w:rPr>
          <w:rFonts w:ascii="Book Antiqua" w:eastAsia="Book Antiqua" w:hAnsi="Book Antiqua" w:cs="Book Antiqua"/>
          <w:b/>
          <w:i/>
        </w:rPr>
        <w:t>Study</w:t>
      </w:r>
    </w:p>
    <w:p w14:paraId="4B04364F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color w:val="000000"/>
        </w:rPr>
        <w:t>Thymoquinone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enhances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the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antioxidant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and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anticancer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activity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of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Lebanese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propolis</w:t>
      </w:r>
    </w:p>
    <w:p w14:paraId="7BA44146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67690CB1" w14:textId="77777777" w:rsidR="00A77B3E" w:rsidRPr="00F21082" w:rsidRDefault="002A094D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AlDreini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color w:val="000000"/>
        </w:rPr>
        <w:t>et</w:t>
      </w:r>
      <w:r w:rsidR="00D63E89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color w:val="000000"/>
        </w:rPr>
        <w:t>al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00000"/>
        </w:rPr>
        <w:t>anti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00000"/>
        </w:rPr>
        <w:t>activ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00000"/>
        </w:rPr>
        <w:t>combination</w:t>
      </w:r>
    </w:p>
    <w:p w14:paraId="4418E2A7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09BC0048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Sim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lDreini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Zaynab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atfat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ajw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bou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brahim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aamou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atfat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l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Gali-Muhtasib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l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Khalife</w:t>
      </w:r>
    </w:p>
    <w:p w14:paraId="0C6374F2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5E8A1086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  <w:color w:val="000000"/>
        </w:rPr>
        <w:t>Sima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00000"/>
        </w:rPr>
        <w:t>AlDreini,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00000"/>
        </w:rPr>
        <w:t>Najwa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00000"/>
        </w:rPr>
        <w:t>Abou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00000"/>
        </w:rPr>
        <w:t>Ibrahim,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00000"/>
        </w:rPr>
        <w:t>Hala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00000"/>
        </w:rPr>
        <w:t>Khalife,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04C8B">
        <w:rPr>
          <w:rFonts w:ascii="Book Antiqua" w:eastAsia="Book Antiqua" w:hAnsi="Book Antiqua" w:cs="Book Antiqua"/>
          <w:color w:val="000000"/>
        </w:rPr>
        <w:t>Rammal</w:t>
      </w:r>
      <w:r w:rsidR="00D63E89" w:rsidRPr="00A04C8B">
        <w:rPr>
          <w:rFonts w:ascii="Book Antiqua" w:eastAsia="Book Antiqua" w:hAnsi="Book Antiqua" w:cs="Book Antiqua"/>
          <w:color w:val="000000"/>
        </w:rPr>
        <w:t xml:space="preserve"> </w:t>
      </w:r>
      <w:r w:rsidRPr="00A04C8B">
        <w:rPr>
          <w:rFonts w:ascii="Book Antiqua" w:eastAsia="Book Antiqua" w:hAnsi="Book Antiqua" w:cs="Book Antiqua"/>
          <w:color w:val="000000"/>
        </w:rPr>
        <w:t>Ramm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aborator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ATA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3E2F6E" w:rsidRPr="00F21082">
        <w:rPr>
          <w:rFonts w:ascii="Book Antiqua" w:eastAsia="Book Antiqua" w:hAnsi="Book Antiqua" w:cs="Book Antiqua"/>
          <w:color w:val="000000"/>
        </w:rPr>
        <w:t>Group</w:t>
      </w:r>
      <w:r w:rsidRPr="00F21082">
        <w:rPr>
          <w:rFonts w:ascii="Book Antiqua" w:eastAsia="Book Antiqua" w:hAnsi="Book Antiqua" w:cs="Book Antiqua"/>
          <w:color w:val="000000"/>
        </w:rPr>
        <w:t>)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acul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cienc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da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03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banon</w:t>
      </w:r>
    </w:p>
    <w:p w14:paraId="71A8CFC0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7436E83E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  <w:color w:val="000000"/>
        </w:rPr>
        <w:t>Zaynab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00000"/>
        </w:rPr>
        <w:t>Fatfat,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00000"/>
        </w:rPr>
        <w:t>Maamoun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00000"/>
        </w:rPr>
        <w:t>Fatfat,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00000"/>
        </w:rPr>
        <w:t>Hala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00000"/>
        </w:rPr>
        <w:t>Gali-Muhtasib,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D172CB" w:rsidRPr="00F21082">
        <w:rPr>
          <w:rFonts w:ascii="Book Antiqua" w:eastAsia="Book Antiqua" w:hAnsi="Book Antiqua" w:cs="Book Antiqua"/>
          <w:color w:val="000000"/>
        </w:rPr>
        <w:t>Departm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D172CB"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iology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meric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Univers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eirut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eiru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107-2020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banon</w:t>
      </w:r>
    </w:p>
    <w:p w14:paraId="79787726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1D7FEAE9" w14:textId="1535E43E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  <w:color w:val="000000"/>
        </w:rPr>
        <w:t>Hala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00000"/>
        </w:rPr>
        <w:t>Khalife,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C01DF3" w:rsidRPr="00C01DF3">
        <w:rPr>
          <w:rFonts w:ascii="Book Antiqua" w:eastAsia="Book Antiqua" w:hAnsi="Book Antiqua" w:cs="Book Antiqua"/>
          <w:color w:val="000000"/>
        </w:rPr>
        <w:t>Applied Biochemistry Laboratory, School of Pharmacy, Camerino University</w:t>
      </w:r>
      <w:r w:rsidRPr="00F21082">
        <w:rPr>
          <w:rFonts w:ascii="Book Antiqua" w:eastAsia="Book Antiqua" w:hAnsi="Book Antiqua" w:cs="Book Antiqua"/>
          <w:color w:val="000000"/>
        </w:rPr>
        <w:t>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merin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62032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taly</w:t>
      </w:r>
    </w:p>
    <w:p w14:paraId="4F63BB18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400D6860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lDreini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arrie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u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lab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work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par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her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MSc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sis,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performe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alysi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interpretatio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data;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Fatfa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Z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drafte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manuscript;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bou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brahi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vid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ribu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tellectuall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udy;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atf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pervis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periment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ork;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Khalif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view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anuscrip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ribu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ritical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ppraisal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data</w:t>
      </w:r>
      <w:r w:rsidRPr="00F21082">
        <w:rPr>
          <w:rFonts w:ascii="Book Antiqua" w:eastAsia="Book Antiqua" w:hAnsi="Book Antiqua" w:cs="Book Antiqua"/>
          <w:color w:val="000000"/>
        </w:rPr>
        <w:t>;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Gali-Muhtasib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ceiv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ject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pervis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ork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di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manuscrip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draft;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ll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uthor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hav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rea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pprove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final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manuscript.</w:t>
      </w:r>
    </w:p>
    <w:p w14:paraId="5D6A10DA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49155D34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  <w:color w:val="000000"/>
        </w:rPr>
        <w:lastRenderedPageBreak/>
        <w:t>Supported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00000"/>
        </w:rPr>
        <w:t>by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bane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Univers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Undergraduat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ear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perienc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und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meric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Univers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eirut.</w:t>
      </w:r>
    </w:p>
    <w:p w14:paraId="53A55DD8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0A0E0C07" w14:textId="452F259A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00000"/>
        </w:rPr>
        <w:t>Hala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00000"/>
        </w:rPr>
        <w:t>Khalife,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00000"/>
        </w:rPr>
        <w:t>PhD,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00000"/>
        </w:rPr>
        <w:t>Professor,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mm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mm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aborator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ATA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4C3FEB" w:rsidRPr="00F21082">
        <w:rPr>
          <w:rFonts w:ascii="Book Antiqua" w:eastAsia="Book Antiqua" w:hAnsi="Book Antiqua" w:cs="Book Antiqua"/>
          <w:color w:val="000000"/>
        </w:rPr>
        <w:t>Group</w:t>
      </w:r>
      <w:r w:rsidRPr="00F21082">
        <w:rPr>
          <w:rFonts w:ascii="Book Antiqua" w:eastAsia="Book Antiqua" w:hAnsi="Book Antiqua" w:cs="Book Antiqua"/>
          <w:color w:val="000000"/>
        </w:rPr>
        <w:t>)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acul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cienc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f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riri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Univers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mpus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7C77A6" w:rsidRPr="00F21082">
        <w:rPr>
          <w:rFonts w:ascii="Book Antiqua" w:eastAsia="Book Antiqua" w:hAnsi="Book Antiqua" w:cs="Book Antiqua"/>
          <w:color w:val="000000"/>
        </w:rPr>
        <w:t>Hadath</w:t>
      </w:r>
      <w:r w:rsidR="007C77A6">
        <w:rPr>
          <w:rFonts w:ascii="Book Antiqua" w:eastAsia="Book Antiqua" w:hAnsi="Book Antiqua" w:cs="Book Antiqua"/>
          <w:color w:val="000000"/>
        </w:rPr>
        <w:t xml:space="preserve"> </w:t>
      </w:r>
      <w:r w:rsidR="007C77A6" w:rsidRPr="00F21082">
        <w:rPr>
          <w:rFonts w:ascii="Book Antiqua" w:eastAsia="Book Antiqua" w:hAnsi="Book Antiqua" w:cs="Book Antiqua"/>
          <w:color w:val="000000"/>
        </w:rPr>
        <w:t>1003</w:t>
      </w:r>
      <w:r w:rsidR="007C77A6">
        <w:rPr>
          <w:rFonts w:ascii="Book Antiqua" w:eastAsia="Book Antiqua" w:hAnsi="Book Antiqua" w:cs="Book Antiqua"/>
          <w:color w:val="000000"/>
        </w:rPr>
        <w:t xml:space="preserve">, </w:t>
      </w:r>
      <w:r w:rsidRPr="00F21082">
        <w:rPr>
          <w:rFonts w:ascii="Book Antiqua" w:eastAsia="Book Antiqua" w:hAnsi="Book Antiqua" w:cs="Book Antiqua"/>
          <w:color w:val="000000"/>
        </w:rPr>
        <w:t>Lebanon</w:t>
      </w:r>
      <w:r w:rsidR="008220F3">
        <w:rPr>
          <w:rFonts w:ascii="Book Antiqua" w:eastAsia="Book Antiqua" w:hAnsi="Book Antiqua" w:cs="Book Antiqua"/>
          <w:color w:val="000000"/>
        </w:rPr>
        <w:t xml:space="preserve"> and </w:t>
      </w:r>
      <w:r w:rsidR="008220F3" w:rsidRPr="00F21082">
        <w:rPr>
          <w:rFonts w:ascii="Book Antiqua" w:eastAsia="Book Antiqua" w:hAnsi="Book Antiqua" w:cs="Book Antiqua"/>
          <w:color w:val="000000"/>
        </w:rPr>
        <w:t>Applied</w:t>
      </w:r>
      <w:r w:rsidR="008220F3">
        <w:rPr>
          <w:rFonts w:ascii="Book Antiqua" w:eastAsia="Book Antiqua" w:hAnsi="Book Antiqua" w:cs="Book Antiqua"/>
          <w:color w:val="000000"/>
        </w:rPr>
        <w:t xml:space="preserve"> </w:t>
      </w:r>
      <w:r w:rsidR="008220F3" w:rsidRPr="00F21082">
        <w:rPr>
          <w:rFonts w:ascii="Book Antiqua" w:eastAsia="Book Antiqua" w:hAnsi="Book Antiqua" w:cs="Book Antiqua"/>
          <w:color w:val="000000"/>
        </w:rPr>
        <w:t>Biochemistry</w:t>
      </w:r>
      <w:r w:rsidR="008220F3">
        <w:rPr>
          <w:rFonts w:ascii="Book Antiqua" w:eastAsia="Book Antiqua" w:hAnsi="Book Antiqua" w:cs="Book Antiqua"/>
          <w:color w:val="000000"/>
        </w:rPr>
        <w:t xml:space="preserve"> </w:t>
      </w:r>
      <w:r w:rsidR="008220F3" w:rsidRPr="00F21082">
        <w:rPr>
          <w:rFonts w:ascii="Book Antiqua" w:eastAsia="Book Antiqua" w:hAnsi="Book Antiqua" w:cs="Book Antiqua"/>
          <w:color w:val="000000"/>
        </w:rPr>
        <w:t>Laboratory,</w:t>
      </w:r>
      <w:r w:rsidR="008220F3">
        <w:rPr>
          <w:rFonts w:ascii="Book Antiqua" w:eastAsia="Book Antiqua" w:hAnsi="Book Antiqua" w:cs="Book Antiqua"/>
          <w:color w:val="000000"/>
        </w:rPr>
        <w:t xml:space="preserve"> </w:t>
      </w:r>
      <w:r w:rsidR="008220F3" w:rsidRPr="00F21082">
        <w:rPr>
          <w:rFonts w:ascii="Book Antiqua" w:eastAsia="Book Antiqua" w:hAnsi="Book Antiqua" w:cs="Book Antiqua"/>
          <w:color w:val="000000"/>
        </w:rPr>
        <w:t>School</w:t>
      </w:r>
      <w:r w:rsidR="008220F3">
        <w:rPr>
          <w:rFonts w:ascii="Book Antiqua" w:eastAsia="Book Antiqua" w:hAnsi="Book Antiqua" w:cs="Book Antiqua"/>
          <w:color w:val="000000"/>
        </w:rPr>
        <w:t xml:space="preserve"> </w:t>
      </w:r>
      <w:r w:rsidR="008220F3" w:rsidRPr="00F21082">
        <w:rPr>
          <w:rFonts w:ascii="Book Antiqua" w:eastAsia="Book Antiqua" w:hAnsi="Book Antiqua" w:cs="Book Antiqua"/>
          <w:color w:val="000000"/>
        </w:rPr>
        <w:t>of</w:t>
      </w:r>
      <w:r w:rsidR="008220F3">
        <w:rPr>
          <w:rFonts w:ascii="Book Antiqua" w:eastAsia="Book Antiqua" w:hAnsi="Book Antiqua" w:cs="Book Antiqua"/>
          <w:color w:val="000000"/>
        </w:rPr>
        <w:t xml:space="preserve"> </w:t>
      </w:r>
      <w:r w:rsidR="008220F3" w:rsidRPr="00F21082">
        <w:rPr>
          <w:rFonts w:ascii="Book Antiqua" w:eastAsia="Book Antiqua" w:hAnsi="Book Antiqua" w:cs="Book Antiqua"/>
          <w:color w:val="000000"/>
        </w:rPr>
        <w:t>Pharmacy,</w:t>
      </w:r>
      <w:r w:rsidR="008220F3">
        <w:rPr>
          <w:rFonts w:ascii="Book Antiqua" w:eastAsia="Book Antiqua" w:hAnsi="Book Antiqua" w:cs="Book Antiqua"/>
          <w:color w:val="000000"/>
        </w:rPr>
        <w:t xml:space="preserve"> </w:t>
      </w:r>
      <w:r w:rsidR="008220F3" w:rsidRPr="00F21082">
        <w:rPr>
          <w:rFonts w:ascii="Book Antiqua" w:eastAsia="Book Antiqua" w:hAnsi="Book Antiqua" w:cs="Book Antiqua"/>
          <w:color w:val="000000"/>
        </w:rPr>
        <w:t>Camerino</w:t>
      </w:r>
      <w:r w:rsidR="008220F3">
        <w:rPr>
          <w:rFonts w:ascii="Book Antiqua" w:eastAsia="Book Antiqua" w:hAnsi="Book Antiqua" w:cs="Book Antiqua"/>
          <w:color w:val="000000"/>
        </w:rPr>
        <w:t xml:space="preserve"> </w:t>
      </w:r>
      <w:r w:rsidR="008220F3" w:rsidRPr="00F21082">
        <w:rPr>
          <w:rFonts w:ascii="Book Antiqua" w:eastAsia="Book Antiqua" w:hAnsi="Book Antiqua" w:cs="Book Antiqua"/>
          <w:color w:val="000000"/>
        </w:rPr>
        <w:t>University,</w:t>
      </w:r>
      <w:r w:rsidR="008220F3">
        <w:rPr>
          <w:rFonts w:ascii="Book Antiqua" w:eastAsia="Book Antiqua" w:hAnsi="Book Antiqua" w:cs="Book Antiqua"/>
          <w:color w:val="000000"/>
        </w:rPr>
        <w:t xml:space="preserve"> </w:t>
      </w:r>
      <w:r w:rsidR="008220F3" w:rsidRPr="00F21082">
        <w:rPr>
          <w:rFonts w:ascii="Book Antiqua" w:eastAsia="Book Antiqua" w:hAnsi="Book Antiqua" w:cs="Book Antiqua"/>
          <w:color w:val="000000"/>
        </w:rPr>
        <w:t>Camerino</w:t>
      </w:r>
      <w:r w:rsidR="008220F3">
        <w:rPr>
          <w:rFonts w:ascii="Book Antiqua" w:eastAsia="Book Antiqua" w:hAnsi="Book Antiqua" w:cs="Book Antiqua"/>
          <w:color w:val="000000"/>
        </w:rPr>
        <w:t xml:space="preserve"> </w:t>
      </w:r>
      <w:r w:rsidR="008220F3" w:rsidRPr="00F21082">
        <w:rPr>
          <w:rFonts w:ascii="Book Antiqua" w:eastAsia="Book Antiqua" w:hAnsi="Book Antiqua" w:cs="Book Antiqua"/>
          <w:color w:val="000000"/>
        </w:rPr>
        <w:t>62032,</w:t>
      </w:r>
      <w:r w:rsidR="008220F3">
        <w:rPr>
          <w:rFonts w:ascii="Book Antiqua" w:eastAsia="Book Antiqua" w:hAnsi="Book Antiqua" w:cs="Book Antiqua"/>
          <w:color w:val="000000"/>
        </w:rPr>
        <w:t xml:space="preserve"> </w:t>
      </w:r>
      <w:r w:rsidR="008220F3" w:rsidRPr="00F21082">
        <w:rPr>
          <w:rFonts w:ascii="Book Antiqua" w:eastAsia="Book Antiqua" w:hAnsi="Book Antiqua" w:cs="Book Antiqua"/>
          <w:color w:val="000000"/>
        </w:rPr>
        <w:t>Italy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la-khalifeh@hotmail.com</w:t>
      </w:r>
    </w:p>
    <w:p w14:paraId="57F012E0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30110D44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</w:rPr>
        <w:t>Received: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</w:rPr>
        <w:t>December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28,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2022</w:t>
      </w:r>
    </w:p>
    <w:p w14:paraId="1936C724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</w:rPr>
        <w:t>Revised: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="003B04CF" w:rsidRPr="00F21082">
        <w:rPr>
          <w:rFonts w:ascii="Book Antiqua" w:eastAsia="Book Antiqua" w:hAnsi="Book Antiqua" w:cs="Book Antiqua"/>
          <w:bCs/>
        </w:rPr>
        <w:t>March</w:t>
      </w:r>
      <w:r w:rsidR="00D63E89">
        <w:rPr>
          <w:rFonts w:ascii="Book Antiqua" w:eastAsia="Book Antiqua" w:hAnsi="Book Antiqua" w:cs="Book Antiqua"/>
          <w:bCs/>
        </w:rPr>
        <w:t xml:space="preserve"> </w:t>
      </w:r>
      <w:r w:rsidR="003B04CF" w:rsidRPr="00F21082">
        <w:rPr>
          <w:rFonts w:ascii="Book Antiqua" w:eastAsia="Book Antiqua" w:hAnsi="Book Antiqua" w:cs="Book Antiqua"/>
          <w:bCs/>
        </w:rPr>
        <w:t>24,</w:t>
      </w:r>
      <w:r w:rsidR="00D63E89">
        <w:rPr>
          <w:rFonts w:ascii="Book Antiqua" w:eastAsia="Book Antiqua" w:hAnsi="Book Antiqua" w:cs="Book Antiqua"/>
          <w:bCs/>
        </w:rPr>
        <w:t xml:space="preserve"> </w:t>
      </w:r>
      <w:r w:rsidR="003B04CF" w:rsidRPr="00F21082">
        <w:rPr>
          <w:rFonts w:ascii="Book Antiqua" w:eastAsia="Book Antiqua" w:hAnsi="Book Antiqua" w:cs="Book Antiqua"/>
          <w:bCs/>
        </w:rPr>
        <w:t>2023</w:t>
      </w:r>
    </w:p>
    <w:p w14:paraId="658276F5" w14:textId="6005E489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</w:rPr>
        <w:t>Accepted: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="005806E0" w:rsidRPr="005806E0">
        <w:rPr>
          <w:rFonts w:ascii="Book Antiqua" w:eastAsia="Book Antiqua" w:hAnsi="Book Antiqua" w:cs="Book Antiqua"/>
        </w:rPr>
        <w:t>April 12, 2023</w:t>
      </w:r>
    </w:p>
    <w:p w14:paraId="591A8EC3" w14:textId="337DB006" w:rsidR="00CA587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</w:rPr>
        <w:t>Published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</w:rPr>
        <w:t>online: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="00B33340" w:rsidRPr="00B33340">
        <w:rPr>
          <w:rFonts w:ascii="Book Antiqua" w:eastAsia="Book Antiqua" w:hAnsi="Book Antiqua" w:cs="Book Antiqua"/>
        </w:rPr>
        <w:t>May 24, 2023</w:t>
      </w:r>
    </w:p>
    <w:p w14:paraId="6AE3AF0C" w14:textId="77777777" w:rsidR="00CA587E" w:rsidRPr="00F21082" w:rsidRDefault="00CA587E" w:rsidP="00F21082">
      <w:pPr>
        <w:spacing w:line="360" w:lineRule="auto"/>
        <w:jc w:val="both"/>
        <w:rPr>
          <w:rFonts w:ascii="Book Antiqua" w:hAnsi="Book Antiqua"/>
        </w:rPr>
      </w:pPr>
    </w:p>
    <w:p w14:paraId="3BBF41E4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color w:val="000000"/>
        </w:rPr>
        <w:t>Abstract</w:t>
      </w:r>
    </w:p>
    <w:p w14:paraId="334F9C46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BACKGROUND</w:t>
      </w:r>
    </w:p>
    <w:p w14:paraId="102AF81C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D0D0D"/>
        </w:rPr>
        <w:t>Reactiv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xyge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specie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(ROS)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r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roduc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by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multipl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ellula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rocesse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r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maintain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ptima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level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i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norma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e</w:t>
      </w:r>
      <w:r w:rsidR="008D39AF" w:rsidRPr="00F21082">
        <w:rPr>
          <w:rFonts w:ascii="Book Antiqua" w:eastAsia="Book Antiqua" w:hAnsi="Book Antiqua" w:cs="Book Antiqua"/>
          <w:color w:val="0D0D0D"/>
        </w:rPr>
        <w:t>ll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8D39AF" w:rsidRPr="00F21082">
        <w:rPr>
          <w:rFonts w:ascii="Book Antiqua" w:eastAsia="Book Antiqua" w:hAnsi="Book Antiqua" w:cs="Book Antiqua"/>
          <w:color w:val="0D0D0D"/>
        </w:rPr>
        <w:t>by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8D39AF" w:rsidRPr="00F21082">
        <w:rPr>
          <w:rFonts w:ascii="Book Antiqua" w:eastAsia="Book Antiqua" w:hAnsi="Book Antiqua" w:cs="Book Antiqua"/>
          <w:color w:val="0D0D0D"/>
        </w:rPr>
        <w:t>endogenou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8D39AF" w:rsidRPr="00F21082">
        <w:rPr>
          <w:rFonts w:ascii="Book Antiqua" w:eastAsia="Book Antiqua" w:hAnsi="Book Antiqua" w:cs="Book Antiqua"/>
          <w:color w:val="0D0D0D"/>
        </w:rPr>
        <w:t>antioxidants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I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recen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years,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searc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fo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otentia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xogenou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tioxidant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from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dietary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source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ha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gain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onsiderabl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ttentio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o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liminat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xces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RO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a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i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ssociat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it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  <w:shd w:val="clear" w:color="auto" w:fill="FFFFFF"/>
        </w:rPr>
        <w:t>oxidative</w:t>
      </w:r>
      <w:r w:rsidR="00D63E89">
        <w:rPr>
          <w:rFonts w:ascii="Book Antiqua" w:eastAsia="Book Antiqua" w:hAnsi="Book Antiqua" w:cs="Book Antiqua"/>
          <w:color w:val="0D0D0D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  <w:shd w:val="clear" w:color="auto" w:fill="FFFFFF"/>
        </w:rPr>
        <w:t>stress</w:t>
      </w:r>
      <w:r w:rsidR="00D63E89">
        <w:rPr>
          <w:rFonts w:ascii="Book Antiqua" w:eastAsia="Book Antiqua" w:hAnsi="Book Antiqua" w:cs="Book Antiqua"/>
          <w:color w:val="0D0D0D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  <w:shd w:val="clear" w:color="auto" w:fill="FFFFFF"/>
        </w:rPr>
        <w:t>related</w:t>
      </w:r>
      <w:r w:rsidR="00D63E89">
        <w:rPr>
          <w:rFonts w:ascii="Book Antiqua" w:eastAsia="Book Antiqua" w:hAnsi="Book Antiqua" w:cs="Book Antiqua"/>
          <w:color w:val="0D0D0D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  <w:shd w:val="clear" w:color="auto" w:fill="FFFFFF"/>
        </w:rPr>
        <w:t>diseases</w:t>
      </w:r>
      <w:r w:rsidR="00D63E89">
        <w:rPr>
          <w:rFonts w:ascii="Book Antiqua" w:eastAsia="Book Antiqua" w:hAnsi="Book Antiqua" w:cs="Book Antiqua"/>
          <w:color w:val="0D0D0D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  <w:shd w:val="clear" w:color="auto" w:fill="FFFFFF"/>
        </w:rPr>
        <w:t>including</w:t>
      </w:r>
      <w:r w:rsidR="00D63E89">
        <w:rPr>
          <w:rFonts w:ascii="Book Antiqua" w:eastAsia="Book Antiqua" w:hAnsi="Book Antiqua" w:cs="Book Antiqua"/>
          <w:color w:val="0D0D0D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  <w:shd w:val="clear" w:color="auto" w:fill="FFFFFF"/>
        </w:rPr>
        <w:t>cancer</w:t>
      </w:r>
      <w:r w:rsidRPr="00F21082">
        <w:rPr>
          <w:rFonts w:ascii="Book Antiqua" w:eastAsia="Book Antiqua" w:hAnsi="Book Antiqua" w:cs="Book Antiqua"/>
          <w:color w:val="0D0D0D"/>
        </w:rPr>
        <w:t>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ropolis,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resinou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honeybe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roduct,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ha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bee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show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o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hav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rotectiv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ffect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gains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xidativ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stres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ticance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ffect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gains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severa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ype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neoplasms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</w:p>
    <w:p w14:paraId="5B7CF302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63836D57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AIM</w:t>
      </w:r>
    </w:p>
    <w:p w14:paraId="440685BC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D0D0D"/>
        </w:rPr>
        <w:t>To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investigat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tioxidan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ticance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otentia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Lebanes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ropoli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he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ppli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lon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i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ombinatio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it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romising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ticance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ompoun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ymoquinon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(TQ)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mai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onstituen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D0D0D"/>
        </w:rPr>
        <w:t>Nigella</w:t>
      </w:r>
      <w:r w:rsidR="00D63E89">
        <w:rPr>
          <w:rFonts w:ascii="Book Antiqua" w:eastAsia="Book Antiqua" w:hAnsi="Book Antiqua" w:cs="Book Antiqua"/>
          <w:i/>
          <w:i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D0D0D"/>
        </w:rPr>
        <w:t>sativa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ssentia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il.</w:t>
      </w:r>
    </w:p>
    <w:p w14:paraId="4945630D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05F5B6D4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METHODS</w:t>
      </w:r>
    </w:p>
    <w:p w14:paraId="3E7392F8" w14:textId="63A9A82E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D0D0D"/>
        </w:rPr>
        <w:lastRenderedPageBreak/>
        <w:t>Crud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xtract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Lebanes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ropoli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ollect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from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wo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locations,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Rashaya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kkar-Danniyeh,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er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repar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i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methano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ota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henolic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onten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a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determin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by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Folin–Ciocalteu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method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tioxidan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ctivity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a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ssess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by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bility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o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scaveng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B55D29" w:rsidRPr="00F21082">
        <w:rPr>
          <w:rFonts w:ascii="Book Antiqua" w:eastAsia="Book Antiqua" w:hAnsi="Book Antiqua" w:cs="Book Antiqua"/>
          <w:color w:val="000000"/>
        </w:rPr>
        <w:t>2,2-diphenyl-1-picrylhydrazy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B55D29" w:rsidRPr="00F21082">
        <w:rPr>
          <w:rFonts w:ascii="Book Antiqua" w:eastAsia="Book Antiqua" w:hAnsi="Book Antiqua" w:cs="Book Antiqua"/>
          <w:color w:val="000000"/>
        </w:rPr>
        <w:t>(DPPH)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fre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radica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o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inhibi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H</w:t>
      </w:r>
      <w:r w:rsidRPr="00F21082">
        <w:rPr>
          <w:rFonts w:ascii="Book Antiqua" w:eastAsia="Book Antiqua" w:hAnsi="Book Antiqua" w:cs="Book Antiqua"/>
          <w:color w:val="0D0D0D"/>
          <w:vertAlign w:val="subscript"/>
        </w:rPr>
        <w:t>2</w:t>
      </w:r>
      <w:r w:rsidRPr="00F21082">
        <w:rPr>
          <w:rFonts w:ascii="Book Antiqua" w:eastAsia="Book Antiqua" w:hAnsi="Book Antiqua" w:cs="Book Antiqua"/>
          <w:color w:val="0D0D0D"/>
        </w:rPr>
        <w:t>O</w:t>
      </w:r>
      <w:r w:rsidRPr="00F21082">
        <w:rPr>
          <w:rFonts w:ascii="Book Antiqua" w:eastAsia="Book Antiqua" w:hAnsi="Book Antiqua" w:cs="Book Antiqua"/>
          <w:color w:val="0D0D0D"/>
          <w:vertAlign w:val="subscript"/>
        </w:rPr>
        <w:t>2</w:t>
      </w:r>
      <w:r w:rsidRPr="00F21082">
        <w:rPr>
          <w:rFonts w:ascii="Book Antiqua" w:eastAsia="Book Antiqua" w:hAnsi="Book Antiqua" w:cs="Book Antiqua"/>
          <w:color w:val="0D0D0D"/>
        </w:rPr>
        <w:t>-induc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xidativ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hemolysi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huma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rythrocytes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ticance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ctivity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a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valuat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by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C01DF3" w:rsidRPr="000C28EF">
        <w:rPr>
          <w:rFonts w:ascii="Book Antiqua" w:eastAsia="Book Antiqua" w:hAnsi="Book Antiqua" w:cs="Book Antiqua"/>
          <w:color w:val="0D0D0D"/>
        </w:rPr>
        <w:t>[</w:t>
      </w:r>
      <w:r w:rsidR="000C28EF" w:rsidRPr="000C28EF">
        <w:rPr>
          <w:rFonts w:ascii="Book Antiqua" w:eastAsia="Book Antiqua" w:hAnsi="Book Antiqua" w:cs="Book Antiqua"/>
          <w:color w:val="0D0D0D"/>
        </w:rPr>
        <w:t>3-</w:t>
      </w:r>
      <w:r w:rsidR="00C01DF3" w:rsidRPr="000C28EF">
        <w:rPr>
          <w:rFonts w:ascii="Book Antiqua" w:eastAsia="Book Antiqua" w:hAnsi="Book Antiqua" w:cs="Book Antiqua"/>
          <w:color w:val="0D0D0D"/>
        </w:rPr>
        <w:t>(</w:t>
      </w:r>
      <w:r w:rsidR="000C28EF" w:rsidRPr="000C28EF">
        <w:rPr>
          <w:rFonts w:ascii="Book Antiqua" w:eastAsia="Book Antiqua" w:hAnsi="Book Antiqua" w:cs="Book Antiqua"/>
          <w:color w:val="0D0D0D"/>
        </w:rPr>
        <w:t>4,5-dimethylthiazol-2-yl</w:t>
      </w:r>
      <w:r w:rsidR="00642188">
        <w:rPr>
          <w:rFonts w:ascii="Book Antiqua" w:eastAsia="Book Antiqua" w:hAnsi="Book Antiqua" w:cs="Book Antiqua" w:hint="eastAsia"/>
          <w:color w:val="0D0D0D"/>
        </w:rPr>
        <w:t>)</w:t>
      </w:r>
      <w:r w:rsidR="000C28EF" w:rsidRPr="000C28EF">
        <w:rPr>
          <w:rFonts w:ascii="Book Antiqua" w:eastAsia="Book Antiqua" w:hAnsi="Book Antiqua" w:cs="Book Antiqua"/>
          <w:color w:val="0D0D0D"/>
        </w:rPr>
        <w:t>-2,5 diphenyl tetrazolium bromide</w:t>
      </w:r>
      <w:r w:rsidR="00642188" w:rsidRPr="000C28EF">
        <w:rPr>
          <w:rFonts w:ascii="Book Antiqua" w:eastAsia="Book Antiqua" w:hAnsi="Book Antiqua" w:cs="Book Antiqua"/>
          <w:color w:val="0D0D0D"/>
        </w:rPr>
        <w:t>]</w:t>
      </w:r>
      <w:r w:rsidR="000C28EF" w:rsidRPr="000C28EF">
        <w:rPr>
          <w:rFonts w:ascii="Book Antiqua" w:eastAsia="Book Antiqua" w:hAnsi="Book Antiqua" w:cs="Book Antiqua"/>
          <w:color w:val="0D0D0D"/>
        </w:rPr>
        <w:t xml:space="preserve"> </w:t>
      </w:r>
      <w:r w:rsidR="000C28EF">
        <w:rPr>
          <w:rFonts w:ascii="Book Antiqua" w:eastAsia="Book Antiqua" w:hAnsi="Book Antiqua" w:cs="Book Antiqua"/>
          <w:color w:val="0D0D0D"/>
        </w:rPr>
        <w:t>MT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ssay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gains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HCT-116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huma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olorecta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ance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ell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MDA-MB-231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huma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breas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ance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ells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</w:p>
    <w:p w14:paraId="72DA1785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33C54AF2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RESULTS</w:t>
      </w:r>
    </w:p>
    <w:p w14:paraId="32D8E2AF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ota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henolic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onten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ropoli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xtrac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from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Rashaya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kkar-Danniye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er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56.81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µg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83.503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µg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gallic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ci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quivalen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/mg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ropolis,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respectively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Bot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natura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gent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xhibit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strong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tioxidan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ctivitie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videnc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by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i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bility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o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scaveng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DPP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fre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radica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o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rotec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rythrocyte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gains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H</w:t>
      </w:r>
      <w:r w:rsidRPr="00F21082">
        <w:rPr>
          <w:rFonts w:ascii="Book Antiqua" w:eastAsia="Book Antiqua" w:hAnsi="Book Antiqua" w:cs="Book Antiqua"/>
          <w:color w:val="0D0D0D"/>
          <w:vertAlign w:val="subscript"/>
        </w:rPr>
        <w:t>2</w:t>
      </w:r>
      <w:r w:rsidRPr="00F21082">
        <w:rPr>
          <w:rFonts w:ascii="Book Antiqua" w:eastAsia="Book Antiqua" w:hAnsi="Book Antiqua" w:cs="Book Antiqua"/>
          <w:color w:val="0D0D0D"/>
        </w:rPr>
        <w:t>O</w:t>
      </w:r>
      <w:r w:rsidRPr="00F21082">
        <w:rPr>
          <w:rFonts w:ascii="Book Antiqua" w:eastAsia="Book Antiqua" w:hAnsi="Book Antiqua" w:cs="Book Antiqua"/>
          <w:color w:val="0D0D0D"/>
          <w:vertAlign w:val="subscript"/>
        </w:rPr>
        <w:t>2</w:t>
      </w:r>
      <w:r w:rsidRPr="00F21082">
        <w:rPr>
          <w:rFonts w:ascii="Book Antiqua" w:eastAsia="Book Antiqua" w:hAnsi="Book Antiqua" w:cs="Book Antiqua"/>
          <w:color w:val="0D0D0D"/>
        </w:rPr>
        <w:t>-induc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hemolysis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y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lso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dose-dependently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decreas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viabil</w:t>
      </w:r>
      <w:r w:rsidR="00332295" w:rsidRPr="00F21082">
        <w:rPr>
          <w:rFonts w:ascii="Book Antiqua" w:eastAsia="Book Antiqua" w:hAnsi="Book Antiqua" w:cs="Book Antiqua"/>
          <w:color w:val="0D0D0D"/>
        </w:rPr>
        <w:t>ity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332295"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332295" w:rsidRPr="00F21082">
        <w:rPr>
          <w:rFonts w:ascii="Book Antiqua" w:eastAsia="Book Antiqua" w:hAnsi="Book Antiqua" w:cs="Book Antiqua"/>
          <w:color w:val="0D0D0D"/>
        </w:rPr>
        <w:t>bot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332295" w:rsidRPr="00F21082">
        <w:rPr>
          <w:rFonts w:ascii="Book Antiqua" w:eastAsia="Book Antiqua" w:hAnsi="Book Antiqua" w:cs="Book Antiqua"/>
          <w:color w:val="0D0D0D"/>
        </w:rPr>
        <w:t>cance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332295" w:rsidRPr="00F21082">
        <w:rPr>
          <w:rFonts w:ascii="Book Antiqua" w:eastAsia="Book Antiqua" w:hAnsi="Book Antiqua" w:cs="Book Antiqua"/>
          <w:color w:val="0D0D0D"/>
        </w:rPr>
        <w:t>cel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332295" w:rsidRPr="00F21082">
        <w:rPr>
          <w:rFonts w:ascii="Book Antiqua" w:eastAsia="Book Antiqua" w:hAnsi="Book Antiqua" w:cs="Book Antiqua"/>
          <w:color w:val="0D0D0D"/>
        </w:rPr>
        <w:t>lines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IC</w:t>
      </w:r>
      <w:r w:rsidRPr="00F21082">
        <w:rPr>
          <w:rFonts w:ascii="Book Antiqua" w:eastAsia="Book Antiqua" w:hAnsi="Book Antiqua" w:cs="Book Antiqua"/>
          <w:color w:val="0D0D0D"/>
          <w:vertAlign w:val="subscript"/>
        </w:rPr>
        <w:t>50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valu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ac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ropoli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xtrac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from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Rashaya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kkar-Danniye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Q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a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22.3,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61.7,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40.44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µg/m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fo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breas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ance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ell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72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33.3,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50.9,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33.5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µg/m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fo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olorecta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ance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ell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sam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im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oint,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respectively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Importantly,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inhibitory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ffect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ropoli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DPP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radical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ance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el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viability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er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chiev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hal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it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oncentratio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he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ombin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it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Q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</w:p>
    <w:p w14:paraId="457D12F7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6A4D5AD4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CONCLUSION</w:t>
      </w:r>
    </w:p>
    <w:p w14:paraId="34A273B3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D0D0D"/>
        </w:rPr>
        <w:t>Ou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result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indicat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a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Lebanes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ropoli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xtrac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ha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tioxidan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ticance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otentia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it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ombinatio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it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Q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oul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ossibly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reven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ROS-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mediat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diseases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</w:p>
    <w:p w14:paraId="573D5718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67430EFB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</w:rPr>
        <w:t>Key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</w:rPr>
        <w:t>Words: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</w:rPr>
        <w:t>Lebanes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propolis;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hymoquinone;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Combination;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ntioxidant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ctivity;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nticancer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ctivity;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Phenolic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compounds</w:t>
      </w:r>
    </w:p>
    <w:p w14:paraId="12A2962B" w14:textId="77777777" w:rsidR="00A77B3E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349B9DD7" w14:textId="77777777" w:rsidR="00AB1F68" w:rsidRDefault="00AB1F68" w:rsidP="00AB1F68">
      <w:pPr>
        <w:spacing w:line="360" w:lineRule="auto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 w:hint="eastAsia"/>
          <w:b/>
          <w:color w:val="000000"/>
        </w:rPr>
        <w:t>©</w:t>
      </w:r>
      <w:r>
        <w:rPr>
          <w:rFonts w:ascii="Book Antiqua" w:eastAsia="Book Antiqua" w:hAnsi="Book Antiqua" w:cs="Book Antiqua"/>
          <w:b/>
          <w:color w:val="000000"/>
        </w:rPr>
        <w:t>Th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Author(s) 202</w:t>
      </w:r>
      <w:r>
        <w:rPr>
          <w:rFonts w:ascii="Book Antiqua" w:hAnsi="Book Antiqua" w:cs="Book Antiqua"/>
          <w:b/>
          <w:color w:val="000000"/>
        </w:rPr>
        <w:t>3</w:t>
      </w:r>
      <w:r>
        <w:rPr>
          <w:rFonts w:ascii="Book Antiqua" w:eastAsia="Book Antiqua" w:hAnsi="Book Antiqua" w:cs="Book Antiqua"/>
          <w:b/>
          <w:color w:val="000000"/>
        </w:rPr>
        <w:t xml:space="preserve">. </w:t>
      </w:r>
      <w:r>
        <w:rPr>
          <w:rFonts w:ascii="Book Antiqua" w:eastAsia="Book Antiqua" w:hAnsi="Book Antiqua" w:cs="Book Antiqua"/>
          <w:color w:val="000000"/>
        </w:rPr>
        <w:t>Published by Baishideng Publishing Group Inc. All rights reserved.</w:t>
      </w:r>
    </w:p>
    <w:p w14:paraId="41F6D023" w14:textId="77777777" w:rsidR="00AB1F68" w:rsidRPr="00F21082" w:rsidRDefault="00AB1F68" w:rsidP="00F21082">
      <w:pPr>
        <w:spacing w:line="360" w:lineRule="auto"/>
        <w:jc w:val="both"/>
        <w:rPr>
          <w:rFonts w:ascii="Book Antiqua" w:hAnsi="Book Antiqua"/>
        </w:rPr>
      </w:pPr>
    </w:p>
    <w:p w14:paraId="76E68125" w14:textId="2BC8F5AB" w:rsidR="00660FDC" w:rsidRPr="00660FDC" w:rsidRDefault="00AB1F68" w:rsidP="00660FDC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9A68BC">
        <w:rPr>
          <w:rFonts w:ascii="Book Antiqua" w:eastAsia="Book Antiqua" w:hAnsi="Book Antiqua" w:cs="Book Antiqua"/>
          <w:b/>
          <w:bCs/>
          <w:color w:val="000000"/>
        </w:rPr>
        <w:lastRenderedPageBreak/>
        <w:t>C</w:t>
      </w:r>
      <w:r w:rsidRPr="009A68BC">
        <w:rPr>
          <w:rFonts w:ascii="Book Antiqua" w:eastAsia="Book Antiqua" w:hAnsi="Book Antiqua" w:cs="Book Antiqua" w:hint="eastAsia"/>
          <w:b/>
          <w:bCs/>
          <w:color w:val="000000"/>
        </w:rPr>
        <w:t>itation</w:t>
      </w:r>
      <w:r w:rsidRPr="009A68BC">
        <w:rPr>
          <w:rFonts w:ascii="Book Antiqua" w:eastAsia="Book Antiqua" w:hAnsi="Book Antiqua" w:cs="Book Antiqua"/>
          <w:color w:val="000000"/>
        </w:rPr>
        <w:t xml:space="preserve">: </w:t>
      </w:r>
      <w:r w:rsidR="00536FDB" w:rsidRPr="00F21082">
        <w:rPr>
          <w:rFonts w:ascii="Book Antiqua" w:eastAsia="Book Antiqua" w:hAnsi="Book Antiqua" w:cs="Book Antiqua"/>
        </w:rPr>
        <w:t>AlDreini</w:t>
      </w:r>
      <w:r w:rsidR="00D63E89">
        <w:rPr>
          <w:rFonts w:ascii="Book Antiqua" w:eastAsia="Book Antiqua" w:hAnsi="Book Antiqua" w:cs="Book Antiqua"/>
        </w:rPr>
        <w:t xml:space="preserve"> </w:t>
      </w:r>
      <w:r w:rsidR="00536FDB" w:rsidRPr="00F21082">
        <w:rPr>
          <w:rFonts w:ascii="Book Antiqua" w:eastAsia="Book Antiqua" w:hAnsi="Book Antiqua" w:cs="Book Antiqua"/>
        </w:rPr>
        <w:t>S,</w:t>
      </w:r>
      <w:r w:rsidR="00D63E89">
        <w:rPr>
          <w:rFonts w:ascii="Book Antiqua" w:eastAsia="Book Antiqua" w:hAnsi="Book Antiqua" w:cs="Book Antiqua"/>
        </w:rPr>
        <w:t xml:space="preserve"> </w:t>
      </w:r>
      <w:r w:rsidR="00536FDB" w:rsidRPr="00F21082">
        <w:rPr>
          <w:rFonts w:ascii="Book Antiqua" w:eastAsia="Book Antiqua" w:hAnsi="Book Antiqua" w:cs="Book Antiqua"/>
        </w:rPr>
        <w:t>Fatfat</w:t>
      </w:r>
      <w:r w:rsidR="00D63E89">
        <w:rPr>
          <w:rFonts w:ascii="Book Antiqua" w:eastAsia="Book Antiqua" w:hAnsi="Book Antiqua" w:cs="Book Antiqua"/>
        </w:rPr>
        <w:t xml:space="preserve"> </w:t>
      </w:r>
      <w:r w:rsidR="00536FDB" w:rsidRPr="00F21082">
        <w:rPr>
          <w:rFonts w:ascii="Book Antiqua" w:eastAsia="Book Antiqua" w:hAnsi="Book Antiqua" w:cs="Book Antiqua"/>
        </w:rPr>
        <w:t>Z,</w:t>
      </w:r>
      <w:r w:rsidR="00D63E89">
        <w:rPr>
          <w:rFonts w:ascii="Book Antiqua" w:eastAsia="Book Antiqua" w:hAnsi="Book Antiqua" w:cs="Book Antiqua"/>
        </w:rPr>
        <w:t xml:space="preserve"> </w:t>
      </w:r>
      <w:r w:rsidR="006A4076" w:rsidRPr="006A4076">
        <w:rPr>
          <w:rFonts w:ascii="Book Antiqua" w:eastAsia="Book Antiqua" w:hAnsi="Book Antiqua" w:cs="Book Antiqua"/>
        </w:rPr>
        <w:t>Najwa Abou I</w:t>
      </w:r>
      <w:r w:rsidR="00536FDB" w:rsidRPr="00F21082">
        <w:rPr>
          <w:rFonts w:ascii="Book Antiqua" w:eastAsia="Book Antiqua" w:hAnsi="Book Antiqua" w:cs="Book Antiqua"/>
        </w:rPr>
        <w:t>,</w:t>
      </w:r>
      <w:r w:rsidR="00D63E89">
        <w:rPr>
          <w:rFonts w:ascii="Book Antiqua" w:eastAsia="Book Antiqua" w:hAnsi="Book Antiqua" w:cs="Book Antiqua"/>
        </w:rPr>
        <w:t xml:space="preserve"> </w:t>
      </w:r>
      <w:r w:rsidR="00536FDB" w:rsidRPr="00F21082">
        <w:rPr>
          <w:rFonts w:ascii="Book Antiqua" w:eastAsia="Book Antiqua" w:hAnsi="Book Antiqua" w:cs="Book Antiqua"/>
        </w:rPr>
        <w:t>Fatfat</w:t>
      </w:r>
      <w:r w:rsidR="00D63E89">
        <w:rPr>
          <w:rFonts w:ascii="Book Antiqua" w:eastAsia="Book Antiqua" w:hAnsi="Book Antiqua" w:cs="Book Antiqua"/>
        </w:rPr>
        <w:t xml:space="preserve"> </w:t>
      </w:r>
      <w:r w:rsidR="00536FDB" w:rsidRPr="00F21082">
        <w:rPr>
          <w:rFonts w:ascii="Book Antiqua" w:eastAsia="Book Antiqua" w:hAnsi="Book Antiqua" w:cs="Book Antiqua"/>
        </w:rPr>
        <w:t>M,</w:t>
      </w:r>
      <w:r w:rsidR="00D63E89">
        <w:rPr>
          <w:rFonts w:ascii="Book Antiqua" w:eastAsia="Book Antiqua" w:hAnsi="Book Antiqua" w:cs="Book Antiqua"/>
        </w:rPr>
        <w:t xml:space="preserve"> </w:t>
      </w:r>
      <w:r w:rsidR="00536FDB" w:rsidRPr="00F21082">
        <w:rPr>
          <w:rFonts w:ascii="Book Antiqua" w:eastAsia="Book Antiqua" w:hAnsi="Book Antiqua" w:cs="Book Antiqua"/>
        </w:rPr>
        <w:t>Gali-Muhtasib</w:t>
      </w:r>
      <w:r w:rsidR="00D63E89">
        <w:rPr>
          <w:rFonts w:ascii="Book Antiqua" w:eastAsia="Book Antiqua" w:hAnsi="Book Antiqua" w:cs="Book Antiqua"/>
        </w:rPr>
        <w:t xml:space="preserve"> </w:t>
      </w:r>
      <w:r w:rsidR="00536FDB" w:rsidRPr="00F21082">
        <w:rPr>
          <w:rFonts w:ascii="Book Antiqua" w:eastAsia="Book Antiqua" w:hAnsi="Book Antiqua" w:cs="Book Antiqua"/>
        </w:rPr>
        <w:t>H,</w:t>
      </w:r>
      <w:r w:rsidR="00D63E89">
        <w:rPr>
          <w:rFonts w:ascii="Book Antiqua" w:eastAsia="Book Antiqua" w:hAnsi="Book Antiqua" w:cs="Book Antiqua"/>
        </w:rPr>
        <w:t xml:space="preserve"> </w:t>
      </w:r>
      <w:r w:rsidR="00536FDB" w:rsidRPr="00F21082">
        <w:rPr>
          <w:rFonts w:ascii="Book Antiqua" w:eastAsia="Book Antiqua" w:hAnsi="Book Antiqua" w:cs="Book Antiqua"/>
        </w:rPr>
        <w:t>Khalife</w:t>
      </w:r>
      <w:r w:rsidR="00D63E89">
        <w:rPr>
          <w:rFonts w:ascii="Book Antiqua" w:eastAsia="Book Antiqua" w:hAnsi="Book Antiqua" w:cs="Book Antiqua"/>
        </w:rPr>
        <w:t xml:space="preserve"> </w:t>
      </w:r>
      <w:r w:rsidR="00536FDB" w:rsidRPr="00F21082">
        <w:rPr>
          <w:rFonts w:ascii="Book Antiqua" w:eastAsia="Book Antiqua" w:hAnsi="Book Antiqua" w:cs="Book Antiqua"/>
        </w:rPr>
        <w:t>H.</w:t>
      </w:r>
      <w:r w:rsidR="00D63E89">
        <w:rPr>
          <w:rFonts w:ascii="Book Antiqua" w:eastAsia="Book Antiqua" w:hAnsi="Book Antiqua" w:cs="Book Antiqua"/>
        </w:rPr>
        <w:t xml:space="preserve"> </w:t>
      </w:r>
      <w:r w:rsidR="00536FDB" w:rsidRPr="00F21082">
        <w:rPr>
          <w:rFonts w:ascii="Book Antiqua" w:eastAsia="Book Antiqua" w:hAnsi="Book Antiqua" w:cs="Book Antiqua"/>
        </w:rPr>
        <w:t>Thymoquinone</w:t>
      </w:r>
      <w:r w:rsidR="00D63E89">
        <w:rPr>
          <w:rFonts w:ascii="Book Antiqua" w:eastAsia="Book Antiqua" w:hAnsi="Book Antiqua" w:cs="Book Antiqua"/>
        </w:rPr>
        <w:t xml:space="preserve"> </w:t>
      </w:r>
      <w:r w:rsidR="00536FDB" w:rsidRPr="00F21082">
        <w:rPr>
          <w:rFonts w:ascii="Book Antiqua" w:eastAsia="Book Antiqua" w:hAnsi="Book Antiqua" w:cs="Book Antiqua"/>
        </w:rPr>
        <w:t>enhances</w:t>
      </w:r>
      <w:r w:rsidR="00D63E89">
        <w:rPr>
          <w:rFonts w:ascii="Book Antiqua" w:eastAsia="Book Antiqua" w:hAnsi="Book Antiqua" w:cs="Book Antiqua"/>
        </w:rPr>
        <w:t xml:space="preserve"> </w:t>
      </w:r>
      <w:r w:rsidR="00536FDB" w:rsidRPr="00F21082">
        <w:rPr>
          <w:rFonts w:ascii="Book Antiqua" w:eastAsia="Book Antiqua" w:hAnsi="Book Antiqua" w:cs="Book Antiqua"/>
        </w:rPr>
        <w:t>the</w:t>
      </w:r>
      <w:r w:rsidR="00D63E89">
        <w:rPr>
          <w:rFonts w:ascii="Book Antiqua" w:eastAsia="Book Antiqua" w:hAnsi="Book Antiqua" w:cs="Book Antiqua"/>
        </w:rPr>
        <w:t xml:space="preserve"> </w:t>
      </w:r>
      <w:r w:rsidR="00536FDB" w:rsidRPr="00F21082">
        <w:rPr>
          <w:rFonts w:ascii="Book Antiqua" w:eastAsia="Book Antiqua" w:hAnsi="Book Antiqua" w:cs="Book Antiqua"/>
        </w:rPr>
        <w:t>antioxidant</w:t>
      </w:r>
      <w:r w:rsidR="00D63E89">
        <w:rPr>
          <w:rFonts w:ascii="Book Antiqua" w:eastAsia="Book Antiqua" w:hAnsi="Book Antiqua" w:cs="Book Antiqua"/>
        </w:rPr>
        <w:t xml:space="preserve"> </w:t>
      </w:r>
      <w:r w:rsidR="00536FDB" w:rsidRPr="00F21082">
        <w:rPr>
          <w:rFonts w:ascii="Book Antiqua" w:eastAsia="Book Antiqua" w:hAnsi="Book Antiqua" w:cs="Book Antiqua"/>
        </w:rPr>
        <w:t>and</w:t>
      </w:r>
      <w:r w:rsidR="00D63E89">
        <w:rPr>
          <w:rFonts w:ascii="Book Antiqua" w:eastAsia="Book Antiqua" w:hAnsi="Book Antiqua" w:cs="Book Antiqua"/>
        </w:rPr>
        <w:t xml:space="preserve"> </w:t>
      </w:r>
      <w:r w:rsidR="00536FDB" w:rsidRPr="00F21082">
        <w:rPr>
          <w:rFonts w:ascii="Book Antiqua" w:eastAsia="Book Antiqua" w:hAnsi="Book Antiqua" w:cs="Book Antiqua"/>
        </w:rPr>
        <w:t>anticancer</w:t>
      </w:r>
      <w:r w:rsidR="00D63E89">
        <w:rPr>
          <w:rFonts w:ascii="Book Antiqua" w:eastAsia="Book Antiqua" w:hAnsi="Book Antiqua" w:cs="Book Antiqua"/>
        </w:rPr>
        <w:t xml:space="preserve"> </w:t>
      </w:r>
      <w:r w:rsidR="00536FDB" w:rsidRPr="00F21082">
        <w:rPr>
          <w:rFonts w:ascii="Book Antiqua" w:eastAsia="Book Antiqua" w:hAnsi="Book Antiqua" w:cs="Book Antiqua"/>
        </w:rPr>
        <w:t>activity</w:t>
      </w:r>
      <w:r w:rsidR="00D63E89">
        <w:rPr>
          <w:rFonts w:ascii="Book Antiqua" w:eastAsia="Book Antiqua" w:hAnsi="Book Antiqua" w:cs="Book Antiqua"/>
        </w:rPr>
        <w:t xml:space="preserve"> </w:t>
      </w:r>
      <w:r w:rsidR="00536FDB" w:rsidRPr="00F21082">
        <w:rPr>
          <w:rFonts w:ascii="Book Antiqua" w:eastAsia="Book Antiqua" w:hAnsi="Book Antiqua" w:cs="Book Antiqua"/>
        </w:rPr>
        <w:t>of</w:t>
      </w:r>
      <w:r w:rsidR="00D63E89">
        <w:rPr>
          <w:rFonts w:ascii="Book Antiqua" w:eastAsia="Book Antiqua" w:hAnsi="Book Antiqua" w:cs="Book Antiqua"/>
        </w:rPr>
        <w:t xml:space="preserve"> </w:t>
      </w:r>
      <w:r w:rsidR="00536FDB" w:rsidRPr="00F21082">
        <w:rPr>
          <w:rFonts w:ascii="Book Antiqua" w:eastAsia="Book Antiqua" w:hAnsi="Book Antiqua" w:cs="Book Antiqua"/>
        </w:rPr>
        <w:t>Lebanese</w:t>
      </w:r>
      <w:r w:rsidR="00D63E89">
        <w:rPr>
          <w:rFonts w:ascii="Book Antiqua" w:eastAsia="Book Antiqua" w:hAnsi="Book Antiqua" w:cs="Book Antiqua"/>
        </w:rPr>
        <w:t xml:space="preserve"> </w:t>
      </w:r>
      <w:r w:rsidR="00536FDB" w:rsidRPr="00F21082">
        <w:rPr>
          <w:rFonts w:ascii="Book Antiqua" w:eastAsia="Book Antiqua" w:hAnsi="Book Antiqua" w:cs="Book Antiqua"/>
        </w:rPr>
        <w:t>propolis.</w:t>
      </w:r>
      <w:r w:rsidR="00D63E89">
        <w:rPr>
          <w:rFonts w:ascii="Book Antiqua" w:eastAsia="Book Antiqua" w:hAnsi="Book Antiqua" w:cs="Book Antiqua"/>
        </w:rPr>
        <w:t xml:space="preserve"> </w:t>
      </w:r>
      <w:r w:rsidR="00536FDB" w:rsidRPr="00F21082">
        <w:rPr>
          <w:rFonts w:ascii="Book Antiqua" w:eastAsia="Book Antiqua" w:hAnsi="Book Antiqua" w:cs="Book Antiqua"/>
          <w:i/>
          <w:iCs/>
        </w:rPr>
        <w:t>World</w:t>
      </w:r>
      <w:r w:rsidR="00D63E89">
        <w:rPr>
          <w:rFonts w:ascii="Book Antiqua" w:eastAsia="Book Antiqua" w:hAnsi="Book Antiqua" w:cs="Book Antiqua"/>
          <w:i/>
          <w:iCs/>
        </w:rPr>
        <w:t xml:space="preserve"> </w:t>
      </w:r>
      <w:r w:rsidR="00536FDB" w:rsidRPr="00F21082">
        <w:rPr>
          <w:rFonts w:ascii="Book Antiqua" w:eastAsia="Book Antiqua" w:hAnsi="Book Antiqua" w:cs="Book Antiqua"/>
          <w:i/>
          <w:iCs/>
        </w:rPr>
        <w:t>J</w:t>
      </w:r>
      <w:r w:rsidR="00D63E89">
        <w:rPr>
          <w:rFonts w:ascii="Book Antiqua" w:eastAsia="Book Antiqua" w:hAnsi="Book Antiqua" w:cs="Book Antiqua"/>
          <w:i/>
          <w:iCs/>
        </w:rPr>
        <w:t xml:space="preserve"> </w:t>
      </w:r>
      <w:r w:rsidR="00536FDB" w:rsidRPr="00F21082">
        <w:rPr>
          <w:rFonts w:ascii="Book Antiqua" w:eastAsia="Book Antiqua" w:hAnsi="Book Antiqua" w:cs="Book Antiqua"/>
          <w:i/>
          <w:iCs/>
        </w:rPr>
        <w:t>Clin</w:t>
      </w:r>
      <w:r w:rsidR="00D63E89">
        <w:rPr>
          <w:rFonts w:ascii="Book Antiqua" w:eastAsia="Book Antiqua" w:hAnsi="Book Antiqua" w:cs="Book Antiqua"/>
          <w:i/>
          <w:iCs/>
        </w:rPr>
        <w:t xml:space="preserve"> </w:t>
      </w:r>
      <w:r w:rsidR="00536FDB" w:rsidRPr="00F21082">
        <w:rPr>
          <w:rFonts w:ascii="Book Antiqua" w:eastAsia="Book Antiqua" w:hAnsi="Book Antiqua" w:cs="Book Antiqua"/>
          <w:i/>
          <w:iCs/>
        </w:rPr>
        <w:t>Oncol</w:t>
      </w:r>
      <w:r w:rsidR="00D63E89">
        <w:rPr>
          <w:rFonts w:ascii="Book Antiqua" w:eastAsia="Book Antiqua" w:hAnsi="Book Antiqua" w:cs="Book Antiqua"/>
        </w:rPr>
        <w:t xml:space="preserve"> </w:t>
      </w:r>
      <w:r w:rsidR="00536FDB" w:rsidRPr="00F21082">
        <w:rPr>
          <w:rFonts w:ascii="Book Antiqua" w:eastAsia="Book Antiqua" w:hAnsi="Book Antiqua" w:cs="Book Antiqua"/>
        </w:rPr>
        <w:t>2023;</w:t>
      </w:r>
      <w:r w:rsidR="00D63E89">
        <w:rPr>
          <w:rFonts w:ascii="Book Antiqua" w:eastAsia="Book Antiqua" w:hAnsi="Book Antiqua" w:cs="Book Antiqua"/>
        </w:rPr>
        <w:t xml:space="preserve"> </w:t>
      </w:r>
      <w:r w:rsidR="00660FDC" w:rsidRPr="00660FDC">
        <w:rPr>
          <w:rFonts w:ascii="Book Antiqua" w:eastAsia="Book Antiqua" w:hAnsi="Book Antiqua" w:cs="Book Antiqua"/>
        </w:rPr>
        <w:t xml:space="preserve">14(5): </w:t>
      </w:r>
      <w:r>
        <w:rPr>
          <w:rFonts w:ascii="Book Antiqua" w:hAnsi="Book Antiqua" w:hint="eastAsia"/>
        </w:rPr>
        <w:t>2</w:t>
      </w:r>
      <w:r>
        <w:rPr>
          <w:rFonts w:ascii="Book Antiqua" w:hAnsi="Book Antiqua"/>
        </w:rPr>
        <w:t>03-214</w:t>
      </w:r>
    </w:p>
    <w:p w14:paraId="03F55910" w14:textId="58AEB5E3" w:rsidR="00660FDC" w:rsidRPr="00660FDC" w:rsidRDefault="00660FDC" w:rsidP="00660FDC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660FDC">
        <w:rPr>
          <w:rFonts w:ascii="Book Antiqua" w:eastAsia="Book Antiqua" w:hAnsi="Book Antiqua" w:cs="Book Antiqua"/>
          <w:b/>
          <w:bCs/>
        </w:rPr>
        <w:t>URL</w:t>
      </w:r>
      <w:r w:rsidRPr="00660FDC">
        <w:rPr>
          <w:rFonts w:ascii="Book Antiqua" w:eastAsia="Book Antiqua" w:hAnsi="Book Antiqua" w:cs="Book Antiqua"/>
        </w:rPr>
        <w:t>: https://www.wjgnet.com/2218-4333/full/v14/i5/</w:t>
      </w:r>
      <w:r w:rsidR="00AB1F68">
        <w:rPr>
          <w:rFonts w:ascii="Book Antiqua" w:hAnsi="Book Antiqua" w:hint="eastAsia"/>
        </w:rPr>
        <w:t>2</w:t>
      </w:r>
      <w:r w:rsidR="00AB1F68">
        <w:rPr>
          <w:rFonts w:ascii="Book Antiqua" w:hAnsi="Book Antiqua"/>
        </w:rPr>
        <w:t>03</w:t>
      </w:r>
      <w:r w:rsidRPr="00660FDC">
        <w:rPr>
          <w:rFonts w:ascii="Book Antiqua" w:eastAsia="Book Antiqua" w:hAnsi="Book Antiqua" w:cs="Book Antiqua"/>
        </w:rPr>
        <w:t>.htm</w:t>
      </w:r>
    </w:p>
    <w:p w14:paraId="0267A114" w14:textId="45F941A3" w:rsidR="00A77B3E" w:rsidRPr="00F21082" w:rsidRDefault="00660FDC" w:rsidP="00660FDC">
      <w:pPr>
        <w:spacing w:line="360" w:lineRule="auto"/>
        <w:jc w:val="both"/>
        <w:rPr>
          <w:rFonts w:ascii="Book Antiqua" w:hAnsi="Book Antiqua"/>
        </w:rPr>
      </w:pPr>
      <w:r w:rsidRPr="00660FDC">
        <w:rPr>
          <w:rFonts w:ascii="Book Antiqua" w:eastAsia="Book Antiqua" w:hAnsi="Book Antiqua" w:cs="Book Antiqua"/>
          <w:b/>
          <w:bCs/>
        </w:rPr>
        <w:t>DOI</w:t>
      </w:r>
      <w:r w:rsidRPr="00660FDC">
        <w:rPr>
          <w:rFonts w:ascii="Book Antiqua" w:eastAsia="Book Antiqua" w:hAnsi="Book Antiqua" w:cs="Book Antiqua"/>
        </w:rPr>
        <w:t>: https://dx.doi.org/10.5306/wjco.v14.i5.</w:t>
      </w:r>
      <w:r w:rsidR="00AB1F68">
        <w:rPr>
          <w:rFonts w:ascii="Book Antiqua" w:hAnsi="Book Antiqua" w:hint="eastAsia"/>
        </w:rPr>
        <w:t>2</w:t>
      </w:r>
      <w:r w:rsidR="00AB1F68">
        <w:rPr>
          <w:rFonts w:ascii="Book Antiqua" w:hAnsi="Book Antiqua"/>
        </w:rPr>
        <w:t>03</w:t>
      </w:r>
    </w:p>
    <w:p w14:paraId="5C9B2B3F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47D6E575" w14:textId="38DB9F9A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</w:rPr>
        <w:t>Core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</w:rPr>
        <w:t>Tip: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</w:rPr>
        <w:t>Combining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hymoquinon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with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Lebanes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propoli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enhance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it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ntioxidant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ctivity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n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it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nticancer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effect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gainst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breast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nd</w:t>
      </w:r>
      <w:r w:rsidR="00D63E89">
        <w:rPr>
          <w:rFonts w:ascii="Book Antiqua" w:eastAsia="Book Antiqua" w:hAnsi="Book Antiqua" w:cs="Book Antiqua"/>
        </w:rPr>
        <w:t xml:space="preserve"> </w:t>
      </w:r>
      <w:r w:rsidR="00AA0BB5" w:rsidRPr="00F21082">
        <w:rPr>
          <w:rFonts w:ascii="Book Antiqua" w:eastAsia="Book Antiqua" w:hAnsi="Book Antiqua" w:cs="Book Antiqua"/>
        </w:rPr>
        <w:t>colo</w:t>
      </w:r>
      <w:r w:rsidR="00AA0BB5">
        <w:rPr>
          <w:rFonts w:ascii="Book Antiqua" w:eastAsia="Book Antiqua" w:hAnsi="Book Antiqua" w:cs="Book Antiqua"/>
        </w:rPr>
        <w:t xml:space="preserve">rectal </w:t>
      </w:r>
      <w:r w:rsidRPr="00F21082">
        <w:rPr>
          <w:rFonts w:ascii="Book Antiqua" w:eastAsia="Book Antiqua" w:hAnsi="Book Antiqua" w:cs="Book Antiqua"/>
        </w:rPr>
        <w:t>cancer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cells.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h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combination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of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hes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natural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product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coul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hav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potential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health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benefit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n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coul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possibly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prevent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oxidativ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stres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mediate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disease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including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cancer.</w:t>
      </w:r>
    </w:p>
    <w:p w14:paraId="1A2D949F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61AB4671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caps/>
          <w:color w:val="000000"/>
          <w:u w:val="single"/>
        </w:rPr>
        <w:t>INTRODUCTION</w:t>
      </w:r>
    </w:p>
    <w:p w14:paraId="02BA3D1D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xidativ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stres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refer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imbalanc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betwee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generatio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reactiv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xyge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specie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  <w:rtl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(ROS)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ir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neutralizatio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by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endogenou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tioxidan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system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resulting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exces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RO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which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ha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detrimental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effect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key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ellular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omponents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1,2]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r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r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wo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ype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ROS: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F511F"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Fre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radical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nonradicals.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Fre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radical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ighl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ac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olecul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ecau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a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n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unpair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lectr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i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ructu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ac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ffer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iologic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acromolecules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3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lthoug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onradic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peci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s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ac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e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dicals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asil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u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e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dic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action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iv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ganisms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3,4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cumul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O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us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eroxid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embran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ipid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embran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sintegration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lter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figur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tein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ult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os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iochemic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unctional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ddi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duc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N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utation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plic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rrors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2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mpl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videnc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how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OS-medi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xida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res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soci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athogenes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variou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seas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clud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ncer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rdiovascula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seases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eurodegenera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sorders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abetes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5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</w:p>
    <w:p w14:paraId="3DC72FC4" w14:textId="77777777" w:rsidR="00A77B3E" w:rsidRPr="00F21082" w:rsidRDefault="00536FDB" w:rsidP="00F21082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Removing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excessiv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RO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ogenou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pplement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ha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long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bee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onsidere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potenti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rateg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ev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sease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v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a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cade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e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siderabl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tere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tak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natural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tioxidan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o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e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rength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fen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uman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c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ilo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ud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monstr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alth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ix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e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i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icronutrien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duc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centr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O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lastRenderedPageBreak/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loo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alth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bjects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6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oth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ud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how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gula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onsumptio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tioxidant-rich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juic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increase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plasma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tioxidan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apacity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reduce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plasma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lipi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xidatio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alth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dividuals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7]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ddition,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several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linical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rial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showe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a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intak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food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rich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tioxidant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a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potentiat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plasma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tioxidan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apacity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reduc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xidativ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stres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marker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subject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diabetes,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besity,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yslipidemia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8]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Interestingly,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ever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e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gges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o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ot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pplic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ingl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giv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ver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hemistry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iochemistr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OS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teraction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ul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ri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ffer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od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on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9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</w:p>
    <w:p w14:paraId="1D804ED2" w14:textId="77777777" w:rsidR="00A77B3E" w:rsidRPr="00F21082" w:rsidRDefault="00536FDB" w:rsidP="00F21082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glue-lik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inou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ateri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duc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oneybe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variou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l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ourc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us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struc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aintenanc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i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ives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10,11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ossess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umerou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health-promoting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potentia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clud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-inflammatory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12]</w:t>
      </w:r>
      <w:r w:rsidRPr="00F21082">
        <w:rPr>
          <w:rFonts w:ascii="Book Antiqua" w:eastAsia="Book Antiqua" w:hAnsi="Book Antiqua" w:cs="Book Antiqua"/>
          <w:color w:val="000000"/>
        </w:rPr>
        <w:t>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13]</w:t>
      </w:r>
      <w:r w:rsidRPr="00F21082">
        <w:rPr>
          <w:rFonts w:ascii="Book Antiqua" w:eastAsia="Book Antiqua" w:hAnsi="Book Antiqua" w:cs="Book Antiqua"/>
          <w:color w:val="000000"/>
        </w:rPr>
        <w:t>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cancer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14]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diabet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s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15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hemic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posi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refo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iologic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var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pend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ever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actor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geographic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gion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otanic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ource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e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pecies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16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ioac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pound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por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ivel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caveng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e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dicals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17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ffer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</w:rPr>
        <w:t>in</w:t>
      </w:r>
      <w:r w:rsidR="00D63E8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</w:rPr>
        <w:t>viv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udi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por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tec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gain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xida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res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duc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ever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ogenou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xidan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isplatin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18]</w:t>
      </w:r>
      <w:r w:rsidRPr="00F21082">
        <w:rPr>
          <w:rFonts w:ascii="Book Antiqua" w:eastAsia="Book Antiqua" w:hAnsi="Book Antiqua" w:cs="Book Antiqua"/>
          <w:color w:val="000000"/>
        </w:rPr>
        <w:t>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soproterenol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19]</w:t>
      </w:r>
      <w:r w:rsidRPr="00F21082">
        <w:rPr>
          <w:rFonts w:ascii="Book Antiqua" w:eastAsia="Book Antiqua" w:hAnsi="Book Antiqua" w:cs="Book Antiqua"/>
          <w:color w:val="000000"/>
        </w:rPr>
        <w:t>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icotine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20]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,UV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21]</w:t>
      </w:r>
      <w:r w:rsidRPr="00F21082">
        <w:rPr>
          <w:rFonts w:ascii="Book Antiqua" w:eastAsia="Book Antiqua" w:hAnsi="Book Antiqua" w:cs="Book Antiqua"/>
          <w:color w:val="000000"/>
        </w:rPr>
        <w:t>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rb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etrachloride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22]</w:t>
      </w:r>
      <w:r w:rsidR="00C970F5"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C970F5"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C970F5" w:rsidRPr="00F21082">
        <w:rPr>
          <w:rFonts w:ascii="Book Antiqua" w:eastAsia="Book Antiqua" w:hAnsi="Book Antiqua" w:cs="Book Antiqua"/>
          <w:color w:val="000000"/>
        </w:rPr>
        <w:t>addition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monstr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</w:t>
      </w:r>
      <w:r w:rsidR="00C970F5" w:rsidRPr="00F21082">
        <w:rPr>
          <w:rFonts w:ascii="Book Antiqua" w:eastAsia="Book Antiqua" w:hAnsi="Book Antiqua" w:cs="Book Antiqua"/>
          <w:color w:val="000000"/>
        </w:rPr>
        <w:t>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C970F5" w:rsidRPr="00F21082">
        <w:rPr>
          <w:rFonts w:ascii="Book Antiqua" w:eastAsia="Book Antiqua" w:hAnsi="Book Antiqua" w:cs="Book Antiqua"/>
          <w:color w:val="000000"/>
        </w:rPr>
        <w:t>reduc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C970F5"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C970F5" w:rsidRPr="00F21082">
        <w:rPr>
          <w:rFonts w:ascii="Book Antiqua" w:eastAsia="Book Antiqua" w:hAnsi="Book Antiqua" w:cs="Book Antiqua"/>
          <w:color w:val="000000"/>
        </w:rPr>
        <w:t>bloo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C970F5" w:rsidRPr="00F21082">
        <w:rPr>
          <w:rFonts w:ascii="Book Antiqua" w:eastAsia="Book Antiqua" w:hAnsi="Book Antiqua" w:cs="Book Antiqua"/>
          <w:color w:val="000000"/>
        </w:rPr>
        <w:t>pressu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C970F5"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ppres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xida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res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art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iver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n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issu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im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ode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ypertension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23-25]</w:t>
      </w:r>
      <w:r w:rsidRPr="00F21082">
        <w:rPr>
          <w:rFonts w:ascii="Book Antiqua" w:eastAsia="Book Antiqua" w:hAnsi="Book Antiqua" w:cs="Book Antiqua"/>
          <w:color w:val="000000"/>
        </w:rPr>
        <w:t>.</w:t>
      </w:r>
    </w:p>
    <w:p w14:paraId="5E5C85E2" w14:textId="77777777" w:rsidR="00A77B3E" w:rsidRPr="00F21082" w:rsidRDefault="00536FDB" w:rsidP="00F21082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ymoquinon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(TQ),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major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bioactiv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onstituen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Nigella</w:t>
      </w:r>
      <w:r w:rsidR="00D63E89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sativa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(black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seed)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ssenti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il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ensivel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udi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ver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rapeut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enefi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clud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-inflammatory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cancer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bacterial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fung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convuls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y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26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por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ro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caveng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ffer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O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u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hibi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on-enzymat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ipi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eroxidation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27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monstr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tec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gain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xida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res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duc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ffer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gen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diation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28]</w:t>
      </w:r>
      <w:r w:rsidRPr="00F21082">
        <w:rPr>
          <w:rFonts w:ascii="Book Antiqua" w:eastAsia="Book Antiqua" w:hAnsi="Book Antiqua" w:cs="Book Antiqua"/>
          <w:color w:val="000000"/>
        </w:rPr>
        <w:t>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ad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29]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rylamide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30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ddition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duc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xida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res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ode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yocardi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farction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31]</w:t>
      </w:r>
      <w:r w:rsidRPr="00F21082">
        <w:rPr>
          <w:rFonts w:ascii="Book Antiqua" w:eastAsia="Book Antiqua" w:hAnsi="Book Antiqua" w:cs="Book Antiqua"/>
          <w:color w:val="000000"/>
        </w:rPr>
        <w:t>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abet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ellitus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32]</w:t>
      </w:r>
      <w:r w:rsidRPr="00F21082">
        <w:rPr>
          <w:rFonts w:ascii="Book Antiqua" w:eastAsia="Book Antiqua" w:hAnsi="Book Antiqua" w:cs="Book Antiqua"/>
          <w:color w:val="000000"/>
        </w:rPr>
        <w:t>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u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jury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33]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opaminerg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eurodegeneration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34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</w:p>
    <w:p w14:paraId="1E8926C4" w14:textId="77777777" w:rsidR="00A77B3E" w:rsidRPr="00F21082" w:rsidRDefault="00536FDB" w:rsidP="00F21082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lastRenderedPageBreak/>
        <w:t>Althoug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otenti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e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l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vestig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eviou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udies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udi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valu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o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atur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gent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us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im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e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i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llec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w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ocation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ban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Rashay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kkar-Danniyeh)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valu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t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henol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o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termin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hemolyt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ddi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i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gain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CT-116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um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lorect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DA-MB-231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um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rea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</w:p>
    <w:p w14:paraId="0EA0E3C1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4D4E1F94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caps/>
          <w:color w:val="000000"/>
          <w:u w:val="single"/>
        </w:rPr>
        <w:t>MATERIALS</w:t>
      </w:r>
      <w:r w:rsidR="00D63E89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F21082">
        <w:rPr>
          <w:rFonts w:ascii="Book Antiqua" w:eastAsia="Book Antiqua" w:hAnsi="Book Antiqua" w:cs="Book Antiqua"/>
          <w:b/>
          <w:caps/>
          <w:color w:val="000000"/>
          <w:u w:val="single"/>
        </w:rPr>
        <w:t>AND</w:t>
      </w:r>
      <w:r w:rsidR="00D63E89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F21082">
        <w:rPr>
          <w:rFonts w:ascii="Book Antiqua" w:eastAsia="Book Antiqua" w:hAnsi="Book Antiqua" w:cs="Book Antiqua"/>
          <w:b/>
          <w:caps/>
          <w:color w:val="000000"/>
          <w:u w:val="single"/>
        </w:rPr>
        <w:t>METHODS</w:t>
      </w:r>
    </w:p>
    <w:p w14:paraId="491E6102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Preparation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of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7721A7"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thymoquinone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</w:p>
    <w:p w14:paraId="2D7C6750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Fresh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stock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purifie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synthetic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ompoun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Q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(Sigma-Aldrich)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prepare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methanol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directly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befor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use.</w:t>
      </w:r>
    </w:p>
    <w:p w14:paraId="18943CE2" w14:textId="77777777" w:rsidR="00E5227C" w:rsidRPr="00F21082" w:rsidRDefault="00E5227C" w:rsidP="00F21082">
      <w:pPr>
        <w:spacing w:line="360" w:lineRule="auto"/>
        <w:jc w:val="both"/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</w:pPr>
    </w:p>
    <w:p w14:paraId="09F07542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Preparation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methanol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extracts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propolis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</w:p>
    <w:p w14:paraId="68CF1F91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wo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sample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raw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propoli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material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ollected,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firs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from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Rashaya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distric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Beqaa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governorat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Lebano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secon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from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kkar-Danniyeh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north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ountry.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mas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w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a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ampl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hopp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mal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iec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still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ter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</w:t>
      </w:r>
      <w:r w:rsidR="009E1F3B" w:rsidRPr="00F21082">
        <w:rPr>
          <w:rFonts w:ascii="Book Antiqua" w:eastAsia="Book Antiqua" w:hAnsi="Book Antiqua" w:cs="Book Antiqua"/>
          <w:color w:val="000000"/>
        </w:rPr>
        <w:t>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E1F3B" w:rsidRPr="00F21082">
        <w:rPr>
          <w:rFonts w:ascii="Book Antiqua" w:eastAsia="Book Antiqua" w:hAnsi="Book Antiqua" w:cs="Book Antiqua"/>
          <w:color w:val="000000"/>
        </w:rPr>
        <w:t>extrac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E1F3B"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E1F3B" w:rsidRPr="00F21082">
        <w:rPr>
          <w:rFonts w:ascii="Book Antiqua" w:eastAsia="Book Antiqua" w:hAnsi="Book Antiqua" w:cs="Book Antiqua"/>
          <w:color w:val="000000"/>
        </w:rPr>
        <w:t>carri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E1F3B"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E1F3B" w:rsidRPr="00F21082">
        <w:rPr>
          <w:rFonts w:ascii="Book Antiqua" w:eastAsia="Book Antiqua" w:hAnsi="Book Antiqua" w:cs="Book Antiqua"/>
          <w:color w:val="000000"/>
        </w:rPr>
        <w:t>80</w:t>
      </w:r>
      <w:r w:rsidRPr="00F21082">
        <w:rPr>
          <w:rFonts w:ascii="Book Antiqua" w:eastAsia="Book Antiqua" w:hAnsi="Book Antiqua" w:cs="Book Antiqua"/>
          <w:color w:val="000000"/>
        </w:rPr>
        <w:t>º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3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btain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olu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bsequentl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ilter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roug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uchn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unnel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idu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ethanol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rri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o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E1F3B" w:rsidRPr="00F21082">
        <w:rPr>
          <w:rFonts w:ascii="Book Antiqua" w:eastAsia="Book Antiqua" w:hAnsi="Book Antiqua" w:cs="Book Antiqua"/>
          <w:color w:val="000000"/>
        </w:rPr>
        <w:t>temperatu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E1F3B" w:rsidRPr="00F21082">
        <w:rPr>
          <w:rFonts w:ascii="Book Antiqua" w:eastAsia="Book Antiqua" w:hAnsi="Book Antiqua" w:cs="Book Antiqua"/>
          <w:color w:val="000000"/>
        </w:rPr>
        <w:t>f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E1F3B" w:rsidRPr="00F21082">
        <w:rPr>
          <w:rFonts w:ascii="Book Antiqua" w:eastAsia="Book Antiqua" w:hAnsi="Book Antiqua" w:cs="Book Antiqua"/>
          <w:color w:val="000000"/>
        </w:rPr>
        <w:t>4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E1F3B" w:rsidRPr="00F21082">
        <w:rPr>
          <w:rFonts w:ascii="Book Antiqua" w:eastAsia="Book Antiqua" w:hAnsi="Book Antiqua" w:cs="Book Antiqua"/>
          <w:color w:val="000000"/>
        </w:rPr>
        <w:t>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E1F3B" w:rsidRPr="00F21082">
        <w:rPr>
          <w:rFonts w:ascii="Book Antiqua" w:eastAsia="Book Antiqua" w:hAnsi="Book Antiqua" w:cs="Book Antiqua"/>
          <w:color w:val="000000"/>
        </w:rPr>
        <w:t>th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E1F3B"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E1F3B" w:rsidRPr="00F21082">
        <w:rPr>
          <w:rFonts w:ascii="Book Antiqua" w:eastAsia="Book Antiqua" w:hAnsi="Book Antiqua" w:cs="Book Antiqua"/>
          <w:color w:val="000000"/>
        </w:rPr>
        <w:t>50</w:t>
      </w:r>
      <w:r w:rsidRPr="00F21082">
        <w:rPr>
          <w:rFonts w:ascii="Book Antiqua" w:eastAsia="Book Antiqua" w:hAnsi="Book Antiqua" w:cs="Book Antiqua"/>
          <w:color w:val="000000"/>
        </w:rPr>
        <w:t>º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5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in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bsequentl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ilter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re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im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uchn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unnel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btain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iltrat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vapor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itrog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g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bta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ethano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MPE)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not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shay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not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kkar-Danniyeh</w:t>
      </w:r>
      <w:r w:rsidRPr="00F21082">
        <w:rPr>
          <w:rFonts w:ascii="Book Antiqua" w:eastAsia="Book Antiqua" w:hAnsi="Book Antiqua" w:cs="Book Antiqua"/>
          <w:color w:val="000000"/>
        </w:rPr>
        <w:t>.</w:t>
      </w:r>
    </w:p>
    <w:p w14:paraId="6CFAFF86" w14:textId="77777777" w:rsidR="00C725C3" w:rsidRPr="00F21082" w:rsidRDefault="00C725C3" w:rsidP="00F21082">
      <w:pPr>
        <w:spacing w:line="360" w:lineRule="auto"/>
        <w:jc w:val="both"/>
        <w:rPr>
          <w:rFonts w:ascii="Book Antiqua" w:eastAsia="Book Antiqua" w:hAnsi="Book Antiqua" w:cs="Book Antiqua"/>
          <w:b/>
          <w:bCs/>
          <w:i/>
          <w:iCs/>
          <w:color w:val="000000"/>
        </w:rPr>
      </w:pPr>
    </w:p>
    <w:p w14:paraId="7429AF90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Total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phenolic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content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</w:p>
    <w:p w14:paraId="7E411920" w14:textId="0565EE4F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la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heno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termin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cord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l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iocalteu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ethod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riefly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1</w:t>
      </w:r>
      <w:r w:rsidR="000C28EF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g/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ethanol)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a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ampl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ix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μ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l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iocalteu'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heno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ag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%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ft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in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.5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2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lastRenderedPageBreak/>
        <w:t>sodiu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icarbonat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dd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olution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ixtu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aintain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o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emperatu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ark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3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ft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hi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bsorbanc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cord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76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us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pectrophotometer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t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henol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lcul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us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libr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ur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gener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andar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olution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gall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i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ng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μg/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=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0.2811x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-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0.3266;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color w:val="000000"/>
        </w:rPr>
        <w:t>R</w:t>
      </w:r>
      <w:r w:rsidRPr="00F21082">
        <w:rPr>
          <w:rFonts w:ascii="Book Antiqua" w:eastAsia="Book Antiqua" w:hAnsi="Book Antiqua" w:cs="Book Antiqua"/>
          <w:color w:val="000000"/>
        </w:rPr>
        <w:t>²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=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0.956)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t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henol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press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verag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3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depend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perimen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erform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riplicat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gall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i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quivalen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GAE)/m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</w:p>
    <w:p w14:paraId="226DDD88" w14:textId="77777777" w:rsidR="00982F1D" w:rsidRPr="00F21082" w:rsidRDefault="00982F1D" w:rsidP="00F21082">
      <w:pPr>
        <w:spacing w:line="360" w:lineRule="auto"/>
        <w:jc w:val="both"/>
        <w:rPr>
          <w:rFonts w:ascii="Book Antiqua" w:eastAsia="Book Antiqua" w:hAnsi="Book Antiqua" w:cs="Book Antiqua"/>
          <w:b/>
          <w:bCs/>
          <w:i/>
          <w:iCs/>
          <w:color w:val="000000"/>
        </w:rPr>
      </w:pPr>
    </w:p>
    <w:p w14:paraId="6BD87C73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DPPH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assay</w:t>
      </w:r>
    </w:p>
    <w:p w14:paraId="35AB338F" w14:textId="35BA6662" w:rsidR="00A77B3E" w:rsidRPr="00F21082" w:rsidRDefault="00536FDB" w:rsidP="00A04C8B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Fre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dical-scaveng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termin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2,2-diphenyl-1-picrylhydrazy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DPPH)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say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riefly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10-1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)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ix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PP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0.052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g/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ethanol)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ac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ixtur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omogeniz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cub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ark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o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emperatu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3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bsorbanc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Abs)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easur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15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Gen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Qu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3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UV-V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pectrophotometer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corb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i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us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ferenc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ixtu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PP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ethano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us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rol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reatments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12.5-1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)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10-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)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perim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rri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scrib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bove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PP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caveng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bil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ffer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gen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lcul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us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llow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quation:</w:t>
      </w:r>
      <w:r w:rsidR="00D63E89">
        <w:rPr>
          <w:rFonts w:ascii="Book Antiqua" w:hAnsi="Book Antiqua"/>
          <w:lang w:eastAsia="zh-CN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PP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hibi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=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[(Ab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ro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−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b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ample)]/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Ab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rol)]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×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0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</w:p>
    <w:p w14:paraId="03E5D47D" w14:textId="77777777" w:rsidR="00174B9E" w:rsidRPr="00F21082" w:rsidRDefault="00174B9E" w:rsidP="00F21082">
      <w:pPr>
        <w:spacing w:line="360" w:lineRule="auto"/>
        <w:jc w:val="both"/>
        <w:rPr>
          <w:rFonts w:ascii="Book Antiqua" w:eastAsia="Book Antiqua" w:hAnsi="Book Antiqua" w:cs="Book Antiqua"/>
          <w:b/>
          <w:bCs/>
          <w:i/>
          <w:iCs/>
          <w:color w:val="000000"/>
        </w:rPr>
      </w:pPr>
    </w:p>
    <w:p w14:paraId="2315633A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H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  <w:vertAlign w:val="subscript"/>
        </w:rPr>
        <w:t>2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O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  <w:vertAlign w:val="subscript"/>
        </w:rPr>
        <w:t>2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-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induced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hemolysis</w:t>
      </w:r>
    </w:p>
    <w:p w14:paraId="068C7B2B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Fres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um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loo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h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re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im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X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phosphate-buffere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salin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r w:rsidRPr="00F21082">
        <w:rPr>
          <w:rFonts w:ascii="Book Antiqua" w:eastAsia="Book Antiqua" w:hAnsi="Book Antiqua" w:cs="Book Antiqua"/>
          <w:color w:val="000000"/>
        </w:rPr>
        <w:t>PBS)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ver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h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ampl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802EDD"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802EDD" w:rsidRPr="00F21082">
        <w:rPr>
          <w:rFonts w:ascii="Book Antiqua" w:eastAsia="Book Antiqua" w:hAnsi="Book Antiqua" w:cs="Book Antiqua"/>
          <w:color w:val="000000"/>
        </w:rPr>
        <w:t>centrifug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802EDD" w:rsidRPr="00F21082">
        <w:rPr>
          <w:rFonts w:ascii="Book Antiqua" w:eastAsia="Book Antiqua" w:hAnsi="Book Antiqua" w:cs="Book Antiqua"/>
          <w:color w:val="000000"/>
        </w:rPr>
        <w:t>f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802EDD" w:rsidRPr="00F21082">
        <w:rPr>
          <w:rFonts w:ascii="Book Antiqua" w:eastAsia="Book Antiqua" w:hAnsi="Book Antiqua" w:cs="Book Antiqua"/>
          <w:color w:val="000000"/>
        </w:rPr>
        <w:t>12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802EDD" w:rsidRPr="00F21082">
        <w:rPr>
          <w:rFonts w:ascii="Book Antiqua" w:eastAsia="Book Antiqua" w:hAnsi="Book Antiqua" w:cs="Book Antiqua"/>
          <w:color w:val="000000"/>
        </w:rPr>
        <w:t>m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802EDD"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802EDD" w:rsidRPr="00F21082">
        <w:rPr>
          <w:rFonts w:ascii="Book Antiqua" w:eastAsia="Book Antiqua" w:hAnsi="Book Antiqua" w:cs="Book Antiqua"/>
          <w:color w:val="000000"/>
        </w:rPr>
        <w:t>4</w:t>
      </w:r>
      <w:r w:rsidRPr="00F21082">
        <w:rPr>
          <w:rFonts w:ascii="Book Antiqua" w:eastAsia="Book Antiqua" w:hAnsi="Book Antiqua" w:cs="Book Antiqua"/>
          <w:color w:val="000000"/>
        </w:rPr>
        <w:t>º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25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pm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pernat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scarded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elle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uspend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B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n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elle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uspend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Dulbecco'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PB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spens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ix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μ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a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0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μg/mL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ft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in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</w:t>
      </w:r>
      <w:r w:rsidRPr="00F21082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Pr="00F21082">
        <w:rPr>
          <w:rFonts w:ascii="Book Antiqua" w:eastAsia="Book Antiqua" w:hAnsi="Book Antiqua" w:cs="Book Antiqua"/>
          <w:color w:val="000000"/>
        </w:rPr>
        <w:t>O</w:t>
      </w:r>
      <w:r w:rsidRPr="00F21082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dded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507414"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507414" w:rsidRPr="00F21082">
        <w:rPr>
          <w:rFonts w:ascii="Book Antiqua" w:eastAsia="Book Antiqua" w:hAnsi="Book Antiqua" w:cs="Book Antiqua"/>
          <w:color w:val="000000"/>
        </w:rPr>
        <w:t>mixtu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507414"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507414" w:rsidRPr="00F21082">
        <w:rPr>
          <w:rFonts w:ascii="Book Antiqua" w:eastAsia="Book Antiqua" w:hAnsi="Book Antiqua" w:cs="Book Antiqua"/>
          <w:color w:val="000000"/>
        </w:rPr>
        <w:t>incub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507414"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507414" w:rsidRPr="00F21082">
        <w:rPr>
          <w:rFonts w:ascii="Book Antiqua" w:eastAsia="Book Antiqua" w:hAnsi="Book Antiqua" w:cs="Book Antiqua"/>
          <w:color w:val="000000"/>
        </w:rPr>
        <w:t>37</w:t>
      </w:r>
      <w:r w:rsidRPr="00F21082">
        <w:rPr>
          <w:rFonts w:ascii="Book Antiqua" w:eastAsia="Book Antiqua" w:hAnsi="Book Antiqua" w:cs="Book Antiqua"/>
          <w:color w:val="000000"/>
        </w:rPr>
        <w:t>°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9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hak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ver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3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in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507414" w:rsidRPr="00F21082">
        <w:rPr>
          <w:rFonts w:ascii="Book Antiqua" w:eastAsia="Book Antiqua" w:hAnsi="Book Antiqua" w:cs="Book Antiqua"/>
          <w:color w:val="000000"/>
        </w:rPr>
        <w:t>follow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507414"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507414" w:rsidRPr="00F21082">
        <w:rPr>
          <w:rFonts w:ascii="Book Antiqua" w:eastAsia="Book Antiqua" w:hAnsi="Book Antiqua" w:cs="Book Antiqua"/>
          <w:color w:val="000000"/>
        </w:rPr>
        <w:t>centrifug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507414"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507414" w:rsidRPr="00F21082">
        <w:rPr>
          <w:rFonts w:ascii="Book Antiqua" w:eastAsia="Book Antiqua" w:hAnsi="Book Antiqua" w:cs="Book Antiqua"/>
          <w:color w:val="000000"/>
        </w:rPr>
        <w:t>4</w:t>
      </w:r>
      <w:r w:rsidRPr="00F21082">
        <w:rPr>
          <w:rFonts w:ascii="Book Antiqua" w:eastAsia="Book Antiqua" w:hAnsi="Book Antiqua" w:cs="Book Antiqua"/>
          <w:color w:val="000000"/>
        </w:rPr>
        <w:t>°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25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p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easurem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bsorbanc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pernat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4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m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osi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ro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sis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ixtu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lastRenderedPageBreak/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loo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</w:t>
      </w:r>
      <w:r w:rsidRPr="00F21082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Pr="00F21082">
        <w:rPr>
          <w:rFonts w:ascii="Book Antiqua" w:eastAsia="Book Antiqua" w:hAnsi="Book Antiqua" w:cs="Book Antiqua"/>
          <w:color w:val="000000"/>
        </w:rPr>
        <w:t>O</w:t>
      </w:r>
      <w:r w:rsidRPr="00F21082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ul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press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ercentag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hibi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si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hibi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sis=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[(Ab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ro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−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b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ample)]/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Ab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rol)]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×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0</w:t>
      </w:r>
    </w:p>
    <w:p w14:paraId="565DE4F4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6B2557A7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Hemolytic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activity</w:t>
      </w:r>
    </w:p>
    <w:p w14:paraId="12A09AE8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Fres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um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loo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h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re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im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X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B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ver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h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D92315"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D92315" w:rsidRPr="00F21082">
        <w:rPr>
          <w:rFonts w:ascii="Book Antiqua" w:eastAsia="Book Antiqua" w:hAnsi="Book Antiqua" w:cs="Book Antiqua"/>
          <w:color w:val="000000"/>
        </w:rPr>
        <w:t>sampl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D92315"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D92315" w:rsidRPr="00F21082">
        <w:rPr>
          <w:rFonts w:ascii="Book Antiqua" w:eastAsia="Book Antiqua" w:hAnsi="Book Antiqua" w:cs="Book Antiqua"/>
          <w:color w:val="000000"/>
        </w:rPr>
        <w:t>centrifug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D92315"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D92315" w:rsidRPr="00F21082">
        <w:rPr>
          <w:rFonts w:ascii="Book Antiqua" w:eastAsia="Book Antiqua" w:hAnsi="Book Antiqua" w:cs="Book Antiqua"/>
          <w:color w:val="000000"/>
        </w:rPr>
        <w:t>4</w:t>
      </w:r>
      <w:r w:rsidRPr="00F21082">
        <w:rPr>
          <w:rFonts w:ascii="Book Antiqua" w:eastAsia="Book Antiqua" w:hAnsi="Book Antiqua" w:cs="Book Antiqua"/>
          <w:color w:val="000000"/>
        </w:rPr>
        <w:t>º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25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p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2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in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pernat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scarded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elle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uspend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B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h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loo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ix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a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10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0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2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)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20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0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)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i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ati</w:t>
      </w:r>
      <w:r w:rsidR="00D92315" w:rsidRPr="00F21082">
        <w:rPr>
          <w:rFonts w:ascii="Book Antiqua" w:eastAsia="Book Antiqua" w:hAnsi="Book Antiqua" w:cs="Book Antiqua"/>
          <w:color w:val="000000"/>
        </w:rPr>
        <w:t>on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D92315"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D92315" w:rsidRPr="00F21082">
        <w:rPr>
          <w:rFonts w:ascii="Book Antiqua" w:eastAsia="Book Antiqua" w:hAnsi="Book Antiqua" w:cs="Book Antiqua"/>
          <w:color w:val="000000"/>
        </w:rPr>
        <w:t>mixtu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D92315"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D92315" w:rsidRPr="00F21082">
        <w:rPr>
          <w:rFonts w:ascii="Book Antiqua" w:eastAsia="Book Antiqua" w:hAnsi="Book Antiqua" w:cs="Book Antiqua"/>
          <w:color w:val="000000"/>
        </w:rPr>
        <w:t>kep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D92315"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D92315" w:rsidRPr="00F21082">
        <w:rPr>
          <w:rFonts w:ascii="Book Antiqua" w:eastAsia="Book Antiqua" w:hAnsi="Book Antiqua" w:cs="Book Antiqua"/>
          <w:color w:val="000000"/>
        </w:rPr>
        <w:t>37</w:t>
      </w:r>
      <w:r w:rsidRPr="00F21082">
        <w:rPr>
          <w:rFonts w:ascii="Book Antiqua" w:eastAsia="Book Antiqua" w:hAnsi="Book Antiqua" w:cs="Book Antiqua"/>
          <w:color w:val="000000"/>
        </w:rPr>
        <w:t>º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9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hak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ver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3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in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am</w:t>
      </w:r>
      <w:r w:rsidR="00D92315" w:rsidRPr="00F21082">
        <w:rPr>
          <w:rFonts w:ascii="Book Antiqua" w:eastAsia="Book Antiqua" w:hAnsi="Book Antiqua" w:cs="Book Antiqua"/>
          <w:color w:val="000000"/>
        </w:rPr>
        <w:t>pl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D92315" w:rsidRPr="00F21082">
        <w:rPr>
          <w:rFonts w:ascii="Book Antiqua" w:eastAsia="Book Antiqua" w:hAnsi="Book Antiqua" w:cs="Book Antiqua"/>
          <w:color w:val="000000"/>
        </w:rPr>
        <w:t>we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D92315" w:rsidRPr="00F21082">
        <w:rPr>
          <w:rFonts w:ascii="Book Antiqua" w:eastAsia="Book Antiqua" w:hAnsi="Book Antiqua" w:cs="Book Antiqua"/>
          <w:color w:val="000000"/>
        </w:rPr>
        <w:t>th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D92315" w:rsidRPr="00F21082">
        <w:rPr>
          <w:rFonts w:ascii="Book Antiqua" w:eastAsia="Book Antiqua" w:hAnsi="Book Antiqua" w:cs="Book Antiqua"/>
          <w:color w:val="000000"/>
        </w:rPr>
        <w:t>centrifug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D92315"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D92315" w:rsidRPr="00F21082">
        <w:rPr>
          <w:rFonts w:ascii="Book Antiqua" w:eastAsia="Book Antiqua" w:hAnsi="Book Antiqua" w:cs="Book Antiqua"/>
          <w:color w:val="000000"/>
        </w:rPr>
        <w:t>4</w:t>
      </w:r>
      <w:r w:rsidRPr="00F21082">
        <w:rPr>
          <w:rFonts w:ascii="Book Antiqua" w:eastAsia="Book Antiqua" w:hAnsi="Book Antiqua" w:cs="Book Antiqua"/>
          <w:color w:val="000000"/>
        </w:rPr>
        <w:t>ºC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25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pm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ft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hi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bsorbanc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pernat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cord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4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m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osi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ro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sis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ixtu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loo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D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hi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know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u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si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ul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press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ercentag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si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sis=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[Ab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ample/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b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rol]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×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0</w:t>
      </w:r>
    </w:p>
    <w:p w14:paraId="366365DD" w14:textId="77777777" w:rsidR="00D92315" w:rsidRPr="00F21082" w:rsidRDefault="00D92315" w:rsidP="00F21082">
      <w:pPr>
        <w:spacing w:line="360" w:lineRule="auto"/>
        <w:jc w:val="both"/>
        <w:rPr>
          <w:rFonts w:ascii="Book Antiqua" w:eastAsia="Book Antiqua" w:hAnsi="Book Antiqua" w:cs="Book Antiqua"/>
          <w:b/>
          <w:bCs/>
          <w:i/>
          <w:iCs/>
          <w:color w:val="000000"/>
        </w:rPr>
      </w:pPr>
    </w:p>
    <w:p w14:paraId="1E478FE0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Cell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culture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conditions</w:t>
      </w:r>
    </w:p>
    <w:p w14:paraId="3A674DE1" w14:textId="3214AE9C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HCT-116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um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lorect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DA-MB-231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um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rea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aintain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PMI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64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Lonza;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t.N: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E12-115F)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pplemen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et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ovin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eru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Sigm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9665)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enicillin/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reptomyc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Sigma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4333)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</w:t>
      </w:r>
      <w:r w:rsidR="00D92315" w:rsidRPr="00F21082">
        <w:rPr>
          <w:rFonts w:ascii="Book Antiqua" w:eastAsia="Book Antiqua" w:hAnsi="Book Antiqua" w:cs="Book Antiqua"/>
          <w:color w:val="000000"/>
        </w:rPr>
        <w:t>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D92315"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D92315" w:rsidRPr="00F21082">
        <w:rPr>
          <w:rFonts w:ascii="Book Antiqua" w:eastAsia="Book Antiqua" w:hAnsi="Book Antiqua" w:cs="Book Antiqua"/>
          <w:color w:val="000000"/>
        </w:rPr>
        <w:t>humidifi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D92315" w:rsidRPr="00F21082">
        <w:rPr>
          <w:rFonts w:ascii="Book Antiqua" w:eastAsia="Book Antiqua" w:hAnsi="Book Antiqua" w:cs="Book Antiqua"/>
          <w:color w:val="000000"/>
        </w:rPr>
        <w:t>atmosphe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D92315"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D92315" w:rsidRPr="00F21082">
        <w:rPr>
          <w:rFonts w:ascii="Book Antiqua" w:eastAsia="Book Antiqua" w:hAnsi="Book Antiqua" w:cs="Book Antiqua"/>
          <w:color w:val="000000"/>
        </w:rPr>
        <w:t>37</w:t>
      </w:r>
      <w:r w:rsidRPr="00F21082">
        <w:rPr>
          <w:rFonts w:ascii="Book Antiqua" w:eastAsia="Book Antiqua" w:hAnsi="Book Antiqua" w:cs="Book Antiqua"/>
          <w:color w:val="000000"/>
        </w:rPr>
        <w:t>º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</w:t>
      </w:r>
      <w:r w:rsidRPr="00F21082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</w:p>
    <w:p w14:paraId="282391D9" w14:textId="77777777" w:rsidR="00F1241D" w:rsidRPr="00F21082" w:rsidRDefault="00F1241D" w:rsidP="00F21082">
      <w:pPr>
        <w:spacing w:line="360" w:lineRule="auto"/>
        <w:jc w:val="both"/>
        <w:rPr>
          <w:rFonts w:ascii="Book Antiqua" w:eastAsia="Book Antiqua" w:hAnsi="Book Antiqua" w:cs="Book Antiqua"/>
          <w:i/>
          <w:color w:val="000000"/>
        </w:rPr>
      </w:pPr>
    </w:p>
    <w:p w14:paraId="779EF4E4" w14:textId="0D667D90" w:rsidR="00A77B3E" w:rsidRPr="00F21082" w:rsidRDefault="000D37F1" w:rsidP="00F21082">
      <w:pPr>
        <w:spacing w:line="360" w:lineRule="auto"/>
        <w:jc w:val="both"/>
        <w:rPr>
          <w:rFonts w:ascii="Book Antiqua" w:hAnsi="Book Antiqua"/>
          <w:b/>
        </w:rPr>
      </w:pPr>
      <w:r>
        <w:rPr>
          <w:rFonts w:ascii="Book Antiqua" w:eastAsia="Book Antiqua" w:hAnsi="Book Antiqua" w:cs="Book Antiqua"/>
          <w:b/>
          <w:i/>
          <w:color w:val="000000"/>
        </w:rPr>
        <w:t>MTT</w:t>
      </w:r>
      <w:r w:rsidR="00D63E8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="00536FDB" w:rsidRPr="00F21082">
        <w:rPr>
          <w:rFonts w:ascii="Book Antiqua" w:eastAsia="Book Antiqua" w:hAnsi="Book Antiqua" w:cs="Book Antiqua"/>
          <w:b/>
          <w:i/>
          <w:color w:val="000000"/>
        </w:rPr>
        <w:t>cell</w:t>
      </w:r>
      <w:r w:rsidR="00D63E8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="00536FDB" w:rsidRPr="00F21082">
        <w:rPr>
          <w:rFonts w:ascii="Book Antiqua" w:eastAsia="Book Antiqua" w:hAnsi="Book Antiqua" w:cs="Book Antiqua"/>
          <w:b/>
          <w:i/>
          <w:color w:val="000000"/>
        </w:rPr>
        <w:t>viability</w:t>
      </w:r>
      <w:r w:rsidR="00D63E8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="00536FDB" w:rsidRPr="00F21082">
        <w:rPr>
          <w:rFonts w:ascii="Book Antiqua" w:eastAsia="Book Antiqua" w:hAnsi="Book Antiqua" w:cs="Book Antiqua"/>
          <w:b/>
          <w:i/>
          <w:color w:val="000000"/>
        </w:rPr>
        <w:t>assay</w:t>
      </w:r>
      <w:r w:rsidR="00D63E8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</w:p>
    <w:p w14:paraId="2825BE79" w14:textId="688E5A66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HCT-116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DA-MB-231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eed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vernigh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96-wel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icrotit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lat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ns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/well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ft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24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re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centr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ng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-15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μg/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0.5-7.5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μg/mL)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0.5-7.5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μg/mL)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ft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24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48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72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reatment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a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l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cub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2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μ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A04C8B">
        <w:rPr>
          <w:rFonts w:ascii="Book Antiqua" w:eastAsia="Book Antiqua" w:hAnsi="Book Antiqua" w:cs="Book Antiqua"/>
          <w:color w:val="000000"/>
        </w:rPr>
        <w:t>[</w:t>
      </w:r>
      <w:r w:rsidRPr="00F21082">
        <w:rPr>
          <w:rFonts w:ascii="Book Antiqua" w:eastAsia="Book Antiqua" w:hAnsi="Book Antiqua" w:cs="Book Antiqua"/>
          <w:color w:val="000000"/>
        </w:rPr>
        <w:t>3-(4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-dimethylthiazolyl-2)-2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-diphenyltetrazoliu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romide</w:t>
      </w:r>
      <w:r w:rsidR="00A04C8B">
        <w:rPr>
          <w:rFonts w:ascii="Book Antiqua" w:eastAsia="Book Antiqua" w:hAnsi="Book Antiqua" w:cs="Book Antiqua"/>
          <w:color w:val="000000"/>
        </w:rPr>
        <w:t xml:space="preserve">] </w:t>
      </w:r>
      <w:r w:rsidR="000D37F1">
        <w:rPr>
          <w:rFonts w:ascii="Book Antiqua" w:eastAsia="Book Antiqua" w:hAnsi="Book Antiqua" w:cs="Book Antiqua"/>
          <w:color w:val="000000"/>
        </w:rPr>
        <w:t xml:space="preserve">MTT </w:t>
      </w:r>
      <w:r w:rsidRPr="00F21082">
        <w:rPr>
          <w:rFonts w:ascii="Book Antiqua" w:eastAsia="Book Antiqua" w:hAnsi="Book Antiqua" w:cs="Book Antiqua"/>
          <w:color w:val="000000"/>
        </w:rPr>
        <w:t>f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3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4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MS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bou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T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ptic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ns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O.D.)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easur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icroplat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pectrophotomet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15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m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ul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press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ercentag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viabl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pec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untre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ro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us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rmula:</w:t>
      </w:r>
      <w:r w:rsidR="00D63E89">
        <w:rPr>
          <w:rFonts w:ascii="Book Antiqua" w:hAnsi="Book Antiqua"/>
          <w:lang w:eastAsia="zh-CN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viabil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=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[me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.D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reatment/me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.D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rol]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×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0</w:t>
      </w:r>
      <w:r w:rsidR="00313928" w:rsidRPr="00F21082">
        <w:rPr>
          <w:rFonts w:ascii="Book Antiqua" w:eastAsia="Book Antiqua" w:hAnsi="Book Antiqua" w:cs="Book Antiqua"/>
          <w:color w:val="000000"/>
        </w:rPr>
        <w:t>.</w:t>
      </w:r>
    </w:p>
    <w:p w14:paraId="4B08F44F" w14:textId="77777777" w:rsidR="001E2A1A" w:rsidRPr="00F21082" w:rsidRDefault="001E2A1A" w:rsidP="00F21082">
      <w:pPr>
        <w:spacing w:line="360" w:lineRule="auto"/>
        <w:jc w:val="both"/>
        <w:rPr>
          <w:rFonts w:ascii="Book Antiqua" w:eastAsia="Book Antiqua" w:hAnsi="Book Antiqua" w:cs="Book Antiqua"/>
          <w:b/>
          <w:bCs/>
          <w:i/>
          <w:iCs/>
          <w:color w:val="000000"/>
        </w:rPr>
      </w:pPr>
    </w:p>
    <w:p w14:paraId="31915810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Statistical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analysis</w:t>
      </w:r>
    </w:p>
    <w:p w14:paraId="2FEC1DBA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Dat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esen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ean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±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D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w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ail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udent’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color w:val="000000"/>
        </w:rPr>
        <w:t>t</w:t>
      </w:r>
      <w:r w:rsidRPr="00F21082">
        <w:rPr>
          <w:rFonts w:ascii="Book Antiqua" w:eastAsia="Book Antiqua" w:hAnsi="Book Antiqua" w:cs="Book Antiqua"/>
          <w:color w:val="000000"/>
        </w:rPr>
        <w:t>-te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erform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valuat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atistic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ignificanc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fferenc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etwe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group</w:t>
      </w:r>
      <w:r w:rsidR="00890858" w:rsidRPr="00F21082">
        <w:rPr>
          <w:rFonts w:ascii="Book Antiqua" w:eastAsia="Book Antiqua" w:hAnsi="Book Antiqua" w:cs="Book Antiqua"/>
          <w:color w:val="000000"/>
        </w:rPr>
        <w:t>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890858" w:rsidRPr="00F21082">
        <w:rPr>
          <w:rFonts w:ascii="Book Antiqua" w:eastAsia="Book Antiqua" w:hAnsi="Book Antiqua" w:cs="Book Antiqua"/>
          <w:color w:val="000000"/>
        </w:rPr>
        <w:t>us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890858" w:rsidRPr="00F21082">
        <w:rPr>
          <w:rFonts w:ascii="Book Antiqua" w:eastAsia="Book Antiqua" w:hAnsi="Book Antiqua" w:cs="Book Antiqua"/>
          <w:color w:val="000000"/>
        </w:rPr>
        <w:t>GraphPa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890858" w:rsidRPr="00F21082">
        <w:rPr>
          <w:rFonts w:ascii="Book Antiqua" w:eastAsia="Book Antiqua" w:hAnsi="Book Antiqua" w:cs="Book Antiqua"/>
          <w:color w:val="000000"/>
        </w:rPr>
        <w:t>Pris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890858" w:rsidRPr="00F21082">
        <w:rPr>
          <w:rFonts w:ascii="Book Antiqua" w:eastAsia="Book Antiqua" w:hAnsi="Book Antiqua" w:cs="Book Antiqua"/>
          <w:color w:val="000000"/>
        </w:rPr>
        <w:t>V.9.5.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oftware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Statistical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significanc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se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95%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onfidenc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interval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P</w:t>
      </w:r>
      <w:r w:rsidR="00D63E89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&lt;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0.05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color w:val="000000"/>
        </w:rPr>
        <w:t>P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&lt;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0.01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890858" w:rsidRPr="00F21082">
        <w:rPr>
          <w:rFonts w:ascii="Book Antiqua" w:eastAsia="Book Antiqua" w:hAnsi="Book Antiqua" w:cs="Book Antiqua"/>
          <w:i/>
          <w:color w:val="000000"/>
        </w:rPr>
        <w:t>P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&lt;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0.0001.</w:t>
      </w:r>
    </w:p>
    <w:p w14:paraId="103D4017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18D06BD4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caps/>
          <w:color w:val="000000"/>
          <w:u w:val="single"/>
        </w:rPr>
        <w:t>RESULTS</w:t>
      </w:r>
    </w:p>
    <w:p w14:paraId="0EC563B5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Total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phenolic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content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of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propolis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varies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depending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on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location</w:t>
      </w:r>
    </w:p>
    <w:p w14:paraId="458ED95D" w14:textId="28F9FD3E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t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henol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termin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l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iocalteu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etho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por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gall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i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quivalen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ferenc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andar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ur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=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0.2811x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-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0.3266;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color w:val="000000"/>
        </w:rPr>
        <w:t>R</w:t>
      </w:r>
      <w:r w:rsidR="001B0DA6" w:rsidRPr="00F21082">
        <w:rPr>
          <w:rFonts w:ascii="Book Antiqua" w:eastAsia="Book Antiqua" w:hAnsi="Book Antiqua" w:cs="Book Antiqua"/>
          <w:color w:val="000000"/>
        </w:rPr>
        <w:t>²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1B0DA6" w:rsidRPr="00F21082">
        <w:rPr>
          <w:rFonts w:ascii="Book Antiqua" w:eastAsia="Book Antiqua" w:hAnsi="Book Antiqua" w:cs="Book Antiqua"/>
          <w:color w:val="000000"/>
        </w:rPr>
        <w:t>=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1B0DA6" w:rsidRPr="00F21082">
        <w:rPr>
          <w:rFonts w:ascii="Book Antiqua" w:eastAsia="Book Antiqua" w:hAnsi="Book Antiqua" w:cs="Book Antiqua"/>
          <w:color w:val="000000"/>
        </w:rPr>
        <w:t>0.956)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henol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variabl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pend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oc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t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henol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47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igh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Table</w:t>
      </w:r>
      <w:r w:rsidR="00522B2A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)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</w:p>
    <w:p w14:paraId="1435B0FC" w14:textId="77777777" w:rsidR="00AE3FAD" w:rsidRPr="00F21082" w:rsidRDefault="00AE3FAD" w:rsidP="00F21082">
      <w:pPr>
        <w:spacing w:line="360" w:lineRule="auto"/>
        <w:jc w:val="both"/>
        <w:rPr>
          <w:rFonts w:ascii="Book Antiqua" w:eastAsia="Book Antiqua" w:hAnsi="Book Antiqua" w:cs="Book Antiqua"/>
          <w:b/>
          <w:bCs/>
          <w:i/>
          <w:iCs/>
          <w:color w:val="000000"/>
        </w:rPr>
      </w:pPr>
    </w:p>
    <w:p w14:paraId="6AD3721C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TQ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enhanced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the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antioxidant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activity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of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propolis</w:t>
      </w:r>
    </w:p>
    <w:p w14:paraId="4CCD8FB6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W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valu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bil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caveng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e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dica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us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PP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dic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caveng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say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o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hibi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ose-depend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PP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hibi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icienc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ggest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otential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igh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flec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igh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ercentag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hibi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cord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l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centration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ng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20-1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how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aximu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hibi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PP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6.5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hil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hibi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ach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89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75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Figu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A)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</w:p>
    <w:p w14:paraId="050F168F" w14:textId="77777777" w:rsidR="00A77B3E" w:rsidRPr="00F21082" w:rsidRDefault="00536FDB" w:rsidP="00F26EDC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termin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heth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ul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otenti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a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10-5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)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12.5-1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)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valu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i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paris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ingl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reatment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ul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how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nhanc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hil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o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duc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6.5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hibi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PPH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us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85.7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hibition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lon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how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axim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hibitor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89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75-1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lastRenderedPageBreak/>
        <w:t>whil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0-1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ul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84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hibi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ow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centration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25-5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Figu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B)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</w:p>
    <w:p w14:paraId="2EE10C78" w14:textId="77777777" w:rsidR="00E15A71" w:rsidRPr="00F21082" w:rsidRDefault="00E15A71" w:rsidP="00F21082">
      <w:pPr>
        <w:spacing w:line="360" w:lineRule="auto"/>
        <w:jc w:val="both"/>
        <w:rPr>
          <w:rFonts w:ascii="Book Antiqua" w:eastAsia="Book Antiqua" w:hAnsi="Book Antiqua" w:cs="Book Antiqua"/>
          <w:b/>
          <w:bCs/>
          <w:i/>
          <w:iCs/>
          <w:color w:val="000000"/>
        </w:rPr>
      </w:pPr>
    </w:p>
    <w:p w14:paraId="0AA82AFE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Propolis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extracts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and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TQ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protected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human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red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blood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cells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against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oxidative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hemolysis</w:t>
      </w:r>
    </w:p>
    <w:p w14:paraId="70860C1E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W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valu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iologic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levanc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est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tec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ingl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reatmen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gain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xida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s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duc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</w:t>
      </w:r>
      <w:r w:rsidRPr="00F21082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Pr="00F21082">
        <w:rPr>
          <w:rFonts w:ascii="Book Antiqua" w:eastAsia="Book Antiqua" w:hAnsi="Book Antiqua" w:cs="Book Antiqua"/>
          <w:color w:val="000000"/>
        </w:rPr>
        <w:t>O</w:t>
      </w:r>
      <w:r w:rsidRPr="00F21082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E15A71"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E15A71" w:rsidRPr="00F21082">
        <w:rPr>
          <w:rFonts w:ascii="Book Antiqua" w:eastAsia="Book Antiqua" w:hAnsi="Book Antiqua" w:cs="Book Antiqua"/>
          <w:color w:val="000000"/>
        </w:rPr>
        <w:t>hum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E15A71" w:rsidRPr="00F21082">
        <w:rPr>
          <w:rFonts w:ascii="Book Antiqua" w:eastAsia="Book Antiqua" w:hAnsi="Book Antiqua" w:cs="Book Antiqua"/>
          <w:color w:val="000000"/>
        </w:rPr>
        <w:t>r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E15A71" w:rsidRPr="00F21082">
        <w:rPr>
          <w:rFonts w:ascii="Book Antiqua" w:eastAsia="Book Antiqua" w:hAnsi="Book Antiqua" w:cs="Book Antiqua"/>
          <w:color w:val="000000"/>
        </w:rPr>
        <w:t>bloo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E15A71" w:rsidRPr="00F21082">
        <w:rPr>
          <w:rFonts w:ascii="Book Antiqua" w:eastAsia="Book Antiqua" w:hAnsi="Book Antiqua" w:cs="Book Antiqua"/>
          <w:color w:val="000000"/>
        </w:rPr>
        <w:t>cell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reatm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hibi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goo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hemolyt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otenti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gain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</w:t>
      </w:r>
      <w:r w:rsidRPr="00F21082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Pr="00F21082">
        <w:rPr>
          <w:rFonts w:ascii="Book Antiqua" w:eastAsia="Book Antiqua" w:hAnsi="Book Antiqua" w:cs="Book Antiqua"/>
          <w:color w:val="000000"/>
        </w:rPr>
        <w:t>O</w:t>
      </w:r>
      <w:r w:rsidRPr="00F21082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Pr="00F21082">
        <w:rPr>
          <w:rFonts w:ascii="Book Antiqua" w:eastAsia="Book Antiqua" w:hAnsi="Book Antiqua" w:cs="Book Antiqua"/>
          <w:color w:val="000000"/>
        </w:rPr>
        <w:t>-induced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si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o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a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duc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46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49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1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crea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sis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pectivel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Figu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2)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</w:p>
    <w:p w14:paraId="618BBD6D" w14:textId="77777777" w:rsidR="00E15A71" w:rsidRPr="00F21082" w:rsidRDefault="00E15A71" w:rsidP="00F21082">
      <w:pPr>
        <w:spacing w:line="360" w:lineRule="auto"/>
        <w:jc w:val="both"/>
        <w:rPr>
          <w:rFonts w:ascii="Book Antiqua" w:eastAsia="Book Antiqua" w:hAnsi="Book Antiqua" w:cs="Book Antiqua"/>
          <w:b/>
          <w:bCs/>
          <w:i/>
          <w:iCs/>
          <w:color w:val="000000"/>
        </w:rPr>
      </w:pPr>
    </w:p>
    <w:p w14:paraId="48EEF968" w14:textId="06165E7C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The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combination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of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propolis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extract</w:t>
      </w:r>
      <w:r w:rsidR="00AA0BB5">
        <w:rPr>
          <w:rFonts w:ascii="Book Antiqua" w:eastAsia="Book Antiqua" w:hAnsi="Book Antiqua" w:cs="Book Antiqua"/>
          <w:b/>
          <w:bCs/>
          <w:i/>
          <w:iCs/>
          <w:color w:val="000000"/>
        </w:rPr>
        <w:t>s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with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TQ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had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no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hemolytic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activity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at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low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concentrations</w:t>
      </w:r>
    </w:p>
    <w:p w14:paraId="12E2D976" w14:textId="77777777" w:rsidR="00BD3A60" w:rsidRPr="00F21082" w:rsidRDefault="00536FDB" w:rsidP="00F21082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vestigat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x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um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loo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valu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i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t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otenti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centration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ng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-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2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20-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pectively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o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duc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s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s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ggest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o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x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loo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centration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creas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centration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up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2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ls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how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ow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t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7.8%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imilarly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s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s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BD3A60" w:rsidRPr="00F21082">
        <w:rPr>
          <w:rFonts w:ascii="Book Antiqua" w:eastAsia="Book Antiqua" w:hAnsi="Book Antiqua" w:cs="Book Antiqua"/>
          <w:color w:val="000000"/>
        </w:rPr>
        <w:t>al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BD3A60"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BD3A60" w:rsidRPr="00F21082">
        <w:rPr>
          <w:rFonts w:ascii="Book Antiqua" w:eastAsia="Book Antiqua" w:hAnsi="Book Antiqua" w:cs="Book Antiqua"/>
          <w:color w:val="000000"/>
        </w:rPr>
        <w:t>tes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BD3A60" w:rsidRPr="00F21082">
        <w:rPr>
          <w:rFonts w:ascii="Book Antiqua" w:eastAsia="Book Antiqua" w:hAnsi="Book Antiqua" w:cs="Book Antiqua"/>
          <w:color w:val="000000"/>
        </w:rPr>
        <w:t>concentration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owever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duc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igh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t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pon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ach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20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2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Figu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3A).</w:t>
      </w:r>
    </w:p>
    <w:p w14:paraId="23BD2CB5" w14:textId="77777777" w:rsidR="00A77B3E" w:rsidRPr="00F21082" w:rsidRDefault="00536FDB" w:rsidP="00F26EDC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Combin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duc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s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s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ggest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ation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ow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os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ow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t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owever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creas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centration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25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duc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2.7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21.9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sis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pectively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imila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centration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duc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7.3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3.7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sis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pectivel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Figu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3B)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ggest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igh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t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h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igh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ose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</w:p>
    <w:p w14:paraId="2B68CF02" w14:textId="77777777" w:rsidR="00442542" w:rsidRPr="00F21082" w:rsidRDefault="00442542" w:rsidP="00F21082">
      <w:pPr>
        <w:spacing w:line="360" w:lineRule="auto"/>
        <w:jc w:val="both"/>
        <w:rPr>
          <w:rFonts w:ascii="Book Antiqua" w:eastAsia="Book Antiqua" w:hAnsi="Book Antiqua" w:cs="Book Antiqua"/>
          <w:b/>
          <w:bCs/>
          <w:i/>
          <w:iCs/>
          <w:color w:val="000000"/>
        </w:rPr>
      </w:pPr>
    </w:p>
    <w:p w14:paraId="6EDA3C7E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TQ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potentiated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the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inhibitory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effects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of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propolis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extracts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on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cancer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cell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viability</w:t>
      </w:r>
    </w:p>
    <w:p w14:paraId="454F9387" w14:textId="2C43DD0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lastRenderedPageBreak/>
        <w:t>Next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es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h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ppli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lon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DA-MB-231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um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rea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CT-116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um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lorect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re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ffer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centrations</w:t>
      </w:r>
      <w:r w:rsidR="00AA0BB5">
        <w:rPr>
          <w:rFonts w:ascii="Book Antiqua" w:eastAsia="Book Antiqua" w:hAnsi="Book Antiqua" w:cs="Book Antiqua"/>
          <w:color w:val="000000"/>
        </w:rPr>
        <w:t xml:space="preserve"> of the natural produ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24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48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72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ft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hi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viabil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sess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T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say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ingl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reatmen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1-15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)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duc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viabil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o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in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o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pend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ann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lmo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imila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vel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reatm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DA-MB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231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5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72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us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34.6%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8.5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24.52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duc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viability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pectively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C</w:t>
      </w:r>
      <w:r w:rsidRPr="00F21082">
        <w:rPr>
          <w:rFonts w:ascii="Book Antiqua" w:eastAsia="Book Antiqua" w:hAnsi="Book Antiqua" w:cs="Book Antiqua"/>
          <w:color w:val="000000"/>
          <w:vertAlign w:val="subscript"/>
        </w:rPr>
        <w:t>50</w:t>
      </w:r>
      <w:r w:rsidR="00D63E89">
        <w:rPr>
          <w:rFonts w:ascii="Book Antiqua" w:eastAsia="Book Antiqua" w:hAnsi="Book Antiqua" w:cs="Book Antiqua"/>
          <w:color w:val="000000"/>
          <w:vertAlign w:val="subscript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valu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a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72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22.3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61.7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40.44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pectively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ow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os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7.5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7.5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creas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viabil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48.9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39.3%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pectivel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Figu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4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)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ggest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nhanc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icac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reatment.</w:t>
      </w:r>
    </w:p>
    <w:p w14:paraId="18DB6F4C" w14:textId="391F0695" w:rsidR="00A77B3E" w:rsidRPr="00F21082" w:rsidRDefault="00536FDB" w:rsidP="00F26EDC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Treatm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CT-116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72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5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creas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viabil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8.6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4.3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26%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pectively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C</w:t>
      </w:r>
      <w:r w:rsidRPr="00F21082">
        <w:rPr>
          <w:rFonts w:ascii="Book Antiqua" w:eastAsia="Book Antiqua" w:hAnsi="Book Antiqua" w:cs="Book Antiqua"/>
          <w:color w:val="000000"/>
          <w:vertAlign w:val="subscript"/>
        </w:rPr>
        <w:t>50</w:t>
      </w:r>
      <w:r w:rsidR="00D63E89">
        <w:rPr>
          <w:rFonts w:ascii="Book Antiqua" w:eastAsia="Book Antiqua" w:hAnsi="Book Antiqua" w:cs="Book Antiqua"/>
          <w:color w:val="000000"/>
          <w:vertAlign w:val="subscript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valu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a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72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33.3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0.9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33.5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pectively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terestingly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l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os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AA0BB5">
        <w:rPr>
          <w:rFonts w:ascii="Book Antiqua" w:eastAsia="Book Antiqua" w:hAnsi="Book Antiqua" w:cs="Book Antiqua"/>
          <w:color w:val="000000"/>
        </w:rPr>
        <w:t xml:space="preserve">of </w:t>
      </w:r>
      <w:r w:rsidRPr="00F21082">
        <w:rPr>
          <w:rFonts w:ascii="Book Antiqua" w:eastAsia="Book Antiqua" w:hAnsi="Book Antiqua" w:cs="Book Antiqua"/>
          <w:color w:val="000000"/>
        </w:rPr>
        <w:t>MPE-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7.5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)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7.5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us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pec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crea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viabil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40.9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34</w:t>
      </w:r>
      <w:r w:rsidR="00950222" w:rsidRPr="00F21082">
        <w:rPr>
          <w:rFonts w:ascii="Book Antiqua" w:eastAsia="Book Antiqua" w:hAnsi="Book Antiqua" w:cs="Book Antiqua"/>
          <w:color w:val="000000"/>
        </w:rPr>
        <w:t>.4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50222"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50222" w:rsidRPr="00F21082">
        <w:rPr>
          <w:rFonts w:ascii="Book Antiqua" w:eastAsia="Book Antiqua" w:hAnsi="Book Antiqua" w:cs="Book Antiqua"/>
          <w:color w:val="000000"/>
        </w:rPr>
        <w:t>72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50222" w:rsidRPr="00F21082">
        <w:rPr>
          <w:rFonts w:ascii="Book Antiqua" w:eastAsia="Book Antiqua" w:hAnsi="Book Antiqua" w:cs="Book Antiqua"/>
          <w:color w:val="000000"/>
        </w:rPr>
        <w:t>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50222" w:rsidRPr="00F21082">
        <w:rPr>
          <w:rFonts w:ascii="Book Antiqua" w:eastAsia="Book Antiqua" w:hAnsi="Book Antiqua" w:cs="Book Antiqua"/>
          <w:color w:val="000000"/>
        </w:rPr>
        <w:t>(Figu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50222" w:rsidRPr="00F21082">
        <w:rPr>
          <w:rFonts w:ascii="Book Antiqua" w:eastAsia="Book Antiqua" w:hAnsi="Book Antiqua" w:cs="Book Antiqua"/>
          <w:color w:val="000000"/>
        </w:rPr>
        <w:t>5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50222"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50222" w:rsidRPr="00F21082">
        <w:rPr>
          <w:rFonts w:ascii="Book Antiqua" w:eastAsia="Book Antiqua" w:hAnsi="Book Antiqua" w:cs="Book Antiqua"/>
          <w:color w:val="000000"/>
        </w:rPr>
        <w:t>B)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us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nhanc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i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i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gain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rea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lo</w:t>
      </w:r>
      <w:r w:rsidR="00AA0BB5">
        <w:rPr>
          <w:rFonts w:ascii="Book Antiqua" w:eastAsia="Book Antiqua" w:hAnsi="Book Antiqua" w:cs="Book Antiqua"/>
          <w:color w:val="000000"/>
        </w:rPr>
        <w:t>rect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</w:p>
    <w:p w14:paraId="35497480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5E072DB0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caps/>
          <w:color w:val="000000"/>
          <w:u w:val="single"/>
        </w:rPr>
        <w:t>DISCUSSION</w:t>
      </w:r>
    </w:p>
    <w:p w14:paraId="547094F3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tak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etar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know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ppor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ndogenou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yste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ev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xida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ress-medi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seases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35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udi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how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etar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ffer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ourc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duc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o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ot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ossibl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o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rapeut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otenti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ingl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gent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ombining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</w:rPr>
        <w:t>Nigella</w:t>
      </w:r>
      <w:r w:rsidR="00D63E8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</w:rPr>
        <w:t>sativa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il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honey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show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ugmen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it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tioxidan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apacity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36]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ddition,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ombinatio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</w:rPr>
        <w:t>Nigella</w:t>
      </w:r>
      <w:r w:rsidR="00D63E8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</w:rPr>
        <w:t>sativ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eed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one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hibi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creas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viabil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vari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37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terestingly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ral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intak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honey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potentiate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protectiv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effec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Nigella</w:t>
      </w:r>
      <w:r w:rsidR="00D63E89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sativa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grain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gains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methylnitrosourea-induce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xidativ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stres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arcinogenesi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Spragu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Dawely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rats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38]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Here,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w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evaluate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tioxidan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ticancer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potential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ombining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propolis,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ir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lastRenderedPageBreak/>
        <w:t>mos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importan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omponen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be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products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39]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,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Q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major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bioactiv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onstituen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Nigella</w:t>
      </w:r>
      <w:r w:rsidR="00D63E89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sativa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ssenti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il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ke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ind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es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ud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bane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l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centr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ul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nhanc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tioxidan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ticancer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effect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paris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lon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monstr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mprov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PP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dic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caveng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hibitor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gain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rea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lorect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ine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</w:p>
    <w:p w14:paraId="7E0F0A36" w14:textId="77777777" w:rsidR="00A77B3E" w:rsidRPr="00F21082" w:rsidRDefault="00536FDB" w:rsidP="00F21082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First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sess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t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henol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llec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w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ffer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bane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gion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shay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kkar-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anniyeh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henol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o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del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vestig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mo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l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ponen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ecau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por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ainl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ponsibl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iologic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y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40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cord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ul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por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l-Ali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</w:rPr>
        <w:t>et</w:t>
      </w:r>
      <w:r w:rsidR="00D63E8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</w:rPr>
        <w:t>al</w:t>
      </w:r>
      <w:r w:rsidR="003A74EF" w:rsidRPr="00F21082">
        <w:rPr>
          <w:rFonts w:ascii="Book Antiqua" w:eastAsia="Book Antiqua" w:hAnsi="Book Antiqua" w:cs="Book Antiqua"/>
          <w:color w:val="000000"/>
          <w:vertAlign w:val="superscript"/>
        </w:rPr>
        <w:t>[41]</w:t>
      </w:r>
      <w:r w:rsidRPr="00F21082">
        <w:rPr>
          <w:rFonts w:ascii="Book Antiqua" w:eastAsia="Book Antiqua" w:hAnsi="Book Antiqua" w:cs="Book Antiqua"/>
          <w:color w:val="000000"/>
        </w:rPr>
        <w:t>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t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henol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en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thano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propoli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ollecte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from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wo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Lebanes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region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Debaal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Wadi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Faara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imila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u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udy’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inding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th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nd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igh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henol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valu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cord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thano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llec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bane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gion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akeh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erqaye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itru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grov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bane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ast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41,42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vari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t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henol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llec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ffer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bane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gion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ul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tribu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ever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actor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clud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otanic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ig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w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aterial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od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llection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llect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eason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olv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us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ethod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40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</w:p>
    <w:p w14:paraId="2207B4F4" w14:textId="77777777" w:rsidR="00A77B3E" w:rsidRPr="00F21082" w:rsidRDefault="00536FDB" w:rsidP="00F21082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Next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sess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lon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us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PP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e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dic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caveng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est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PP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abl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itrogen-center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e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dic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hi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l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hang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viole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yellow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h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ceiv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ydrogen-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lectron-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43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exhibite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significan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PP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caveng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icac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flect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esenc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i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stituents</w:t>
      </w:r>
      <w:r w:rsidRPr="003E2DB3">
        <w:rPr>
          <w:rFonts w:ascii="Book Antiqua" w:eastAsia="Book Antiqua" w:hAnsi="Book Antiqua" w:cs="Book Antiqua"/>
          <w:bCs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umerou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udi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por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osi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rrel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etwe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i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en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henol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pound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ggest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ponsibl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s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41,44,45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henolic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know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ydroxy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group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tach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i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romat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hi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onat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lectr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e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dica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refo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abiliz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m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46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hi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on-phenol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pound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c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putation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ud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por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tack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e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dic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eferentiall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3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osi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eferabl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ydrog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ransfer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47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</w:p>
    <w:p w14:paraId="1CB5A785" w14:textId="77777777" w:rsidR="00A77B3E" w:rsidRPr="00F21082" w:rsidRDefault="00536FDB" w:rsidP="00F21082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lastRenderedPageBreak/>
        <w:t>Aft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monstrat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icac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a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sess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i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otenti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tec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loo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xida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amag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s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duc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</w:t>
      </w:r>
      <w:r w:rsidRPr="00F21082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Pr="00F21082">
        <w:rPr>
          <w:rFonts w:ascii="Book Antiqua" w:eastAsia="Book Antiqua" w:hAnsi="Book Antiqua" w:cs="Book Antiqua"/>
          <w:color w:val="000000"/>
        </w:rPr>
        <w:t>O</w:t>
      </w:r>
      <w:r w:rsidRPr="00F21082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loo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ighl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n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xida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amag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du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it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high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membran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oncentratio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polyunsaturate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fatty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cids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48]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Whe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membran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lipid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loo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r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subjecte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RO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ttack,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y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los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ydrog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unsatur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at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y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hain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itiat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ipi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eroxid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agat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ha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ac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a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embran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amag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sequentl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sis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49,50]</w:t>
      </w:r>
      <w:r w:rsidR="007758B6"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u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inding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am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in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eviou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ear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hown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-hemolyt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und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xida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res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ditions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40,51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hemolyt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ul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soci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i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henol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ent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henol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pound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ppos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onat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lectron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ydrog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eroxide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eutraliz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t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ev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duc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sis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52]</w:t>
      </w:r>
      <w:r w:rsidRPr="00F21082">
        <w:rPr>
          <w:rFonts w:ascii="Book Antiqua" w:eastAsia="Book Antiqua" w:hAnsi="Book Antiqua" w:cs="Book Antiqua"/>
          <w:color w:val="000000"/>
        </w:rPr>
        <w:t>.</w:t>
      </w:r>
    </w:p>
    <w:p w14:paraId="7FE8599A" w14:textId="77777777" w:rsidR="00A77B3E" w:rsidRPr="00F21082" w:rsidRDefault="00536FDB" w:rsidP="00F21082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sessm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t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lood-contact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pound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ig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mportanc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i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utu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pplic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</w:rPr>
        <w:t>in</w:t>
      </w:r>
      <w:r w:rsidR="00D63E8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</w:rPr>
        <w:t>vivo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53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u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ul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greem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o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por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hubharani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</w:rPr>
        <w:t>et</w:t>
      </w:r>
      <w:r w:rsidR="00D63E8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</w:rPr>
        <w:t>al</w:t>
      </w:r>
      <w:r w:rsidR="007758B6" w:rsidRPr="00F21082">
        <w:rPr>
          <w:rFonts w:ascii="Book Antiqua" w:eastAsia="Book Antiqua" w:hAnsi="Book Antiqua" w:cs="Book Antiqua"/>
          <w:color w:val="000000"/>
          <w:vertAlign w:val="superscript"/>
        </w:rPr>
        <w:t>[54]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h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how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ow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centration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thanol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di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o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t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y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lthoug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ig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centration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bane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how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ow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oderat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</w:t>
      </w:r>
      <w:r w:rsidR="001B0517" w:rsidRPr="00F21082">
        <w:rPr>
          <w:rFonts w:ascii="Book Antiqua" w:eastAsia="Book Antiqua" w:hAnsi="Book Antiqua" w:cs="Book Antiqua"/>
          <w:color w:val="000000"/>
        </w:rPr>
        <w:t>molysis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1B0517" w:rsidRPr="00F21082">
        <w:rPr>
          <w:rFonts w:ascii="Book Antiqua" w:eastAsia="Book Antiqua" w:hAnsi="Book Antiqua" w:cs="Book Antiqua"/>
          <w:color w:val="000000"/>
        </w:rPr>
        <w:t>sam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1B0517" w:rsidRPr="00F21082">
        <w:rPr>
          <w:rFonts w:ascii="Book Antiqua" w:eastAsia="Book Antiqua" w:hAnsi="Book Antiqua" w:cs="Book Antiqua"/>
          <w:color w:val="000000"/>
        </w:rPr>
        <w:t>concentration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1B0517"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olis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razili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o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u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sis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40,55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</w:p>
    <w:p w14:paraId="0FC2634E" w14:textId="77777777" w:rsidR="00A77B3E" w:rsidRPr="00F21082" w:rsidRDefault="00536FDB" w:rsidP="00F21082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hibi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lev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ve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O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hi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mot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ycl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gress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a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crea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liferation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56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301AE" w:rsidRPr="00F21082">
        <w:rPr>
          <w:rFonts w:ascii="Book Antiqua" w:eastAsia="Book Antiqua" w:hAnsi="Book Antiqua" w:cs="Book Antiqua"/>
          <w:color w:val="000000"/>
        </w:rPr>
        <w:t>By-produ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301AE"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301AE" w:rsidRPr="00F21082">
        <w:rPr>
          <w:rFonts w:ascii="Book Antiqua" w:eastAsia="Book Antiqua" w:hAnsi="Book Antiqua" w:cs="Book Antiqua"/>
          <w:color w:val="000000"/>
        </w:rPr>
        <w:t>oxida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301AE" w:rsidRPr="00F21082">
        <w:rPr>
          <w:rFonts w:ascii="Book Antiqua" w:eastAsia="Book Antiqua" w:hAnsi="Book Antiqua" w:cs="Book Antiqua"/>
          <w:color w:val="000000"/>
        </w:rPr>
        <w:t>damag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F61777" w:rsidRPr="00F21082">
        <w:rPr>
          <w:rFonts w:ascii="Book Antiqua" w:eastAsia="Book Antiqua" w:hAnsi="Book Antiqua" w:cs="Book Antiqua"/>
          <w:color w:val="000000"/>
        </w:rPr>
        <w:t>su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F61777" w:rsidRPr="00F21082">
        <w:rPr>
          <w:rFonts w:ascii="Book Antiqua" w:eastAsia="Book Antiqua" w:hAnsi="Book Antiqua" w:cs="Book Antiqua"/>
          <w:color w:val="000000"/>
        </w:rPr>
        <w:t>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8-hydroxy-2-deoxyguanosine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alondialdehyde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4-hydroxy-2-nonenal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rbonyl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tein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pecul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la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utagen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ole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57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ddition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xida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res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62AF4"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62AF4" w:rsidRPr="00F21082">
        <w:rPr>
          <w:rFonts w:ascii="Book Antiqua" w:eastAsia="Book Antiqua" w:hAnsi="Book Antiqua" w:cs="Book Antiqua"/>
          <w:color w:val="000000"/>
        </w:rPr>
        <w:t>fou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62AF4"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62AF4" w:rsidRPr="00F21082">
        <w:rPr>
          <w:rFonts w:ascii="Book Antiqua" w:eastAsia="Book Antiqua" w:hAnsi="Book Antiqua" w:cs="Book Antiqua"/>
          <w:color w:val="000000"/>
        </w:rPr>
        <w:t>b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62AF4" w:rsidRPr="00F21082">
        <w:rPr>
          <w:rFonts w:ascii="Book Antiqua" w:eastAsia="Book Antiqua" w:hAnsi="Book Antiqua" w:cs="Book Antiqua"/>
          <w:color w:val="000000"/>
        </w:rPr>
        <w:t>responsibl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62AF4" w:rsidRPr="00F21082">
        <w:rPr>
          <w:rFonts w:ascii="Book Antiqua" w:eastAsia="Book Antiqua" w:hAnsi="Book Antiqua" w:cs="Book Antiqua"/>
          <w:color w:val="000000"/>
        </w:rPr>
        <w:t>f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activ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ever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ke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tein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spases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hosphatases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hosphata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ens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omologue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hibi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53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ind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gen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moter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hi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duc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poptos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crea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rvival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58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etar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e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monstr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hemopreven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</w:rPr>
        <w:t>in</w:t>
      </w:r>
      <w:r w:rsidR="00D63E8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</w:rPr>
        <w:t>in</w:t>
      </w:r>
      <w:r w:rsidR="00D63E8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</w:rPr>
        <w:t>vivo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59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umerou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udi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monstr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a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henol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pound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ffer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yp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ncer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60,61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u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knowledge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ir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ud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monstrat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mis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gent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nl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n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ud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monstr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bane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llec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lastRenderedPageBreak/>
        <w:t>fr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ou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untr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ukem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10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lthoug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igh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hibitor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o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viabil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in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lmo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ame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ul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gges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henol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pound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a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o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ponsibl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hibitor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s.</w:t>
      </w:r>
    </w:p>
    <w:p w14:paraId="2F6872A4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5502C61C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6676F36A" w14:textId="3BB9B08E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mmary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bane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shay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kkar-Danniye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hibi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mis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7B1F96">
        <w:rPr>
          <w:rFonts w:ascii="Book Antiqua" w:eastAsia="Book Antiqua" w:hAnsi="Book Antiqua" w:cs="Book Antiqua"/>
          <w:color w:val="000000"/>
        </w:rPr>
        <w:t xml:space="preserve">therapeutic </w:t>
      </w:r>
      <w:r w:rsidRPr="00F21082">
        <w:rPr>
          <w:rFonts w:ascii="Book Antiqua" w:eastAsia="Book Antiqua" w:hAnsi="Book Antiqua" w:cs="Book Antiqua"/>
          <w:color w:val="000000"/>
        </w:rPr>
        <w:t>potenti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flec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i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ot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PP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dic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caveng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y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tec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gain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</w:t>
      </w:r>
      <w:r w:rsidRPr="00F21082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Pr="00F21082">
        <w:rPr>
          <w:rFonts w:ascii="Book Antiqua" w:eastAsia="Book Antiqua" w:hAnsi="Book Antiqua" w:cs="Book Antiqua"/>
          <w:color w:val="000000"/>
        </w:rPr>
        <w:t>O</w:t>
      </w:r>
      <w:r w:rsidRPr="00F21082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duc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s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hibitor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gain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rea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lorect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ine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ul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nhanc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i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paris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ingl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reatment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us,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i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ombinatio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oul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hav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potential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health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benefit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hold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promis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preventio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xidativ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stres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relate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diseases.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F</w:t>
      </w:r>
      <w:r w:rsidRPr="00F21082">
        <w:rPr>
          <w:rFonts w:ascii="Book Antiqua" w:eastAsia="Book Antiqua" w:hAnsi="Book Antiqua" w:cs="Book Antiqua"/>
          <w:color w:val="000000"/>
        </w:rPr>
        <w:t>urth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udi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houl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duc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alyz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hemic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posi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ciph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echanis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ddi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valuat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im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ode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xida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ress.</w:t>
      </w:r>
    </w:p>
    <w:p w14:paraId="7C652224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4EDBA9DA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caps/>
          <w:color w:val="000000"/>
          <w:u w:val="single"/>
        </w:rPr>
        <w:t>ARTICLE</w:t>
      </w:r>
      <w:r w:rsidR="00D63E89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F21082">
        <w:rPr>
          <w:rFonts w:ascii="Book Antiqua" w:eastAsia="Book Antiqua" w:hAnsi="Book Antiqua" w:cs="Book Antiqua"/>
          <w:b/>
          <w:caps/>
          <w:color w:val="000000"/>
          <w:u w:val="single"/>
        </w:rPr>
        <w:t>HIGHLIGHTS</w:t>
      </w:r>
    </w:p>
    <w:p w14:paraId="5C0FE3E4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D63E8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i/>
          <w:color w:val="000000"/>
        </w:rPr>
        <w:t>background</w:t>
      </w:r>
    </w:p>
    <w:p w14:paraId="68A6778B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Oxida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res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mplic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athogenes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umerou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seas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clud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ncer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Propolis,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ir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mos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importan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omponen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be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products,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ymoquinon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TQ)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a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stitu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</w:rPr>
        <w:t>Nigella</w:t>
      </w:r>
      <w:r w:rsidR="00D63E8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</w:rPr>
        <w:t>sativ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ssenti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il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ensivel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por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owever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otenti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atur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du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l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i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gain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rea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lorect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o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e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vestig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yet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</w:p>
    <w:p w14:paraId="554507E8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544D2526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D63E8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i/>
          <w:color w:val="000000"/>
        </w:rPr>
        <w:t>motivation</w:t>
      </w:r>
    </w:p>
    <w:p w14:paraId="2E9702CA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stablis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ew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rapeut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pproa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xida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res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duc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ncer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us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atur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gen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o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ets.</w:t>
      </w:r>
    </w:p>
    <w:p w14:paraId="7252CD01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6D8FA675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i/>
          <w:color w:val="000000"/>
        </w:rPr>
        <w:lastRenderedPageBreak/>
        <w:t>Research</w:t>
      </w:r>
      <w:r w:rsidR="00D63E8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i/>
          <w:color w:val="000000"/>
        </w:rPr>
        <w:t>objectives</w:t>
      </w:r>
    </w:p>
    <w:p w14:paraId="3AF1C386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vestigat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otenti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bane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lon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ation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</w:p>
    <w:p w14:paraId="67E6D09B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1CDDBDDA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D63E8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i/>
          <w:color w:val="000000"/>
        </w:rPr>
        <w:t>methods</w:t>
      </w:r>
    </w:p>
    <w:p w14:paraId="01C90B1F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Folin–Ciocalteu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etho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us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termin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t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henol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ethanol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0F61B7" w:rsidRPr="00F21082">
        <w:rPr>
          <w:rFonts w:ascii="Book Antiqua" w:eastAsia="Book Antiqua" w:hAnsi="Book Antiqua" w:cs="Book Antiqua"/>
          <w:color w:val="000000"/>
        </w:rPr>
        <w:t>2,2-diphenyl-1-picrylhydrazy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0F61B7" w:rsidRPr="00F21082">
        <w:rPr>
          <w:rFonts w:ascii="Book Antiqua" w:eastAsia="Book Antiqua" w:hAnsi="Book Antiqua" w:cs="Book Antiqua"/>
          <w:color w:val="000000"/>
        </w:rPr>
        <w:t>(DPPH)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e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dic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sa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</w:t>
      </w:r>
      <w:r w:rsidRPr="00F21082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Pr="00F21082">
        <w:rPr>
          <w:rFonts w:ascii="Book Antiqua" w:eastAsia="Book Antiqua" w:hAnsi="Book Antiqua" w:cs="Book Antiqua"/>
          <w:color w:val="000000"/>
        </w:rPr>
        <w:t>O</w:t>
      </w:r>
      <w:r w:rsidRPr="00F21082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Pr="00F21082">
        <w:rPr>
          <w:rFonts w:ascii="Book Antiqua" w:eastAsia="Book Antiqua" w:hAnsi="Book Antiqua" w:cs="Book Antiqua"/>
          <w:color w:val="000000"/>
        </w:rPr>
        <w:t>-induc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xida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s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um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rythrocyt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</w:rPr>
        <w:t>in</w:t>
      </w:r>
      <w:r w:rsidR="00D63E8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sa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mploy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ses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bane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T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sa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us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valuat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atur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gen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ingl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u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reatm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gain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CT-116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um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lorect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DA-MB-231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um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rea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</w:rPr>
        <w:t>in</w:t>
      </w:r>
      <w:r w:rsidR="00D63E8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</w:rPr>
        <w:t>vitro</w:t>
      </w:r>
      <w:r w:rsidRPr="00F21082">
        <w:rPr>
          <w:rFonts w:ascii="Book Antiqua" w:eastAsia="Book Antiqua" w:hAnsi="Book Antiqua" w:cs="Book Antiqua"/>
          <w:color w:val="000000"/>
        </w:rPr>
        <w:t>.</w:t>
      </w:r>
    </w:p>
    <w:p w14:paraId="18BC5D36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0D5095E6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D63E8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i/>
          <w:color w:val="000000"/>
        </w:rPr>
        <w:t>results</w:t>
      </w:r>
    </w:p>
    <w:p w14:paraId="6793424A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Combin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bane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l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centr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mprov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tioxidan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ticancer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ctivity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flec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nhanc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PP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dic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caveng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hibitor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gain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rea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lorect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</w:p>
    <w:p w14:paraId="1762F165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49D3615E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D63E8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i/>
          <w:color w:val="000000"/>
        </w:rPr>
        <w:t>conclusions</w:t>
      </w:r>
    </w:p>
    <w:p w14:paraId="4D4B3D65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Ou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ul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gge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u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bane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otenti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rap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anagem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xida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res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reatm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rea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lorect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ncer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ir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ud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por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mis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nhancem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bane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h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.</w:t>
      </w:r>
    </w:p>
    <w:p w14:paraId="5A7F3B42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5E113E92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D63E8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i/>
          <w:color w:val="000000"/>
        </w:rPr>
        <w:t>perspectives</w:t>
      </w:r>
    </w:p>
    <w:p w14:paraId="569A60F2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F</w:t>
      </w:r>
      <w:r w:rsidRPr="00F21082">
        <w:rPr>
          <w:rFonts w:ascii="Book Antiqua" w:eastAsia="Book Antiqua" w:hAnsi="Book Antiqua" w:cs="Book Antiqua"/>
          <w:color w:val="000000"/>
        </w:rPr>
        <w:t>urth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ear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echanism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atur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gen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rapeut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im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ode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xida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res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houl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erform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uture.</w:t>
      </w:r>
    </w:p>
    <w:p w14:paraId="7B86120E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616FA3BC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color w:val="000000"/>
        </w:rPr>
        <w:t>REFERENCES</w:t>
      </w:r>
    </w:p>
    <w:p w14:paraId="12E95EDB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lastRenderedPageBreak/>
        <w:t>1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Zhu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L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Yu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Zhan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Y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in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X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Zhu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G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HV-1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duc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xida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res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ontribut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o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itochondri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ysfunc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DBK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ell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Vet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R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6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47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47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7000063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186/s13567-016-0332-2]</w:t>
      </w:r>
    </w:p>
    <w:p w14:paraId="1DE8BF31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2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Pisoschi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AM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op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ordach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anc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edo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G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erb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I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xida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res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itiga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-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verview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i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hemistr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fluenc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ealth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atu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Eur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J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Med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Chem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1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209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12891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3032084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016/j.ejmech.2020.112891]</w:t>
      </w:r>
    </w:p>
    <w:p w14:paraId="04FB8728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3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Phaniendra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A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Jestad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B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eriyasam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re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adicals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ertie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ource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arget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i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mplica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variou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isease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Indian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J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Clin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Biochem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5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30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1-26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5646037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007/s12291-014-0446-0]</w:t>
      </w:r>
    </w:p>
    <w:p w14:paraId="407CC087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4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Ali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AT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l-Swayeh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A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l-Rash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l-Mofleh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A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l-Dohay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D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l-Tuwaijr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ol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xygen-deriv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re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adical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gastr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ucos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jur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duc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schemia-reperfusion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Saudi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J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Gastroentero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996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2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9-28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9864838]</w:t>
      </w:r>
    </w:p>
    <w:p w14:paraId="0CF2E153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5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Sharifi-Rad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M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i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Kuma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V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Zucc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Varon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M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in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anzarin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ajkov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J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souh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okou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V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zzin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eluso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akash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ishr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igam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ayes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Y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eyrouth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E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olito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rit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artin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artorel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ce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O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etze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WN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alin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ho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WC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harifi-Ra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J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ifestyle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xida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res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s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ack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orth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athophysiolog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hron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isease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Front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Physio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0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11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694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2714204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3389/fphys.2020.00694]</w:t>
      </w:r>
    </w:p>
    <w:p w14:paraId="5CBADE4E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6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Zeng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Z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Zdzieblik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entne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rauchl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Gollhofe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Köni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hangin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ietar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abi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creas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tak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vitamin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educ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oncentra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eac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xyge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peci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loo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ilo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udy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</w:rPr>
        <w:t>Int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J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Food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Prop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0;</w:t>
      </w:r>
      <w:r w:rsidR="00D63E89">
        <w:rPr>
          <w:rFonts w:ascii="Book Antiqua" w:hAnsi="Book Antiqua"/>
          <w:b/>
        </w:rPr>
        <w:t xml:space="preserve"> </w:t>
      </w:r>
      <w:r w:rsidRPr="00F21082">
        <w:rPr>
          <w:rFonts w:ascii="Book Antiqua" w:hAnsi="Book Antiqua"/>
          <w:b/>
        </w:rPr>
        <w:t>23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337-1346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080/10942912.2020.1800727]</w:t>
      </w:r>
    </w:p>
    <w:p w14:paraId="07EF362C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7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Díaz-Rubio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ME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érez-Jiménez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J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artínez-Bartolomé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Á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Álvarez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aura-Calixto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egula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onsump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-rich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juic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mprov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xida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atu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aus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etabolom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hang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ealth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dult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Plant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Foods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Hum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Nut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5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70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9-14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5481643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007/s11130-014-0455-4]</w:t>
      </w:r>
    </w:p>
    <w:p w14:paraId="7EFDF5AB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8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Ávila-Escalante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ML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oop-Gama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ervantes-Rodríguez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éndez-Iturbid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randa-González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I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ffec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ie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xida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res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etabol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iseases-</w:t>
      </w:r>
      <w:r w:rsidRPr="00F21082">
        <w:rPr>
          <w:rFonts w:ascii="Book Antiqua" w:hAnsi="Book Antiqua"/>
        </w:rPr>
        <w:lastRenderedPageBreak/>
        <w:t>Clinicall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ontroll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rial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J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Food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Biochem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0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44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13191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2160647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111/jfbc.13191]</w:t>
      </w:r>
    </w:p>
    <w:p w14:paraId="6FC6B075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9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Bai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H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iu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he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L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Zhan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W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Wan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X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Zhan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XD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WL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a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X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nhanc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ffec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affe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i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henethy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ste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rolox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ombina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gains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adia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duced-oxida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res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Chem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Biol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Interac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4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207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7-15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4211618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016/j.cbi.2013.10.022]</w:t>
      </w:r>
    </w:p>
    <w:p w14:paraId="346C64C7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10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Noureddine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H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age-Sleim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Wehb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ayyad-Kaz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aya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raboulss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lyaman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A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aou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WH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lMakhou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Y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hemic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haracteriza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ytotox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tivit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valua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ebanes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oli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Biomed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Pharmacothe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7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95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98-307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8850929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016/j.biopha.2017.08.067]</w:t>
      </w:r>
    </w:p>
    <w:p w14:paraId="3D62EBE7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11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Braakhuis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A</w:t>
      </w:r>
      <w:r w:rsidRPr="00F21082">
        <w:rPr>
          <w:rFonts w:ascii="Book Antiqua" w:hAnsi="Book Antiqua"/>
        </w:rPr>
        <w:t>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videnc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ealth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enefi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upplement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oli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Nutrien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9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11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1717277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3390/nu11112705]</w:t>
      </w:r>
    </w:p>
    <w:p w14:paraId="1700CCF2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12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Inui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S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osoy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Yoshizum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K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ato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Kumazaw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hytochemic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-inflammator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erti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enegales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oli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solat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ompound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Fitoterapi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1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151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4861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3631223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016/j.fitote.2021.104861]</w:t>
      </w:r>
    </w:p>
    <w:p w14:paraId="14C31318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13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Kocot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J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Kiełczykowsk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uchowska-Koco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Kurzep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J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usik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otenti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oli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e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ollen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oy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Jelly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ossibl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edic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pplication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Oxid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Med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Cell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Longev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8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2018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7074209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9854089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155/2018/7074209]</w:t>
      </w:r>
    </w:p>
    <w:p w14:paraId="1AC03585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14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Forma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E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ryś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cance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tivit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oli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ompound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Nutrien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1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13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4444754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3390/nu13082594]</w:t>
      </w:r>
    </w:p>
    <w:p w14:paraId="5AD1F2D3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15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El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Adaouia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Taleb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R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jebl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henin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ah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Kolayl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vivo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vitro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-diabet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tivit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thanol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oli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xtract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J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Food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Biochem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0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44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13267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2378224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111/jfbc.13267]</w:t>
      </w:r>
    </w:p>
    <w:p w14:paraId="435D7BBE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16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El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Menyiy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N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akou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Ghouiz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Guendouz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youss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fluenc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Geograph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rig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la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ourc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hysicochemic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ertie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iner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ontent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bacteri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tiviti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orocc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oli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Int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J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Food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Sc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1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2021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5570224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3791359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155/2021/5570224]</w:t>
      </w:r>
    </w:p>
    <w:p w14:paraId="746101DC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17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Syed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Salleh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SNA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oh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anapiah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A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hma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W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Johar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WL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sm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H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ama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R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etermina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ot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henolic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lavonoid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tivit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lastRenderedPageBreak/>
        <w:t>GC-M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alysi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alaysi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ingles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e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oli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Wate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xtract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Scientifica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(Cairo)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1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2021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789351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4721923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155/2021/3789351]</w:t>
      </w:r>
    </w:p>
    <w:p w14:paraId="48914CF5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18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Yuluğ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E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üred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Yıldırım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Ö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Yenilmez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liyazıcıoğlu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Y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emi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Özer-Yam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enteş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iochemic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orphologic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valua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ffec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oli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isplat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duc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kidne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amag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at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Biotech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Histochem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9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94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4-213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0512970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080/10520295.2018.1543895]</w:t>
      </w:r>
    </w:p>
    <w:p w14:paraId="09422C8C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19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Ahmed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R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anvi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M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osse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froz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hmm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ump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E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au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G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H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ulaim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A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Khali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I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erti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ardioprotec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echanism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alaysi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oli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at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Evid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Based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Complement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Alternat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M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7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2017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5370545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8261310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155/2017/5370545]</w:t>
      </w:r>
    </w:p>
    <w:p w14:paraId="4AB3ACA8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20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Khaled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S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akl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N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ade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A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tec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ffec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oli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xtrac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gains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icotine-evok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ulmonar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epat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amage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Environ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Sci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Pollut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Res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I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2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29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5812-5826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4431048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007/s11356-021-16093-6]</w:t>
      </w:r>
    </w:p>
    <w:p w14:paraId="69F392E7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21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Fonseca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YM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arquele-Oliveir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Vicentin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T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urtado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A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ous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JP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ucisano-Valim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YM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onsec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J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valua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otenti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razili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oli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gains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UV-Induc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xida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res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Evid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Based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Complement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Alternat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M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1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2011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953396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155/2011/863917]</w:t>
      </w:r>
    </w:p>
    <w:p w14:paraId="40579B02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22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Badr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G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ay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A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Wal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ass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KA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ahmou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H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elamoglu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Z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rapeut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echanism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oli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gains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Cl(4)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-Mediat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ive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jur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ediatin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poptosi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tivat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epat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ellat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ell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mprovin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epat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rchitectur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rough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I3K/AKT/mTOR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GF-β/Smad2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cl2/BAX/P53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O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ignalin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athway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Cell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Physiol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Biochem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9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53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01-322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1343125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33594/000000140]</w:t>
      </w:r>
    </w:p>
    <w:p w14:paraId="7BE27590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23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Ozdemir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B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Gulh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F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ahn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elamoglu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Z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vestiga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-inflammator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otential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pitherapeut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gen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ear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issu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itr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xid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ynthas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hibit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a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vi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ω-nitro-L-arginin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ethy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ster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Clin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Exp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Hyperten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1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43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69-76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2799699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080/10641963.2020.1806294]</w:t>
      </w:r>
    </w:p>
    <w:p w14:paraId="39C50D59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24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Selamoglu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ZS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zdemi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iftc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Gulh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F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avc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ffec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thanol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xtrac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oli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ive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-NAM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reat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at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Adv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Clin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Exp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M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5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24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27-232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5931353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7219/acem/40461]</w:t>
      </w:r>
    </w:p>
    <w:p w14:paraId="579DE8DF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lastRenderedPageBreak/>
        <w:t>25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Salmas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RE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Gulh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F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urdag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ahn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bdullah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I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elamoglu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Z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ffec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oli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affe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i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henethy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ster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olle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en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jur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ypertens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at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xperiment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oretic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pproach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Cell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Biochem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Func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7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35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04-314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8833317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002/cbf.3277]</w:t>
      </w:r>
    </w:p>
    <w:p w14:paraId="5FFB8F2C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26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Badary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OA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amz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ikamda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ymoquinone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misin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atur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ompou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with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otenti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enefi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o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OVID-19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even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ure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Drug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Des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Devel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The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1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15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819-1833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3976534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2147/DDDT.S308863]</w:t>
      </w:r>
    </w:p>
    <w:p w14:paraId="50B074DB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27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Cobourne-Duval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MK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ak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endonc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aue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olim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KF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ffec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ymoquinon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tivat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V-2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urin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icrogli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ell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Neurochem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R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6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41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227-3238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7585756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007/s11064-016-2047-1]</w:t>
      </w:r>
    </w:p>
    <w:p w14:paraId="1C7FE8A7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28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Demir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E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ays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Ulus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Kapl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ina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K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arakcioglu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igell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ativ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i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ymoquinon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educ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xida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res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ra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issu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a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xpos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o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ot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ea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rradiation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Int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J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Radiat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Bio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0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96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28-235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1638880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080/09553002.2020.1683636]</w:t>
      </w:r>
    </w:p>
    <w:p w14:paraId="720D0224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29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Mabrouk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A</w:t>
      </w:r>
      <w:r w:rsidRPr="00F21082">
        <w:rPr>
          <w:rFonts w:ascii="Book Antiqua" w:hAnsi="Book Antiqua"/>
        </w:rPr>
        <w:t>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tec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ffec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ymoquinon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gains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ead-induc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efens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ystem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ltera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a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iver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Acta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Biol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Hun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7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68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48-254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8901799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556/018.68.2017.3.2]</w:t>
      </w:r>
    </w:p>
    <w:p w14:paraId="7818171C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30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Abdel-Daim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MM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bo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l-El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I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lshahran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K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in-Jumah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l-Zharan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lmutair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lyousi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ungau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ley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lkahtan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tec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ffec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ymoquinon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gains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rylamide-induc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iver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kidne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ra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xida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amag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at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Environ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Sci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Pollut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Res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I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0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27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7709-37717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2608003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007/s11356-020-09516-3]</w:t>
      </w:r>
    </w:p>
    <w:p w14:paraId="4F3B8D13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31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Khalifa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AA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asha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M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l-Hadid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WF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ymoquinon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tec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gains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ardia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itochondri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N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os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xida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res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flamma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poptosi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soproterenol-induc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yocardi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farc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at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Heliy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1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7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07561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4355083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016/j.heliyon.2021.e07561]</w:t>
      </w:r>
    </w:p>
    <w:p w14:paraId="3A9FEE24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32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Faisal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Lutfi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M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bdel-Moneim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H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lsharidah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obark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A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bdellati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AH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aleem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Y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ugai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ohan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KM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lsharidah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ymoquinon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ower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loo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Glucos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educ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xida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res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a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ode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iabete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Molecul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1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26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3920728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3390/molecules26082348]</w:t>
      </w:r>
    </w:p>
    <w:p w14:paraId="247FA58F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A04C8B">
        <w:rPr>
          <w:rFonts w:ascii="Book Antiqua" w:hAnsi="Book Antiqua"/>
          <w:lang w:val="it-IT"/>
        </w:rPr>
        <w:lastRenderedPageBreak/>
        <w:t>33</w:t>
      </w:r>
      <w:r w:rsidR="00D63E89" w:rsidRPr="00A04C8B">
        <w:rPr>
          <w:rFonts w:ascii="Book Antiqua" w:hAnsi="Book Antiqua"/>
          <w:lang w:val="it-IT"/>
        </w:rPr>
        <w:t xml:space="preserve"> </w:t>
      </w:r>
      <w:r w:rsidRPr="00A04C8B">
        <w:rPr>
          <w:rFonts w:ascii="Book Antiqua" w:hAnsi="Book Antiqua"/>
          <w:b/>
          <w:bCs/>
          <w:lang w:val="it-IT"/>
        </w:rPr>
        <w:t>Alzohairy</w:t>
      </w:r>
      <w:r w:rsidR="00D63E89" w:rsidRPr="00A04C8B">
        <w:rPr>
          <w:rFonts w:ascii="Book Antiqua" w:hAnsi="Book Antiqua"/>
          <w:b/>
          <w:bCs/>
          <w:lang w:val="it-IT"/>
        </w:rPr>
        <w:t xml:space="preserve"> </w:t>
      </w:r>
      <w:r w:rsidRPr="00A04C8B">
        <w:rPr>
          <w:rFonts w:ascii="Book Antiqua" w:hAnsi="Book Antiqua"/>
          <w:b/>
          <w:bCs/>
          <w:lang w:val="it-IT"/>
        </w:rPr>
        <w:t>MA</w:t>
      </w:r>
      <w:r w:rsidRPr="00A04C8B">
        <w:rPr>
          <w:rFonts w:ascii="Book Antiqua" w:hAnsi="Book Antiqua"/>
          <w:lang w:val="it-IT"/>
        </w:rPr>
        <w:t>,</w:t>
      </w:r>
      <w:r w:rsidR="00D63E89" w:rsidRPr="00A04C8B">
        <w:rPr>
          <w:rFonts w:ascii="Book Antiqua" w:hAnsi="Book Antiqua"/>
          <w:lang w:val="it-IT"/>
        </w:rPr>
        <w:t xml:space="preserve"> </w:t>
      </w:r>
      <w:r w:rsidRPr="00A04C8B">
        <w:rPr>
          <w:rFonts w:ascii="Book Antiqua" w:hAnsi="Book Antiqua"/>
          <w:lang w:val="it-IT"/>
        </w:rPr>
        <w:t>Khan</w:t>
      </w:r>
      <w:r w:rsidR="00D63E89" w:rsidRPr="00A04C8B">
        <w:rPr>
          <w:rFonts w:ascii="Book Antiqua" w:hAnsi="Book Antiqua"/>
          <w:lang w:val="it-IT"/>
        </w:rPr>
        <w:t xml:space="preserve"> </w:t>
      </w:r>
      <w:r w:rsidRPr="00A04C8B">
        <w:rPr>
          <w:rFonts w:ascii="Book Antiqua" w:hAnsi="Book Antiqua"/>
          <w:lang w:val="it-IT"/>
        </w:rPr>
        <w:t>AA,</w:t>
      </w:r>
      <w:r w:rsidR="00D63E89" w:rsidRPr="00A04C8B">
        <w:rPr>
          <w:rFonts w:ascii="Book Antiqua" w:hAnsi="Book Antiqua"/>
          <w:lang w:val="it-IT"/>
        </w:rPr>
        <w:t xml:space="preserve"> </w:t>
      </w:r>
      <w:r w:rsidRPr="00A04C8B">
        <w:rPr>
          <w:rFonts w:ascii="Book Antiqua" w:hAnsi="Book Antiqua"/>
          <w:lang w:val="it-IT"/>
        </w:rPr>
        <w:t>Alsahli</w:t>
      </w:r>
      <w:r w:rsidR="00D63E89" w:rsidRPr="00A04C8B">
        <w:rPr>
          <w:rFonts w:ascii="Book Antiqua" w:hAnsi="Book Antiqua"/>
          <w:lang w:val="it-IT"/>
        </w:rPr>
        <w:t xml:space="preserve"> </w:t>
      </w:r>
      <w:r w:rsidRPr="00A04C8B">
        <w:rPr>
          <w:rFonts w:ascii="Book Antiqua" w:hAnsi="Book Antiqua"/>
          <w:lang w:val="it-IT"/>
        </w:rPr>
        <w:t>MA,</w:t>
      </w:r>
      <w:r w:rsidR="00D63E89" w:rsidRPr="00A04C8B">
        <w:rPr>
          <w:rFonts w:ascii="Book Antiqua" w:hAnsi="Book Antiqua"/>
          <w:lang w:val="it-IT"/>
        </w:rPr>
        <w:t xml:space="preserve"> </w:t>
      </w:r>
      <w:r w:rsidRPr="00A04C8B">
        <w:rPr>
          <w:rFonts w:ascii="Book Antiqua" w:hAnsi="Book Antiqua"/>
          <w:lang w:val="it-IT"/>
        </w:rPr>
        <w:t>Almatroodi</w:t>
      </w:r>
      <w:r w:rsidR="00D63E89" w:rsidRPr="00A04C8B">
        <w:rPr>
          <w:rFonts w:ascii="Book Antiqua" w:hAnsi="Book Antiqua"/>
          <w:lang w:val="it-IT"/>
        </w:rPr>
        <w:t xml:space="preserve"> </w:t>
      </w:r>
      <w:r w:rsidRPr="00A04C8B">
        <w:rPr>
          <w:rFonts w:ascii="Book Antiqua" w:hAnsi="Book Antiqua"/>
          <w:lang w:val="it-IT"/>
        </w:rPr>
        <w:t>SA,</w:t>
      </w:r>
      <w:r w:rsidR="00D63E89" w:rsidRPr="00A04C8B">
        <w:rPr>
          <w:rFonts w:ascii="Book Antiqua" w:hAnsi="Book Antiqua"/>
          <w:lang w:val="it-IT"/>
        </w:rPr>
        <w:t xml:space="preserve"> </w:t>
      </w:r>
      <w:r w:rsidRPr="00A04C8B">
        <w:rPr>
          <w:rFonts w:ascii="Book Antiqua" w:hAnsi="Book Antiqua"/>
          <w:lang w:val="it-IT"/>
        </w:rPr>
        <w:t>Rahmani</w:t>
      </w:r>
      <w:r w:rsidR="00D63E89" w:rsidRPr="00A04C8B">
        <w:rPr>
          <w:rFonts w:ascii="Book Antiqua" w:hAnsi="Book Antiqua"/>
          <w:lang w:val="it-IT"/>
        </w:rPr>
        <w:t xml:space="preserve"> </w:t>
      </w:r>
      <w:r w:rsidRPr="00A04C8B">
        <w:rPr>
          <w:rFonts w:ascii="Book Antiqua" w:hAnsi="Book Antiqua"/>
          <w:lang w:val="it-IT"/>
        </w:rPr>
        <w:t>AH.</w:t>
      </w:r>
      <w:r w:rsidR="00D63E89" w:rsidRPr="00A04C8B">
        <w:rPr>
          <w:rFonts w:ascii="Book Antiqua" w:hAnsi="Book Antiqua"/>
          <w:lang w:val="it-IT"/>
        </w:rPr>
        <w:t xml:space="preserve"> </w:t>
      </w:r>
      <w:r w:rsidRPr="00F21082">
        <w:rPr>
          <w:rFonts w:ascii="Book Antiqua" w:hAnsi="Book Antiqua"/>
        </w:rPr>
        <w:t>Protec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ffec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ymoquinone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ompou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igell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ativa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a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with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enzo(a)pyrene-Induc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un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jur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rough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egula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xida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res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flammation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Molecul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1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26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4072086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3390/molecules26113218]</w:t>
      </w:r>
    </w:p>
    <w:p w14:paraId="4FFF278E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34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Dong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J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Zhan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X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Wan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Xu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Gao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iu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X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hen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Y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Wan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X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Y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ymoquinon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even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paminerg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eurodegenera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ttenuatin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xida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res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Vi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rf2/AR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athway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Front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Pharmaco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0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11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615598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3519481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3389/fphar.2020.615598]</w:t>
      </w:r>
    </w:p>
    <w:p w14:paraId="0A9D4CCE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35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Hegazy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AM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l-Say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M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brahim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K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bdel-Azeem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ietar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o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iseas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even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orroborat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rf2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athway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J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Complement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Integr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M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9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16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0726190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515/jcim-2018-0161]</w:t>
      </w:r>
    </w:p>
    <w:p w14:paraId="4F98229F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36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Briga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M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dobas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est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eg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lack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e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i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ddi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o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oney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</w:rPr>
        <w:t>Eur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Food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Res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Techno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9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</w:rPr>
        <w:t>7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5-25</w:t>
      </w:r>
    </w:p>
    <w:p w14:paraId="1A7518E9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37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Rathi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B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evanes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lSalh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anjith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ingh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J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-vitro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re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adic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cavengin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ffec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ytotox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alysi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lack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ummin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one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ormulation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Saudi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J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Biol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Sc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1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28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576-1581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3732043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016/j.sjbs.2020.12.051]</w:t>
      </w:r>
    </w:p>
    <w:p w14:paraId="194972BF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38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Mabrouk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GM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oselh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Zohn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F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l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M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el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E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m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A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Khalif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A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hibi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ethylnitrosoure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(MNU)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duc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xida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res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arcinogenesi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rall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dminister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e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one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igell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grain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pragu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awel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at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J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Exp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Clin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Cancer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R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02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21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41-346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2385575]</w:t>
      </w:r>
    </w:p>
    <w:p w14:paraId="31C3C388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39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Pasupuleti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VR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ammugam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amesh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G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H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oney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oli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oy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Jelly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omprehens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eview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i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iologic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tion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ealth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enefit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Oxid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Med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Cell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Longev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7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2017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259510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8814983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155/2017/1259510]</w:t>
      </w:r>
    </w:p>
    <w:p w14:paraId="3E311073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40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Woźniak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M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rówczyńsk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Kwaśniewska-Sip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Waśkiewicz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owak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atajczak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ffec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olve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oli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henol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fil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fungal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Vitro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ytoprotec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tivit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um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rythrocyt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Unde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xida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res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Molecul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0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25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2957629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3390/molecules25184266]</w:t>
      </w:r>
    </w:p>
    <w:p w14:paraId="7B50CFA9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41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El-Ali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M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Jabe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rr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Z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iach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brahim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G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hebl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hemic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alysi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tivit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ou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oli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ampl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ollect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rom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iffere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egion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ebanon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</w:rPr>
        <w:t>Journal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of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Apitherapy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and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Natur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1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</w:rPr>
        <w:t>4:</w:t>
      </w:r>
      <w:r w:rsidR="00D63E89">
        <w:rPr>
          <w:rFonts w:ascii="Book Antiqua" w:hAnsi="Book Antiqua"/>
          <w:b/>
        </w:rPr>
        <w:t xml:space="preserve"> </w:t>
      </w:r>
      <w:r w:rsidRPr="00F21082">
        <w:rPr>
          <w:rFonts w:ascii="Book Antiqua" w:hAnsi="Book Antiqua"/>
        </w:rPr>
        <w:t>1-21</w:t>
      </w:r>
      <w:r w:rsidR="00D63E89">
        <w:rPr>
          <w:rFonts w:ascii="Book Antiqua" w:hAnsi="Book Antiqua"/>
        </w:rPr>
        <w:t xml:space="preserve"> </w:t>
      </w:r>
      <w:r w:rsidR="006570B6" w:rsidRPr="00F21082">
        <w:rPr>
          <w:rFonts w:ascii="Book Antiqua" w:hAnsi="Book Antiqua"/>
        </w:rPr>
        <w:t>[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35206/jan.828140</w:t>
      </w:r>
      <w:r w:rsidR="006570B6" w:rsidRPr="00F21082">
        <w:rPr>
          <w:rFonts w:ascii="Book Antiqua" w:hAnsi="Book Antiqua"/>
        </w:rPr>
        <w:t>]</w:t>
      </w:r>
    </w:p>
    <w:p w14:paraId="663B75F6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lastRenderedPageBreak/>
        <w:t>42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Zeitoun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R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aya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JanbeiH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Z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lmakhou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Y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alysi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hemic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omposi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ebanes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olis.</w:t>
      </w:r>
      <w:r w:rsidR="00D63E89">
        <w:rPr>
          <w:rFonts w:ascii="Book Antiqua" w:hAnsi="Book Antiqua"/>
        </w:rPr>
        <w:t xml:space="preserve"> </w:t>
      </w:r>
      <w:r w:rsidR="00DD333A" w:rsidRPr="00F21082">
        <w:rPr>
          <w:rFonts w:ascii="Book Antiqua" w:hAnsi="Book Antiqua"/>
          <w:i/>
        </w:rPr>
        <w:t>Asian</w:t>
      </w:r>
      <w:r w:rsidR="00D63E89">
        <w:rPr>
          <w:rFonts w:ascii="Book Antiqua" w:hAnsi="Book Antiqua"/>
          <w:i/>
        </w:rPr>
        <w:t xml:space="preserve"> </w:t>
      </w:r>
      <w:r w:rsidR="00DD333A" w:rsidRPr="00F21082">
        <w:rPr>
          <w:rFonts w:ascii="Book Antiqua" w:hAnsi="Book Antiqua"/>
          <w:i/>
        </w:rPr>
        <w:t>J</w:t>
      </w:r>
      <w:r w:rsidR="00D63E89">
        <w:rPr>
          <w:rFonts w:ascii="Book Antiqua" w:hAnsi="Book Antiqua"/>
          <w:i/>
        </w:rPr>
        <w:t xml:space="preserve"> </w:t>
      </w:r>
      <w:r w:rsidR="00DD333A" w:rsidRPr="00F21082">
        <w:rPr>
          <w:rFonts w:ascii="Book Antiqua" w:hAnsi="Book Antiqua"/>
          <w:i/>
        </w:rPr>
        <w:t>Appl</w:t>
      </w:r>
      <w:r w:rsidR="00D63E89">
        <w:rPr>
          <w:rFonts w:ascii="Book Antiqua" w:hAnsi="Book Antiqua"/>
          <w:i/>
        </w:rPr>
        <w:t xml:space="preserve"> </w:t>
      </w:r>
      <w:r w:rsidR="00DD333A" w:rsidRPr="00F21082">
        <w:rPr>
          <w:rFonts w:ascii="Book Antiqua" w:hAnsi="Book Antiqua"/>
          <w:i/>
        </w:rPr>
        <w:t>Sci</w:t>
      </w:r>
      <w:r w:rsidR="00D63E89">
        <w:rPr>
          <w:rFonts w:ascii="Book Antiqua" w:hAnsi="Book Antiqua"/>
          <w:i/>
        </w:rPr>
        <w:t xml:space="preserve"> </w:t>
      </w:r>
      <w:r w:rsidR="00DD333A" w:rsidRPr="00F21082">
        <w:rPr>
          <w:rFonts w:ascii="Book Antiqua" w:hAnsi="Book Antiqua"/>
          <w:i/>
        </w:rPr>
        <w:t>Technol</w:t>
      </w:r>
      <w:r w:rsidR="00D63E89">
        <w:rPr>
          <w:rFonts w:ascii="Book Antiqua" w:hAnsi="Book Antiqua"/>
        </w:rPr>
        <w:t xml:space="preserve"> </w:t>
      </w:r>
      <w:r w:rsidR="00DD333A" w:rsidRPr="00F21082">
        <w:rPr>
          <w:rFonts w:ascii="Book Antiqua" w:hAnsi="Book Antiqua"/>
        </w:rPr>
        <w:t>2018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</w:rPr>
        <w:t>9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8735-8742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vailabl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rom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ttp://mail.journalajst.com/analysis-chemical-composition-lebanese-propolis</w:t>
      </w:r>
    </w:p>
    <w:p w14:paraId="12294A0B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43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Alinezhad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H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zim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Zar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brahimzadeh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A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slam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abav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F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abav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M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hemolyt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tiviti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thanol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xtrac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lower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eave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em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yssopu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ficinali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var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gustifol</w:t>
      </w:r>
      <w:r w:rsidR="00E3517C" w:rsidRPr="00F21082">
        <w:rPr>
          <w:rFonts w:ascii="Book Antiqua" w:hAnsi="Book Antiqua"/>
        </w:rPr>
        <w:t>ius.</w:t>
      </w:r>
      <w:r w:rsidR="00D63E89">
        <w:rPr>
          <w:rFonts w:ascii="Book Antiqua" w:hAnsi="Book Antiqua"/>
        </w:rPr>
        <w:t xml:space="preserve"> </w:t>
      </w:r>
      <w:r w:rsidR="00E3517C" w:rsidRPr="00F21082">
        <w:rPr>
          <w:rFonts w:ascii="Book Antiqua" w:hAnsi="Book Antiqua"/>
          <w:i/>
        </w:rPr>
        <w:t>Int</w:t>
      </w:r>
      <w:r w:rsidR="00D63E89">
        <w:rPr>
          <w:rFonts w:ascii="Book Antiqua" w:hAnsi="Book Antiqua"/>
          <w:i/>
        </w:rPr>
        <w:t xml:space="preserve"> </w:t>
      </w:r>
      <w:r w:rsidR="00E3517C" w:rsidRPr="00F21082">
        <w:rPr>
          <w:rFonts w:ascii="Book Antiqua" w:hAnsi="Book Antiqua"/>
          <w:i/>
        </w:rPr>
        <w:t>J</w:t>
      </w:r>
      <w:r w:rsidR="00D63E89">
        <w:rPr>
          <w:rFonts w:ascii="Book Antiqua" w:hAnsi="Book Antiqua"/>
          <w:i/>
        </w:rPr>
        <w:t xml:space="preserve"> </w:t>
      </w:r>
      <w:r w:rsidR="00E3517C" w:rsidRPr="00F21082">
        <w:rPr>
          <w:rFonts w:ascii="Book Antiqua" w:hAnsi="Book Antiqua"/>
          <w:i/>
        </w:rPr>
        <w:t>Food</w:t>
      </w:r>
      <w:r w:rsidR="00D63E89">
        <w:rPr>
          <w:rFonts w:ascii="Book Antiqua" w:hAnsi="Book Antiqua"/>
          <w:i/>
        </w:rPr>
        <w:t xml:space="preserve"> </w:t>
      </w:r>
      <w:r w:rsidR="00E3517C" w:rsidRPr="00F21082">
        <w:rPr>
          <w:rFonts w:ascii="Book Antiqua" w:hAnsi="Book Antiqua"/>
          <w:i/>
        </w:rPr>
        <w:t>Prop</w:t>
      </w:r>
      <w:r w:rsidR="00D63E89">
        <w:rPr>
          <w:rFonts w:ascii="Book Antiqua" w:hAnsi="Book Antiqua"/>
        </w:rPr>
        <w:t xml:space="preserve"> </w:t>
      </w:r>
      <w:r w:rsidR="00E3517C" w:rsidRPr="00F21082">
        <w:rPr>
          <w:rFonts w:ascii="Book Antiqua" w:hAnsi="Book Antiqua"/>
        </w:rPr>
        <w:t>2013;</w:t>
      </w:r>
      <w:r w:rsidR="00D63E89">
        <w:rPr>
          <w:rFonts w:ascii="Book Antiqua" w:hAnsi="Book Antiqua"/>
        </w:rPr>
        <w:t xml:space="preserve"> </w:t>
      </w:r>
      <w:r w:rsidR="00E3517C" w:rsidRPr="00F21082">
        <w:rPr>
          <w:rFonts w:ascii="Book Antiqua" w:hAnsi="Book Antiqua"/>
          <w:b/>
        </w:rPr>
        <w:t>16</w:t>
      </w:r>
      <w:r w:rsidRPr="00F21082">
        <w:rPr>
          <w:rFonts w:ascii="Book Antiqua" w:hAnsi="Book Antiqua"/>
          <w:b/>
        </w:rPr>
        <w:t>:</w:t>
      </w:r>
      <w:r w:rsidR="00D63E89">
        <w:rPr>
          <w:rFonts w:ascii="Book Antiqua" w:hAnsi="Book Antiqua"/>
          <w:b/>
        </w:rPr>
        <w:t xml:space="preserve"> </w:t>
      </w:r>
      <w:r w:rsidRPr="00F21082">
        <w:rPr>
          <w:rFonts w:ascii="Book Antiqua" w:hAnsi="Book Antiqua"/>
        </w:rPr>
        <w:t>1169-1178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080/10942912.2011.578319]</w:t>
      </w:r>
    </w:p>
    <w:p w14:paraId="550A3C25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44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Nina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N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Quisp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Jiménez-Aspe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oduloz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Giménez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chmeda-Hirschman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G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hemic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filin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tivit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olivi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oli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J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Sci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Food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Agr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6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96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142-2153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6138367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002/jsfa.7330]</w:t>
      </w:r>
    </w:p>
    <w:p w14:paraId="04B24178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45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Asem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N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bdu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Gapa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A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b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api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H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ma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A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orrela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etwee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ot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henol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lavonoi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onten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with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tivit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alaysi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ingles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e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oli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xtract.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J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Apic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Res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</w:rPr>
        <w:t>2020;</w:t>
      </w:r>
      <w:r w:rsidR="00D63E89">
        <w:rPr>
          <w:rFonts w:ascii="Book Antiqua" w:hAnsi="Book Antiqua"/>
          <w:b/>
        </w:rPr>
        <w:t xml:space="preserve"> </w:t>
      </w:r>
      <w:r w:rsidRPr="00F21082">
        <w:rPr>
          <w:rFonts w:ascii="Book Antiqua" w:hAnsi="Book Antiqua"/>
          <w:b/>
        </w:rPr>
        <w:t>59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437-442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080/00218839.2019.1684050]</w:t>
      </w:r>
    </w:p>
    <w:p w14:paraId="45864CE5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46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Afsar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T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azak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Kh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R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awash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lmajw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habi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aq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U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valua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-hemolyt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cance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tivit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variou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olve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xtrac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aci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ydaspic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arke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eri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art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BMC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Complement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Altern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M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6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16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58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7473625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186/s12906-016-1240-8]</w:t>
      </w:r>
    </w:p>
    <w:p w14:paraId="4C40BECA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47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Hossen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J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l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A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ez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oretic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vestigation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otenti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on-phenol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ompou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ymoquinone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F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pproach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J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Mol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Mode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1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27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73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4014420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007/s00894-021-04795-0]</w:t>
      </w:r>
    </w:p>
    <w:p w14:paraId="6AE41DCD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48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Pichai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N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urairaj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platele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hemolyt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tiviti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ydroethanol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xtrac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non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uricat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eavesa.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Int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J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Pharm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Sci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R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0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</w:rPr>
        <w:t>11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5125-5128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3040/IJPSR.0975-8232.11(10).5125-28]</w:t>
      </w:r>
    </w:p>
    <w:p w14:paraId="4C583A2F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49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Mendes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L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reita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V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aptist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arvalho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ompara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hemolyt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adic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cavengin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tiviti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rawberr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re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(Arbutu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unedo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.)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ea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ruit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Food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Chem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Toxico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1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49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285-2291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1703325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016/j.fct.2011.06.028]</w:t>
      </w:r>
    </w:p>
    <w:p w14:paraId="6FBCE886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50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Zhao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H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Zhan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Yan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henol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ompound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tiviti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thanol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xtrac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rom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eve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ultivar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hines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jujube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</w:rPr>
        <w:t>Food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Sci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Hum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Wellness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</w:rPr>
        <w:t>2014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</w:rPr>
        <w:t>3:</w:t>
      </w:r>
      <w:r w:rsidR="00D63E89">
        <w:rPr>
          <w:rFonts w:ascii="Book Antiqua" w:hAnsi="Book Antiqua"/>
          <w:b/>
        </w:rPr>
        <w:t xml:space="preserve"> </w:t>
      </w:r>
      <w:r w:rsidRPr="00F21082">
        <w:rPr>
          <w:rFonts w:ascii="Book Antiqua" w:hAnsi="Book Antiqua"/>
        </w:rPr>
        <w:t>183-190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016/j.fshw.2014.12.005]</w:t>
      </w:r>
    </w:p>
    <w:p w14:paraId="3D315983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lastRenderedPageBreak/>
        <w:t>51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Aman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o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tivit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ymoquinon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tec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ffec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gains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xida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emolysi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</w:rPr>
        <w:t>Int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J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Sci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R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2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</w:rPr>
        <w:t>2:</w:t>
      </w:r>
      <w:r w:rsidR="00D63E89">
        <w:rPr>
          <w:rFonts w:ascii="Book Antiqua" w:hAnsi="Book Antiqua"/>
          <w:b/>
        </w:rPr>
        <w:t xml:space="preserve"> </w:t>
      </w:r>
      <w:r w:rsidRPr="00F21082">
        <w:rPr>
          <w:rFonts w:ascii="Book Antiqua" w:hAnsi="Book Antiqua"/>
        </w:rPr>
        <w:t>28-30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5373/22778179/APR2013/108]</w:t>
      </w:r>
    </w:p>
    <w:p w14:paraId="2943C1BF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52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Ebrahimzadeh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MA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abav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F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abav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M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slam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hemolyt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tiviti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llium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aradoxum.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Cent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Eur</w:t>
      </w:r>
      <w:r w:rsidR="00D63E89">
        <w:rPr>
          <w:rFonts w:ascii="Book Antiqua" w:hAnsi="Book Antiqua"/>
          <w:i/>
        </w:rPr>
        <w:t xml:space="preserve"> </w:t>
      </w:r>
      <w:r w:rsidR="003122A4" w:rsidRPr="00F21082">
        <w:rPr>
          <w:rFonts w:ascii="Book Antiqua" w:hAnsi="Book Antiqua"/>
          <w:i/>
        </w:rPr>
        <w:t>J</w:t>
      </w:r>
      <w:r w:rsidR="00D63E89">
        <w:rPr>
          <w:rFonts w:ascii="Book Antiqua" w:hAnsi="Book Antiqua"/>
          <w:i/>
        </w:rPr>
        <w:t xml:space="preserve"> </w:t>
      </w:r>
      <w:r w:rsidR="003122A4" w:rsidRPr="00F21082">
        <w:rPr>
          <w:rFonts w:ascii="Book Antiqua" w:hAnsi="Book Antiqua"/>
          <w:i/>
        </w:rPr>
        <w:t>Biol</w:t>
      </w:r>
      <w:r w:rsidR="00D63E89">
        <w:rPr>
          <w:rFonts w:ascii="Book Antiqua" w:hAnsi="Book Antiqua"/>
        </w:rPr>
        <w:t xml:space="preserve"> </w:t>
      </w:r>
      <w:r w:rsidR="003122A4" w:rsidRPr="00F21082">
        <w:rPr>
          <w:rFonts w:ascii="Book Antiqua" w:hAnsi="Book Antiqua"/>
        </w:rPr>
        <w:t>2010;</w:t>
      </w:r>
      <w:r w:rsidR="00D63E89">
        <w:rPr>
          <w:rFonts w:ascii="Book Antiqua" w:hAnsi="Book Antiqua"/>
        </w:rPr>
        <w:t xml:space="preserve"> </w:t>
      </w:r>
      <w:r w:rsidR="003122A4" w:rsidRPr="00F21082">
        <w:rPr>
          <w:rFonts w:ascii="Book Antiqua" w:hAnsi="Book Antiqua"/>
          <w:b/>
        </w:rPr>
        <w:t>5:</w:t>
      </w:r>
      <w:r w:rsidR="00D63E89">
        <w:rPr>
          <w:rFonts w:ascii="Book Antiqua" w:hAnsi="Book Antiqua"/>
        </w:rPr>
        <w:t xml:space="preserve"> </w:t>
      </w:r>
      <w:r w:rsidR="003122A4" w:rsidRPr="00F21082">
        <w:rPr>
          <w:rFonts w:ascii="Book Antiqua" w:hAnsi="Book Antiqua"/>
        </w:rPr>
        <w:t>338-345</w:t>
      </w:r>
      <w:r w:rsidR="00D63E89">
        <w:rPr>
          <w:rFonts w:ascii="Book Antiqua" w:hAnsi="Book Antiqua"/>
        </w:rPr>
        <w:t xml:space="preserve"> </w:t>
      </w:r>
      <w:r w:rsidR="003122A4" w:rsidRPr="00F21082">
        <w:rPr>
          <w:rFonts w:ascii="Book Antiqua" w:hAnsi="Book Antiqua"/>
        </w:rPr>
        <w:t>[DOI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2478/s11535-010-0013-5]</w:t>
      </w:r>
    </w:p>
    <w:p w14:paraId="276C76FC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53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Weber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M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einl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Golombek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an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chlensak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Wende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P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vci-Adal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lood-Contactin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iomaterials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Vitro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valua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emocompatibility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Front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Bioeng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Biotechno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8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6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99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0062094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3389/fbioe.2018.00099]</w:t>
      </w:r>
    </w:p>
    <w:p w14:paraId="071D56AD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54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Shubharani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R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ivaram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V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Kishor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R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-vitro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ytotoxicit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di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e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oli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ance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el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ine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</w:rPr>
        <w:t>Int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J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Pharma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Bio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Sc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4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</w:rPr>
        <w:t>5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698-706</w:t>
      </w:r>
    </w:p>
    <w:p w14:paraId="0B92D603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55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Campos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JF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anto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UP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och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do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amião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J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alestier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JB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ardoso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A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aredes-Gamero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J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stevinho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M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icol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ouz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K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anto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L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microbial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-Inflammatory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ytotox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tiviti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oli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rom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ingles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e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etragonisc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iebrig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(Jataí)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Evid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Based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Complement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Alternat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M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5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2015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96186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6185516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155/2015/296186]</w:t>
      </w:r>
    </w:p>
    <w:p w14:paraId="1B28D62F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56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Liou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GY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orz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eac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xyge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peci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ancer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Free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Radic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R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0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44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479-496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370557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3109/10715761003667554]</w:t>
      </w:r>
    </w:p>
    <w:p w14:paraId="08AD792F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57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Zahra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KF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efte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l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bdellah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C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ru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iobic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imoft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volveme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xida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res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atu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ance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athology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ubl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View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ol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Oxid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Med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Cell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Longev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1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2021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9965916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4394838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155/2021/9965916]</w:t>
      </w:r>
    </w:p>
    <w:p w14:paraId="020EA4B8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58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Shan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W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Zhon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W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wanlu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J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berle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D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xida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res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stat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ancer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pitz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R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rnfel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KJ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Krishn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K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Giu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xida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res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ance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iolog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rapy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uman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es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2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01-331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007/978-1-61779-397-4_15]</w:t>
      </w:r>
    </w:p>
    <w:p w14:paraId="06D1D381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59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Merlin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JPJ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upasingh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PV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ellair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G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urph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K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ol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ietar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53-Mediat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ance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hemopreven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umo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uppression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Oxid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Med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Cell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Longev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1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2021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9924328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4257824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155/2021/9924328]</w:t>
      </w:r>
    </w:p>
    <w:p w14:paraId="3AABB93C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60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Valente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MJ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altaza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F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enriqu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stevinho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arvalho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iologic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tiviti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ortugues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olis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tec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gains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re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adical-induc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rythrocyt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amag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lastRenderedPageBreak/>
        <w:t>inhibi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um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en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ance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el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growth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vitro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Food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Chem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Toxico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1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49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86-92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934479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016/j.fct.2010.10.001]</w:t>
      </w:r>
    </w:p>
    <w:p w14:paraId="68EDF433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61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Gomathinayagam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R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JH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Jayaram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on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Y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sidoro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hanasekar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N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hemopreven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cance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ffec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ymoquinone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ellula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olecula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arget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J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Cancer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Prev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0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25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36-151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3033708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5430/JCP.2020.25.3.136]</w:t>
      </w:r>
    </w:p>
    <w:p w14:paraId="0BBE290A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</w:p>
    <w:p w14:paraId="19391650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color w:val="000000"/>
        </w:rPr>
        <w:t>Footnotes</w:t>
      </w:r>
    </w:p>
    <w:p w14:paraId="3E19BEF3" w14:textId="15EB0C23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</w:rPr>
        <w:t>Institutional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</w:rPr>
        <w:t>review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</w:rPr>
        <w:t>board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</w:rPr>
        <w:t>statement: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="002127A1">
        <w:rPr>
          <w:rFonts w:ascii="Book Antiqua" w:eastAsia="Book Antiqua" w:hAnsi="Book Antiqua" w:cs="Book Antiqua"/>
        </w:rPr>
        <w:t>T</w:t>
      </w:r>
      <w:r w:rsidR="00B13A69" w:rsidRPr="00F21082">
        <w:rPr>
          <w:rFonts w:ascii="Book Antiqua" w:eastAsia="Book Antiqua" w:hAnsi="Book Antiqua" w:cs="Book Antiqua"/>
        </w:rPr>
        <w:t>here</w:t>
      </w:r>
      <w:r w:rsidR="00D63E89">
        <w:rPr>
          <w:rFonts w:ascii="Book Antiqua" w:eastAsia="Book Antiqua" w:hAnsi="Book Antiqua" w:cs="Book Antiqua"/>
        </w:rPr>
        <w:t xml:space="preserve"> </w:t>
      </w:r>
      <w:r w:rsidR="00B13A69" w:rsidRPr="00F21082">
        <w:rPr>
          <w:rFonts w:ascii="Book Antiqua" w:eastAsia="Book Antiqua" w:hAnsi="Book Antiqua" w:cs="Book Antiqua"/>
        </w:rPr>
        <w:t>was</w:t>
      </w:r>
      <w:r w:rsidR="00D63E89">
        <w:rPr>
          <w:rFonts w:ascii="Book Antiqua" w:eastAsia="Book Antiqua" w:hAnsi="Book Antiqua" w:cs="Book Antiqua"/>
        </w:rPr>
        <w:t xml:space="preserve"> </w:t>
      </w:r>
      <w:r w:rsidR="00B13A69" w:rsidRPr="00F21082">
        <w:rPr>
          <w:rFonts w:ascii="Book Antiqua" w:eastAsia="Book Antiqua" w:hAnsi="Book Antiqua" w:cs="Book Antiqua"/>
        </w:rPr>
        <w:t>no</w:t>
      </w:r>
      <w:r w:rsidR="00D63E89">
        <w:rPr>
          <w:rFonts w:ascii="Book Antiqua" w:eastAsia="Book Antiqua" w:hAnsi="Book Antiqua" w:cs="Book Antiqua"/>
        </w:rPr>
        <w:t xml:space="preserve"> </w:t>
      </w:r>
      <w:r w:rsidR="00B13A69" w:rsidRPr="00F21082">
        <w:rPr>
          <w:rFonts w:ascii="Book Antiqua" w:eastAsia="Book Antiqua" w:hAnsi="Book Antiqua" w:cs="Book Antiqua"/>
        </w:rPr>
        <w:t>need</w:t>
      </w:r>
      <w:r w:rsidR="00D63E89">
        <w:rPr>
          <w:rFonts w:ascii="Book Antiqua" w:eastAsia="Book Antiqua" w:hAnsi="Book Antiqua" w:cs="Book Antiqua"/>
        </w:rPr>
        <w:t xml:space="preserve"> </w:t>
      </w:r>
      <w:r w:rsidR="00B13A69" w:rsidRPr="00F21082">
        <w:rPr>
          <w:rFonts w:ascii="Book Antiqua" w:eastAsia="Book Antiqua" w:hAnsi="Book Antiqua" w:cs="Book Antiqua"/>
        </w:rPr>
        <w:t>to</w:t>
      </w:r>
      <w:r w:rsidR="00D63E89">
        <w:rPr>
          <w:rFonts w:ascii="Book Antiqua" w:eastAsia="Book Antiqua" w:hAnsi="Book Antiqua" w:cs="Book Antiqua"/>
        </w:rPr>
        <w:t xml:space="preserve"> </w:t>
      </w:r>
      <w:r w:rsidR="00B13A69" w:rsidRPr="00F21082">
        <w:rPr>
          <w:rFonts w:ascii="Book Antiqua" w:eastAsia="Book Antiqua" w:hAnsi="Book Antiqua" w:cs="Book Antiqua"/>
        </w:rPr>
        <w:t>provide</w:t>
      </w:r>
      <w:r w:rsidR="00D63E89">
        <w:rPr>
          <w:rFonts w:ascii="Book Antiqua" w:eastAsia="Book Antiqua" w:hAnsi="Book Antiqua" w:cs="Book Antiqua"/>
        </w:rPr>
        <w:t xml:space="preserve"> </w:t>
      </w:r>
      <w:r w:rsidR="00B13A69" w:rsidRPr="00F21082">
        <w:rPr>
          <w:rFonts w:ascii="Book Antiqua" w:eastAsia="Book Antiqua" w:hAnsi="Book Antiqua" w:cs="Book Antiqua"/>
        </w:rPr>
        <w:t>an</w:t>
      </w:r>
      <w:r w:rsidR="00D63E89">
        <w:rPr>
          <w:rFonts w:ascii="Book Antiqua" w:eastAsia="Book Antiqua" w:hAnsi="Book Antiqua" w:cs="Book Antiqua"/>
        </w:rPr>
        <w:t xml:space="preserve"> </w:t>
      </w:r>
      <w:r w:rsidR="00B13A69" w:rsidRPr="00F21082">
        <w:rPr>
          <w:rFonts w:ascii="Book Antiqua" w:eastAsia="Book Antiqua" w:hAnsi="Book Antiqua" w:cs="Book Antiqua"/>
        </w:rPr>
        <w:t>Institutional</w:t>
      </w:r>
      <w:r w:rsidR="00D63E89">
        <w:rPr>
          <w:rFonts w:ascii="Book Antiqua" w:eastAsia="Book Antiqua" w:hAnsi="Book Antiqua" w:cs="Book Antiqua"/>
        </w:rPr>
        <w:t xml:space="preserve"> </w:t>
      </w:r>
      <w:r w:rsidR="00B13A69" w:rsidRPr="00F21082">
        <w:rPr>
          <w:rFonts w:ascii="Book Antiqua" w:eastAsia="Book Antiqua" w:hAnsi="Book Antiqua" w:cs="Book Antiqua"/>
        </w:rPr>
        <w:t>Review</w:t>
      </w:r>
      <w:r w:rsidR="00D63E89">
        <w:rPr>
          <w:rFonts w:ascii="Book Antiqua" w:eastAsia="Book Antiqua" w:hAnsi="Book Antiqua" w:cs="Book Antiqua"/>
        </w:rPr>
        <w:t xml:space="preserve"> </w:t>
      </w:r>
      <w:r w:rsidR="00B13A69" w:rsidRPr="00F21082">
        <w:rPr>
          <w:rFonts w:ascii="Book Antiqua" w:eastAsia="Book Antiqua" w:hAnsi="Book Antiqua" w:cs="Book Antiqua"/>
        </w:rPr>
        <w:t>Board</w:t>
      </w:r>
      <w:r w:rsidR="00D63E89">
        <w:rPr>
          <w:rFonts w:ascii="Book Antiqua" w:eastAsia="Book Antiqua" w:hAnsi="Book Antiqua" w:cs="Book Antiqua"/>
        </w:rPr>
        <w:t xml:space="preserve"> </w:t>
      </w:r>
      <w:r w:rsidR="00B13A69" w:rsidRPr="00F21082">
        <w:rPr>
          <w:rFonts w:ascii="Book Antiqua" w:eastAsia="Book Antiqua" w:hAnsi="Book Antiqua" w:cs="Book Antiqua"/>
        </w:rPr>
        <w:t>Approval</w:t>
      </w:r>
      <w:r w:rsidR="00D63E89">
        <w:rPr>
          <w:rFonts w:ascii="Book Antiqua" w:eastAsia="Book Antiqua" w:hAnsi="Book Antiqua" w:cs="Book Antiqua"/>
        </w:rPr>
        <w:t xml:space="preserve"> </w:t>
      </w:r>
      <w:r w:rsidR="00B13A69" w:rsidRPr="00F21082">
        <w:rPr>
          <w:rFonts w:ascii="Book Antiqua" w:eastAsia="Book Antiqua" w:hAnsi="Book Antiqua" w:cs="Book Antiqua"/>
        </w:rPr>
        <w:t>Form</w:t>
      </w:r>
      <w:r w:rsidR="00D63E89">
        <w:rPr>
          <w:rFonts w:ascii="Book Antiqua" w:eastAsia="Book Antiqua" w:hAnsi="Book Antiqua" w:cs="Book Antiqua"/>
        </w:rPr>
        <w:t xml:space="preserve"> </w:t>
      </w:r>
      <w:r w:rsidR="00B13A69" w:rsidRPr="00F21082">
        <w:rPr>
          <w:rFonts w:ascii="Book Antiqua" w:eastAsia="Book Antiqua" w:hAnsi="Book Antiqua" w:cs="Book Antiqua"/>
        </w:rPr>
        <w:t>or</w:t>
      </w:r>
      <w:r w:rsidR="00D63E89">
        <w:rPr>
          <w:rFonts w:ascii="Book Antiqua" w:eastAsia="Book Antiqua" w:hAnsi="Book Antiqua" w:cs="Book Antiqua"/>
        </w:rPr>
        <w:t xml:space="preserve"> </w:t>
      </w:r>
      <w:r w:rsidR="00B13A69" w:rsidRPr="00F21082">
        <w:rPr>
          <w:rFonts w:ascii="Book Antiqua" w:eastAsia="Book Antiqua" w:hAnsi="Book Antiqua" w:cs="Book Antiqua"/>
        </w:rPr>
        <w:t>Document</w:t>
      </w:r>
      <w:r w:rsidR="00D63E89">
        <w:rPr>
          <w:rFonts w:ascii="Book Antiqua" w:eastAsia="Book Antiqua" w:hAnsi="Book Antiqua" w:cs="Book Antiqua"/>
        </w:rPr>
        <w:t xml:space="preserve"> </w:t>
      </w:r>
      <w:r w:rsidR="00B13A69" w:rsidRPr="00F21082">
        <w:rPr>
          <w:rFonts w:ascii="Book Antiqua" w:eastAsia="Book Antiqua" w:hAnsi="Book Antiqua" w:cs="Book Antiqua"/>
        </w:rPr>
        <w:t>since</w:t>
      </w:r>
      <w:r w:rsidR="00D63E89">
        <w:rPr>
          <w:rFonts w:ascii="Book Antiqua" w:eastAsia="Book Antiqua" w:hAnsi="Book Antiqua" w:cs="Book Antiqua"/>
        </w:rPr>
        <w:t xml:space="preserve"> </w:t>
      </w:r>
      <w:r w:rsidR="00B13A69" w:rsidRPr="00F21082">
        <w:rPr>
          <w:rFonts w:ascii="Book Antiqua" w:eastAsia="Book Antiqua" w:hAnsi="Book Antiqua" w:cs="Book Antiqua"/>
        </w:rPr>
        <w:t>no</w:t>
      </w:r>
      <w:r w:rsidR="00D63E89">
        <w:rPr>
          <w:rFonts w:ascii="Book Antiqua" w:eastAsia="Book Antiqua" w:hAnsi="Book Antiqua" w:cs="Book Antiqua"/>
        </w:rPr>
        <w:t xml:space="preserve"> </w:t>
      </w:r>
      <w:r w:rsidR="00B13A69" w:rsidRPr="00F21082">
        <w:rPr>
          <w:rFonts w:ascii="Book Antiqua" w:eastAsia="Book Antiqua" w:hAnsi="Book Antiqua" w:cs="Book Antiqua"/>
        </w:rPr>
        <w:t>human</w:t>
      </w:r>
      <w:r w:rsidR="00D63E89">
        <w:rPr>
          <w:rFonts w:ascii="Book Antiqua" w:eastAsia="Book Antiqua" w:hAnsi="Book Antiqua" w:cs="Book Antiqua"/>
        </w:rPr>
        <w:t xml:space="preserve"> </w:t>
      </w:r>
      <w:r w:rsidR="00B13A69" w:rsidRPr="00F21082">
        <w:rPr>
          <w:rFonts w:ascii="Book Antiqua" w:eastAsia="Book Antiqua" w:hAnsi="Book Antiqua" w:cs="Book Antiqua"/>
        </w:rPr>
        <w:t>or</w:t>
      </w:r>
      <w:r w:rsidR="00D63E89">
        <w:rPr>
          <w:rFonts w:ascii="Book Antiqua" w:eastAsia="Book Antiqua" w:hAnsi="Book Antiqua" w:cs="Book Antiqua"/>
        </w:rPr>
        <w:t xml:space="preserve"> </w:t>
      </w:r>
      <w:r w:rsidR="00B13A69" w:rsidRPr="00F21082">
        <w:rPr>
          <w:rFonts w:ascii="Book Antiqua" w:eastAsia="Book Antiqua" w:hAnsi="Book Antiqua" w:cs="Book Antiqua"/>
        </w:rPr>
        <w:t>animal</w:t>
      </w:r>
      <w:r w:rsidR="00D63E89">
        <w:rPr>
          <w:rFonts w:ascii="Book Antiqua" w:eastAsia="Book Antiqua" w:hAnsi="Book Antiqua" w:cs="Book Antiqua"/>
        </w:rPr>
        <w:t xml:space="preserve"> </w:t>
      </w:r>
      <w:r w:rsidR="00B13A69" w:rsidRPr="00F21082">
        <w:rPr>
          <w:rFonts w:ascii="Book Antiqua" w:eastAsia="Book Antiqua" w:hAnsi="Book Antiqua" w:cs="Book Antiqua"/>
        </w:rPr>
        <w:t>subjects</w:t>
      </w:r>
      <w:r w:rsidR="00D63E89">
        <w:rPr>
          <w:rFonts w:ascii="Book Antiqua" w:eastAsia="Book Antiqua" w:hAnsi="Book Antiqua" w:cs="Book Antiqua"/>
        </w:rPr>
        <w:t xml:space="preserve"> </w:t>
      </w:r>
      <w:r w:rsidR="00B13A69" w:rsidRPr="00F21082">
        <w:rPr>
          <w:rFonts w:ascii="Book Antiqua" w:eastAsia="Book Antiqua" w:hAnsi="Book Antiqua" w:cs="Book Antiqua"/>
        </w:rPr>
        <w:t>were</w:t>
      </w:r>
      <w:r w:rsidR="00D63E89">
        <w:rPr>
          <w:rFonts w:ascii="Book Antiqua" w:eastAsia="Book Antiqua" w:hAnsi="Book Antiqua" w:cs="Book Antiqua"/>
        </w:rPr>
        <w:t xml:space="preserve"> </w:t>
      </w:r>
      <w:r w:rsidR="00B13A69" w:rsidRPr="00F21082">
        <w:rPr>
          <w:rFonts w:ascii="Book Antiqua" w:eastAsia="Book Antiqua" w:hAnsi="Book Antiqua" w:cs="Book Antiqua"/>
        </w:rPr>
        <w:t>involved</w:t>
      </w:r>
      <w:r w:rsidR="00D63E89">
        <w:rPr>
          <w:rFonts w:ascii="Book Antiqua" w:eastAsia="Book Antiqua" w:hAnsi="Book Antiqua" w:cs="Book Antiqua"/>
        </w:rPr>
        <w:t xml:space="preserve"> </w:t>
      </w:r>
      <w:r w:rsidR="00B13A69" w:rsidRPr="00F21082">
        <w:rPr>
          <w:rFonts w:ascii="Book Antiqua" w:eastAsia="Book Antiqua" w:hAnsi="Book Antiqua" w:cs="Book Antiqua"/>
        </w:rPr>
        <w:t>in</w:t>
      </w:r>
      <w:r w:rsidR="00D63E89">
        <w:rPr>
          <w:rFonts w:ascii="Book Antiqua" w:eastAsia="Book Antiqua" w:hAnsi="Book Antiqua" w:cs="Book Antiqua"/>
        </w:rPr>
        <w:t xml:space="preserve"> </w:t>
      </w:r>
      <w:r w:rsidR="00B13A69" w:rsidRPr="00F21082">
        <w:rPr>
          <w:rFonts w:ascii="Book Antiqua" w:eastAsia="Book Antiqua" w:hAnsi="Book Antiqua" w:cs="Book Antiqua"/>
        </w:rPr>
        <w:t>this</w:t>
      </w:r>
      <w:r w:rsidR="00D63E89">
        <w:rPr>
          <w:rFonts w:ascii="Book Antiqua" w:eastAsia="Book Antiqua" w:hAnsi="Book Antiqua" w:cs="Book Antiqua"/>
        </w:rPr>
        <w:t xml:space="preserve"> </w:t>
      </w:r>
      <w:r w:rsidR="00B13A69" w:rsidRPr="00F21082">
        <w:rPr>
          <w:rFonts w:ascii="Book Antiqua" w:eastAsia="Book Antiqua" w:hAnsi="Book Antiqua" w:cs="Book Antiqua"/>
        </w:rPr>
        <w:t>study.</w:t>
      </w:r>
    </w:p>
    <w:p w14:paraId="7CBF397B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4F0D0F48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</w:rPr>
        <w:t>Conflict-of-interest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</w:rPr>
        <w:t>statement: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="009A36CF" w:rsidRPr="00F21082">
        <w:rPr>
          <w:rFonts w:ascii="Book Antiqua" w:eastAsia="Book Antiqua" w:hAnsi="Book Antiqua" w:cs="Book Antiqua"/>
          <w:bCs/>
        </w:rPr>
        <w:t>All</w:t>
      </w:r>
      <w:r w:rsidR="00D63E89">
        <w:rPr>
          <w:rFonts w:ascii="Book Antiqua" w:eastAsia="Book Antiqua" w:hAnsi="Book Antiqua" w:cs="Book Antiqua"/>
          <w:bCs/>
        </w:rPr>
        <w:t xml:space="preserve"> </w:t>
      </w:r>
      <w:r w:rsidR="009A36CF" w:rsidRPr="00F21082">
        <w:rPr>
          <w:rFonts w:ascii="Book Antiqua" w:eastAsia="Book Antiqua" w:hAnsi="Book Antiqua" w:cs="Book Antiqua"/>
          <w:color w:val="0D0D0D"/>
        </w:rPr>
        <w:t>t</w:t>
      </w:r>
      <w:r w:rsidRPr="00F21082">
        <w:rPr>
          <w:rFonts w:ascii="Book Antiqua" w:eastAsia="Book Antiqua" w:hAnsi="Book Antiqua" w:cs="Book Antiqua"/>
          <w:color w:val="0D0D0D"/>
        </w:rPr>
        <w:t>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uthor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declar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no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onflict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interest.</w:t>
      </w:r>
    </w:p>
    <w:p w14:paraId="431010B4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5A5D912C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</w:rPr>
        <w:t>Data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</w:rPr>
        <w:t>sharing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</w:rPr>
        <w:t>statement: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</w:rPr>
        <w:t>No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dditional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data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r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vailable.</w:t>
      </w:r>
      <w:r w:rsidR="00D63E89">
        <w:rPr>
          <w:rFonts w:ascii="Book Antiqua" w:eastAsia="Book Antiqua" w:hAnsi="Book Antiqua" w:cs="Book Antiqua"/>
        </w:rPr>
        <w:t xml:space="preserve"> </w:t>
      </w:r>
    </w:p>
    <w:p w14:paraId="52971F46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0A97958D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</w:rPr>
        <w:t>ARRIVE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</w:rPr>
        <w:t>guidelines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</w:rPr>
        <w:t>statement: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</w:rPr>
        <w:t>Th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uthor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hav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rea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h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RRIV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guidelines,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n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h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manuscript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wa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prepare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n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revise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ccording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o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h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RRIV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guidelines.</w:t>
      </w:r>
    </w:p>
    <w:p w14:paraId="745102E2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62E88EF0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</w:rPr>
        <w:t>Open-Access: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</w:rPr>
        <w:t>Thi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rticl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i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n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open-acces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rticl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hat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wa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selecte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by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n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in-hous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editor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n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fully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peer-reviewe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by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external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reviewers.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It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i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distribute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in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ccordanc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with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h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Creativ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Common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ttribution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NonCommercial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(CC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BY-NC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4.0)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license,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which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permit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other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o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distribute,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remix,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dapt,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buil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upon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hi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work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non-commercially,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n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licens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heir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derivativ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work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on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different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erms,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provide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h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original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work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i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properly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cite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n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h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us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i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non-commercial.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See: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https://creativecommons.org/Licenses/by-nc/4.0/</w:t>
      </w:r>
    </w:p>
    <w:p w14:paraId="0EC06A54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06BBC387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color w:val="000000"/>
        </w:rPr>
        <w:t>Provenance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and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peer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review: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</w:rPr>
        <w:t>Unsolicite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rticle;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Externally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peer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reviewed.</w:t>
      </w:r>
    </w:p>
    <w:p w14:paraId="6C48CF8F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color w:val="000000"/>
        </w:rPr>
        <w:t>Peer-review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model: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</w:rPr>
        <w:t>Singl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blind</w:t>
      </w:r>
    </w:p>
    <w:p w14:paraId="404F7FA9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44E140A6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color w:val="000000"/>
        </w:rPr>
        <w:t>Peer-review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started: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</w:rPr>
        <w:t>December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28,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2022</w:t>
      </w:r>
    </w:p>
    <w:p w14:paraId="1079FA5F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color w:val="000000"/>
        </w:rPr>
        <w:t>First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decision: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</w:rPr>
        <w:t>March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15,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2023</w:t>
      </w:r>
    </w:p>
    <w:p w14:paraId="3286CEBA" w14:textId="70B7DEA8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color w:val="000000"/>
        </w:rPr>
        <w:lastRenderedPageBreak/>
        <w:t>Article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in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press: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B33340" w:rsidRPr="005806E0">
        <w:rPr>
          <w:rFonts w:ascii="Book Antiqua" w:eastAsia="Book Antiqua" w:hAnsi="Book Antiqua" w:cs="Book Antiqua"/>
        </w:rPr>
        <w:t>April 12, 2023</w:t>
      </w:r>
    </w:p>
    <w:p w14:paraId="78B58298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665FF6EE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color w:val="000000"/>
        </w:rPr>
        <w:t>Specialty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type: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</w:rPr>
        <w:t>Oncology</w:t>
      </w:r>
      <w:r w:rsidR="00D63E89">
        <w:rPr>
          <w:rFonts w:ascii="Book Antiqua" w:eastAsia="Book Antiqua" w:hAnsi="Book Antiqua" w:cs="Book Antiqua"/>
        </w:rPr>
        <w:t xml:space="preserve"> </w:t>
      </w:r>
    </w:p>
    <w:p w14:paraId="0A90F017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color w:val="000000"/>
        </w:rPr>
        <w:t>Country/Territory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of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origin: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</w:rPr>
        <w:t>Lebanon</w:t>
      </w:r>
    </w:p>
    <w:p w14:paraId="75575DD8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color w:val="000000"/>
        </w:rPr>
        <w:t>Peer-review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report’s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scientific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quality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33B83037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</w:rPr>
        <w:t>Grad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(Excellent):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0</w:t>
      </w:r>
    </w:p>
    <w:p w14:paraId="3C1E747D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</w:rPr>
        <w:t>Grad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B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(Very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good):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B</w:t>
      </w:r>
    </w:p>
    <w:p w14:paraId="7767B653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</w:rPr>
        <w:t>Grad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C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(Good):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0</w:t>
      </w:r>
    </w:p>
    <w:p w14:paraId="60CA82F7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</w:rPr>
        <w:t>Grad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(Fair):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D</w:t>
      </w:r>
    </w:p>
    <w:p w14:paraId="540F1E76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</w:rPr>
        <w:t>Grad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(Poor):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0</w:t>
      </w:r>
    </w:p>
    <w:p w14:paraId="631081D0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0B50E674" w14:textId="4C6F9BC6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  <w:sectPr w:rsidR="00A77B3E" w:rsidRPr="00F21082">
          <w:foot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F21082">
        <w:rPr>
          <w:rFonts w:ascii="Book Antiqua" w:eastAsia="Book Antiqua" w:hAnsi="Book Antiqua" w:cs="Book Antiqua"/>
          <w:b/>
          <w:color w:val="000000"/>
        </w:rPr>
        <w:t>P-Reviewer: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</w:rPr>
        <w:t>Chen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BH,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aiwan;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Selamoglu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Z,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urkey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S-Editor: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D12951" w:rsidRPr="00F21082">
        <w:rPr>
          <w:rFonts w:ascii="Book Antiqua" w:eastAsia="Book Antiqua" w:hAnsi="Book Antiqua" w:cs="Book Antiqua"/>
          <w:color w:val="000000"/>
        </w:rPr>
        <w:t>Liu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D12951" w:rsidRPr="00F21082">
        <w:rPr>
          <w:rFonts w:ascii="Book Antiqua" w:eastAsia="Book Antiqua" w:hAnsi="Book Antiqua" w:cs="Book Antiqua"/>
          <w:color w:val="000000"/>
        </w:rPr>
        <w:t>JH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L-Editor: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6A6458"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P-Editor: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B33340" w:rsidRPr="00B33340">
        <w:rPr>
          <w:rFonts w:ascii="Book Antiqua" w:eastAsia="Book Antiqua" w:hAnsi="Book Antiqua" w:cs="Book Antiqua" w:hint="eastAsia"/>
          <w:bCs/>
          <w:color w:val="000000"/>
          <w:lang w:eastAsia="zh-CN"/>
        </w:rPr>
        <w:t>Zhang</w:t>
      </w:r>
      <w:r w:rsidR="00B33340" w:rsidRPr="00B33340">
        <w:rPr>
          <w:rFonts w:ascii="Book Antiqua" w:eastAsia="Book Antiqua" w:hAnsi="Book Antiqua" w:cs="Book Antiqua"/>
          <w:bCs/>
          <w:color w:val="000000"/>
          <w:lang w:eastAsia="zh-CN"/>
        </w:rPr>
        <w:t xml:space="preserve"> </w:t>
      </w:r>
      <w:r w:rsidR="00B33340" w:rsidRPr="00B33340">
        <w:rPr>
          <w:rFonts w:ascii="Book Antiqua" w:eastAsia="Book Antiqua" w:hAnsi="Book Antiqua" w:cs="Book Antiqua" w:hint="eastAsia"/>
          <w:bCs/>
          <w:color w:val="000000"/>
          <w:lang w:eastAsia="zh-CN"/>
        </w:rPr>
        <w:t>XD</w:t>
      </w:r>
    </w:p>
    <w:p w14:paraId="39A5941B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color w:val="000000"/>
        </w:rPr>
        <w:lastRenderedPageBreak/>
        <w:t>Figure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Legends</w:t>
      </w:r>
    </w:p>
    <w:p w14:paraId="202FB0D8" w14:textId="734659FE" w:rsidR="004C14FC" w:rsidRPr="00F21082" w:rsidRDefault="008423AC" w:rsidP="00F21082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D0D0D"/>
        </w:rPr>
      </w:pPr>
      <w:r>
        <w:rPr>
          <w:rFonts w:ascii="Book Antiqua" w:eastAsia="Book Antiqua" w:hAnsi="Book Antiqua" w:cs="Book Antiqua"/>
          <w:b/>
          <w:bCs/>
          <w:noProof/>
          <w:color w:val="0D0D0D"/>
        </w:rPr>
        <w:drawing>
          <wp:inline distT="0" distB="0" distL="0" distR="0" wp14:anchorId="6CF7639A" wp14:editId="5394068D">
            <wp:extent cx="5943600" cy="1890395"/>
            <wp:effectExtent l="0" t="0" r="0" b="1905"/>
            <wp:docPr id="1192264009" name="图片 1" descr="图表, 条形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2264009" name="图片 1" descr="图表, 条形图&#10;&#10;描述已自动生成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9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00A8F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  <w:color w:val="0D0D0D"/>
        </w:rPr>
        <w:t>Figure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1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676A4B" w:rsidRPr="00F21082">
        <w:rPr>
          <w:rFonts w:ascii="Book Antiqua" w:eastAsia="Book Antiqua" w:hAnsi="Book Antiqua" w:cs="Book Antiqua"/>
          <w:b/>
          <w:bCs/>
          <w:color w:val="0D0D0D"/>
        </w:rPr>
        <w:t>2,2-diphenyl-1-picrylhydrazyl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free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radical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scavenging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activity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of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methanol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propolis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extrac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alone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or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in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combination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with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Thymoquinone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: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454D1A" w:rsidRPr="00F21082">
        <w:rPr>
          <w:rFonts w:ascii="Book Antiqua" w:eastAsia="Book Antiqua" w:hAnsi="Book Antiqua" w:cs="Book Antiqua"/>
          <w:color w:val="000000"/>
        </w:rPr>
        <w:t>2,2-diphenyl-1-picrylhydrazy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454D1A" w:rsidRPr="00F21082">
        <w:rPr>
          <w:rFonts w:ascii="Book Antiqua" w:eastAsia="Book Antiqua" w:hAnsi="Book Antiqua" w:cs="Book Antiqua"/>
          <w:color w:val="0D0D0D"/>
        </w:rPr>
        <w:t>(</w:t>
      </w:r>
      <w:r w:rsidRPr="00F21082">
        <w:rPr>
          <w:rFonts w:ascii="Book Antiqua" w:eastAsia="Book Antiqua" w:hAnsi="Book Antiqua" w:cs="Book Antiqua"/>
          <w:color w:val="0D0D0D"/>
        </w:rPr>
        <w:t>DPPH</w:t>
      </w:r>
      <w:r w:rsidR="00454D1A" w:rsidRPr="00F21082">
        <w:rPr>
          <w:rFonts w:ascii="Book Antiqua" w:eastAsia="Book Antiqua" w:hAnsi="Book Antiqua" w:cs="Book Antiqua"/>
          <w:color w:val="0D0D0D"/>
        </w:rPr>
        <w:t>)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fre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radica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scavenging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ctivity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ac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methano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ropoli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xtrac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from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Rashaya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(MPE-R)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from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kkar-Danniye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(MPE-D;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20-100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µg/mL)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lone;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B: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DPP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fre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radica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scavenging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ctivity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="00B22F7D" w:rsidRPr="00F21082">
        <w:rPr>
          <w:rFonts w:ascii="Book Antiqua" w:eastAsia="Book Antiqua" w:hAnsi="Book Antiqua" w:cs="Book Antiqua"/>
          <w:color w:val="0D0D0D"/>
        </w:rPr>
        <w:t>eac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B22F7D"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B22F7D" w:rsidRPr="00F21082">
        <w:rPr>
          <w:rFonts w:ascii="Book Antiqua" w:eastAsia="Book Antiqua" w:hAnsi="Book Antiqua" w:cs="Book Antiqua"/>
          <w:color w:val="0D0D0D"/>
        </w:rPr>
        <w:t>MPE-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B22F7D" w:rsidRPr="00F21082">
        <w:rPr>
          <w:rFonts w:ascii="Book Antiqua" w:eastAsia="Book Antiqua" w:hAnsi="Book Antiqua" w:cs="Book Antiqua"/>
          <w:color w:val="0D0D0D"/>
        </w:rPr>
        <w:t>an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B22F7D" w:rsidRPr="00F21082">
        <w:rPr>
          <w:rFonts w:ascii="Book Antiqua" w:eastAsia="Book Antiqua" w:hAnsi="Book Antiqua" w:cs="Book Antiqua"/>
          <w:color w:val="0D0D0D"/>
        </w:rPr>
        <w:t>MPE-</w:t>
      </w:r>
      <w:r w:rsidRPr="00F21082">
        <w:rPr>
          <w:rFonts w:ascii="Book Antiqua" w:eastAsia="Book Antiqua" w:hAnsi="Book Antiqua" w:cs="Book Antiqua"/>
          <w:color w:val="0D0D0D"/>
        </w:rPr>
        <w:t>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(10-50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µg/mL)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i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ombinatio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it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ymoquinon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(TQ;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12.5-100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µg/mL)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sample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er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mix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it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DPP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bsorbanc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mixtur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a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measur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fte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30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min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value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r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xpress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ercentag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DPP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ercentag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inh</w:t>
      </w:r>
      <w:r w:rsidR="00F25B0B" w:rsidRPr="00F21082">
        <w:rPr>
          <w:rFonts w:ascii="Book Antiqua" w:eastAsia="Book Antiqua" w:hAnsi="Book Antiqua" w:cs="Book Antiqua"/>
          <w:color w:val="0D0D0D"/>
        </w:rPr>
        <w:t>ibitio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F25B0B" w:rsidRPr="00F21082">
        <w:rPr>
          <w:rFonts w:ascii="Book Antiqua" w:eastAsia="Book Antiqua" w:hAnsi="Book Antiqua" w:cs="Book Antiqua"/>
          <w:color w:val="0D0D0D"/>
        </w:rPr>
        <w:t>relativ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F25B0B" w:rsidRPr="00F21082">
        <w:rPr>
          <w:rFonts w:ascii="Book Antiqua" w:eastAsia="Book Antiqua" w:hAnsi="Book Antiqua" w:cs="Book Antiqua"/>
          <w:color w:val="0D0D0D"/>
        </w:rPr>
        <w:t>to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F25B0B"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F25B0B" w:rsidRPr="00F21082">
        <w:rPr>
          <w:rFonts w:ascii="Book Antiqua" w:eastAsia="Book Antiqua" w:hAnsi="Book Antiqua" w:cs="Book Antiqua"/>
          <w:color w:val="0D0D0D"/>
        </w:rPr>
        <w:t>control</w:t>
      </w:r>
      <w:r w:rsidRPr="00F21082">
        <w:rPr>
          <w:rFonts w:ascii="Book Antiqua" w:eastAsia="Book Antiqua" w:hAnsi="Book Antiqua" w:cs="Book Antiqua"/>
          <w:color w:val="0D0D0D"/>
        </w:rPr>
        <w:t>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ac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valu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represent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mean</w:t>
      </w:r>
      <w:r w:rsidR="00D63E89">
        <w:rPr>
          <w:rFonts w:ascii="Book Antiqua" w:eastAsia="Book Antiqua" w:hAnsi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±</w:t>
      </w:r>
      <w:r w:rsidR="00D63E89">
        <w:rPr>
          <w:rFonts w:ascii="Book Antiqua" w:eastAsia="Book Antiqua" w:hAnsi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S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D0D0D"/>
        </w:rPr>
        <w:t>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=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2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xperiments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  <w:vertAlign w:val="superscript"/>
        </w:rPr>
        <w:t>a</w:t>
      </w:r>
      <w:r w:rsidRPr="00F21082">
        <w:rPr>
          <w:rFonts w:ascii="Book Antiqua" w:eastAsia="Book Antiqua" w:hAnsi="Book Antiqua" w:cs="Book Antiqua"/>
          <w:i/>
          <w:color w:val="0D0D0D"/>
        </w:rPr>
        <w:t>P</w:t>
      </w:r>
      <w:r w:rsidRPr="00F21082">
        <w:rPr>
          <w:rFonts w:eastAsia="Book Antiqua"/>
          <w:color w:val="0D0D0D"/>
        </w:rPr>
        <w:t> </w:t>
      </w:r>
      <w:r w:rsidRPr="00F21082">
        <w:rPr>
          <w:rFonts w:ascii="Book Antiqua" w:eastAsia="Book Antiqua" w:hAnsi="Book Antiqua" w:cs="Book Antiqua"/>
          <w:color w:val="0D0D0D"/>
        </w:rPr>
        <w:t>&lt;</w:t>
      </w:r>
      <w:r w:rsidRPr="00F21082">
        <w:rPr>
          <w:rFonts w:eastAsia="Book Antiqua"/>
          <w:color w:val="0D0D0D"/>
        </w:rPr>
        <w:t> </w:t>
      </w:r>
      <w:r w:rsidRPr="00F21082">
        <w:rPr>
          <w:rFonts w:ascii="Book Antiqua" w:eastAsia="Book Antiqua" w:hAnsi="Book Antiqua" w:cs="Book Antiqua"/>
          <w:color w:val="0D0D0D"/>
        </w:rPr>
        <w:t>0.05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  <w:vertAlign w:val="superscript"/>
        </w:rPr>
        <w:t>b</w:t>
      </w:r>
      <w:r w:rsidRPr="00F21082">
        <w:rPr>
          <w:rFonts w:ascii="Book Antiqua" w:eastAsia="Book Antiqua" w:hAnsi="Book Antiqua" w:cs="Book Antiqua"/>
          <w:i/>
          <w:color w:val="0D0D0D"/>
        </w:rPr>
        <w:t>P</w:t>
      </w:r>
      <w:r w:rsidRPr="00F21082">
        <w:rPr>
          <w:rFonts w:eastAsia="Book Antiqua"/>
          <w:color w:val="0D0D0D"/>
        </w:rPr>
        <w:t> </w:t>
      </w:r>
      <w:r w:rsidRPr="00F21082">
        <w:rPr>
          <w:rFonts w:ascii="Book Antiqua" w:eastAsia="Book Antiqua" w:hAnsi="Book Antiqua" w:cs="Book Antiqua"/>
          <w:color w:val="0D0D0D"/>
        </w:rPr>
        <w:t>&lt;</w:t>
      </w:r>
      <w:r w:rsidRPr="00F21082">
        <w:rPr>
          <w:rFonts w:eastAsia="Book Antiqua"/>
          <w:color w:val="0D0D0D"/>
        </w:rPr>
        <w:t> </w:t>
      </w:r>
      <w:r w:rsidRPr="00F21082">
        <w:rPr>
          <w:rFonts w:ascii="Book Antiqua" w:eastAsia="Book Antiqua" w:hAnsi="Book Antiqua" w:cs="Book Antiqua"/>
          <w:color w:val="0D0D0D"/>
        </w:rPr>
        <w:t>0.01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r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significantly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differen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from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ontro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using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wo-tail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Student'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D0D0D"/>
        </w:rPr>
        <w:t>t</w:t>
      </w:r>
      <w:r w:rsidRPr="00F21082">
        <w:rPr>
          <w:rFonts w:ascii="Book Antiqua" w:eastAsia="Book Antiqua" w:hAnsi="Book Antiqua" w:cs="Book Antiqua"/>
          <w:color w:val="0D0D0D"/>
        </w:rPr>
        <w:t>-test.</w:t>
      </w:r>
    </w:p>
    <w:p w14:paraId="76C203B6" w14:textId="65EF8578" w:rsidR="00AE33CE" w:rsidRPr="00F21082" w:rsidRDefault="008423AC" w:rsidP="00F21082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D0D0D"/>
        </w:rPr>
      </w:pPr>
      <w:r>
        <w:rPr>
          <w:rFonts w:ascii="Book Antiqua" w:eastAsia="Book Antiqua" w:hAnsi="Book Antiqua" w:cs="Book Antiqua"/>
          <w:b/>
          <w:bCs/>
          <w:noProof/>
          <w:color w:val="0D0D0D"/>
        </w:rPr>
        <w:drawing>
          <wp:inline distT="0" distB="0" distL="0" distR="0" wp14:anchorId="30E0398A" wp14:editId="2567B2E9">
            <wp:extent cx="2997200" cy="2044700"/>
            <wp:effectExtent l="0" t="0" r="0" b="0"/>
            <wp:docPr id="441398683" name="图片 2" descr="图表, 条形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1398683" name="图片 2" descr="图表, 条形图&#10;&#10;描述已自动生成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7200" cy="204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54F50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  <w:color w:val="0D0D0D"/>
        </w:rPr>
        <w:t>Figure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2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color w:val="0D0D0D"/>
        </w:rPr>
        <w:t>In</w:t>
      </w:r>
      <w:r w:rsidR="00D63E89">
        <w:rPr>
          <w:rFonts w:ascii="Book Antiqua" w:eastAsia="Book Antiqua" w:hAnsi="Book Antiqua" w:cs="Book Antiqua"/>
          <w:b/>
          <w:bCs/>
          <w:i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color w:val="0D0D0D"/>
        </w:rPr>
        <w:t>vit</w:t>
      </w:r>
      <w:r w:rsidR="002D0F1A" w:rsidRPr="00F21082">
        <w:rPr>
          <w:rFonts w:ascii="Book Antiqua" w:eastAsia="Book Antiqua" w:hAnsi="Book Antiqua" w:cs="Book Antiqua"/>
          <w:b/>
          <w:bCs/>
          <w:i/>
          <w:color w:val="0D0D0D"/>
        </w:rPr>
        <w:t>ro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="002D0F1A" w:rsidRPr="00F21082">
        <w:rPr>
          <w:rFonts w:ascii="Book Antiqua" w:eastAsia="Book Antiqua" w:hAnsi="Book Antiqua" w:cs="Book Antiqua"/>
          <w:b/>
          <w:bCs/>
          <w:color w:val="0D0D0D"/>
        </w:rPr>
        <w:t>antihemolytic/cytoprotective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activity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of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each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of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Thymoquinone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and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methanol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propolis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extract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from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Rashaya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and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Akkar-Danniye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against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H</w:t>
      </w:r>
      <w:r w:rsidRPr="00F21082">
        <w:rPr>
          <w:rFonts w:ascii="Book Antiqua" w:eastAsia="Book Antiqua" w:hAnsi="Book Antiqua" w:cs="Book Antiqua"/>
          <w:b/>
          <w:bCs/>
          <w:color w:val="0D0D0D"/>
          <w:vertAlign w:val="subscript"/>
        </w:rPr>
        <w:t>2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O</w:t>
      </w:r>
      <w:r w:rsidRPr="00F21082">
        <w:rPr>
          <w:rFonts w:ascii="Book Antiqua" w:eastAsia="Book Antiqua" w:hAnsi="Book Antiqua" w:cs="Book Antiqua"/>
          <w:b/>
          <w:bCs/>
          <w:color w:val="0D0D0D"/>
          <w:vertAlign w:val="subscript"/>
        </w:rPr>
        <w:t>2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-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induced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oxidative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hemolysis.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Huma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r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bloo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ell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suspensio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a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reincubat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it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methano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rop</w:t>
      </w:r>
      <w:r w:rsidR="00CF28CA" w:rsidRPr="00F21082">
        <w:rPr>
          <w:rFonts w:ascii="Book Antiqua" w:eastAsia="Book Antiqua" w:hAnsi="Book Antiqua" w:cs="Book Antiqua"/>
          <w:color w:val="0D0D0D"/>
        </w:rPr>
        <w:t>oli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CF28CA" w:rsidRPr="00F21082">
        <w:rPr>
          <w:rFonts w:ascii="Book Antiqua" w:eastAsia="Book Antiqua" w:hAnsi="Book Antiqua" w:cs="Book Antiqua"/>
          <w:color w:val="0D0D0D"/>
        </w:rPr>
        <w:t>extrac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CF28CA" w:rsidRPr="00F21082">
        <w:rPr>
          <w:rFonts w:ascii="Book Antiqua" w:eastAsia="Book Antiqua" w:hAnsi="Book Antiqua" w:cs="Book Antiqua"/>
          <w:color w:val="0D0D0D"/>
        </w:rPr>
        <w:t>from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CF28CA" w:rsidRPr="00F21082">
        <w:rPr>
          <w:rFonts w:ascii="Book Antiqua" w:eastAsia="Book Antiqua" w:hAnsi="Book Antiqua" w:cs="Book Antiqua"/>
          <w:color w:val="0D0D0D"/>
        </w:rPr>
        <w:t>Rashaya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CF28CA" w:rsidRPr="00F21082">
        <w:rPr>
          <w:rFonts w:ascii="Book Antiqua" w:eastAsia="Book Antiqua" w:hAnsi="Book Antiqua" w:cs="Book Antiqua"/>
          <w:color w:val="0D0D0D"/>
        </w:rPr>
        <w:t>(MPE-</w:t>
      </w:r>
      <w:r w:rsidRPr="00F21082">
        <w:rPr>
          <w:rFonts w:ascii="Book Antiqua" w:eastAsia="Book Antiqua" w:hAnsi="Book Antiqua" w:cs="Book Antiqua"/>
          <w:color w:val="0D0D0D"/>
        </w:rPr>
        <w:t>R),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methano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ropoli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xtrac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from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kkar-</w:t>
      </w:r>
      <w:r w:rsidRPr="00F21082">
        <w:rPr>
          <w:rFonts w:ascii="Book Antiqua" w:eastAsia="Book Antiqua" w:hAnsi="Book Antiqua" w:cs="Book Antiqua"/>
          <w:color w:val="0D0D0D"/>
        </w:rPr>
        <w:lastRenderedPageBreak/>
        <w:t>Danniye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(MPE-D),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AE33CE" w:rsidRPr="00F21082">
        <w:rPr>
          <w:rFonts w:ascii="Book Antiqua" w:eastAsia="Book Antiqua" w:hAnsi="Book Antiqua" w:cs="Book Antiqua"/>
          <w:color w:val="0D0D0D"/>
        </w:rPr>
        <w:t>Thymoquinon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AE33CE" w:rsidRPr="00F21082">
        <w:rPr>
          <w:rFonts w:ascii="Book Antiqua" w:eastAsia="Book Antiqua" w:hAnsi="Book Antiqua" w:cs="Book Antiqua"/>
          <w:color w:val="0D0D0D"/>
        </w:rPr>
        <w:t>(TQ;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AE33CE" w:rsidRPr="00F21082">
        <w:rPr>
          <w:rFonts w:ascii="Book Antiqua" w:eastAsia="Book Antiqua" w:hAnsi="Book Antiqua" w:cs="Book Antiqua"/>
          <w:color w:val="0D0D0D"/>
        </w:rPr>
        <w:t>10-100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AE33CE" w:rsidRPr="00F21082">
        <w:rPr>
          <w:rFonts w:ascii="Book Antiqua" w:eastAsia="Book Antiqua" w:hAnsi="Book Antiqua" w:cs="Book Antiqua"/>
          <w:color w:val="0D0D0D"/>
        </w:rPr>
        <w:t>µg/mL)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fo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5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min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el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suspensio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a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incubat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it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10%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H</w:t>
      </w:r>
      <w:r w:rsidRPr="00F21082">
        <w:rPr>
          <w:rFonts w:ascii="Book Antiqua" w:eastAsia="Book Antiqua" w:hAnsi="Book Antiqua" w:cs="Book Antiqua"/>
          <w:color w:val="0D0D0D"/>
          <w:vertAlign w:val="subscript"/>
        </w:rPr>
        <w:t>2</w:t>
      </w:r>
      <w:r w:rsidRPr="00F21082">
        <w:rPr>
          <w:rFonts w:ascii="Book Antiqua" w:eastAsia="Book Antiqua" w:hAnsi="Book Antiqua" w:cs="Book Antiqua"/>
          <w:color w:val="0D0D0D"/>
        </w:rPr>
        <w:t>O</w:t>
      </w:r>
      <w:r w:rsidRPr="00F21082">
        <w:rPr>
          <w:rFonts w:ascii="Book Antiqua" w:eastAsia="Book Antiqua" w:hAnsi="Book Antiqua" w:cs="Book Antiqua"/>
          <w:color w:val="0D0D0D"/>
          <w:vertAlign w:val="subscript"/>
        </w:rPr>
        <w:t>2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AE33CE" w:rsidRPr="00F21082">
        <w:rPr>
          <w:rFonts w:ascii="Book Antiqua" w:eastAsia="Book Antiqua" w:hAnsi="Book Antiqua" w:cs="Book Antiqua"/>
          <w:color w:val="0D0D0D"/>
        </w:rPr>
        <w:t>fo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AE33CE" w:rsidRPr="00F21082">
        <w:rPr>
          <w:rFonts w:ascii="Book Antiqua" w:eastAsia="Book Antiqua" w:hAnsi="Book Antiqua" w:cs="Book Antiqua"/>
          <w:color w:val="0D0D0D"/>
        </w:rPr>
        <w:t>90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AE33CE" w:rsidRPr="00F21082">
        <w:rPr>
          <w:rFonts w:ascii="Book Antiqua" w:eastAsia="Book Antiqua" w:hAnsi="Book Antiqua" w:cs="Book Antiqua"/>
          <w:color w:val="0D0D0D"/>
        </w:rPr>
        <w:t>mi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AE33CE" w:rsidRPr="00F21082">
        <w:rPr>
          <w:rFonts w:ascii="Book Antiqua" w:eastAsia="Book Antiqua" w:hAnsi="Book Antiqua" w:cs="Book Antiqua"/>
          <w:color w:val="0D0D0D"/>
        </w:rPr>
        <w:t>a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AE33CE" w:rsidRPr="00F21082">
        <w:rPr>
          <w:rFonts w:ascii="Book Antiqua" w:eastAsia="Book Antiqua" w:hAnsi="Book Antiqua" w:cs="Book Antiqua"/>
          <w:color w:val="0D0D0D"/>
        </w:rPr>
        <w:t>37</w:t>
      </w:r>
      <w:r w:rsidRPr="00F21082">
        <w:rPr>
          <w:rFonts w:ascii="Book Antiqua" w:eastAsia="Book Antiqua" w:hAnsi="Book Antiqua" w:cs="Book Antiqua"/>
          <w:color w:val="0D0D0D"/>
        </w:rPr>
        <w:t>°C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sample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er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entrifuged,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bsorbanc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supernatan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a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measured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value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r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xpress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ercentag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decreas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i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hemolysi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it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respec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o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ositiv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ontro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(10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%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H</w:t>
      </w:r>
      <w:r w:rsidRPr="00F21082">
        <w:rPr>
          <w:rFonts w:ascii="Book Antiqua" w:eastAsia="Book Antiqua" w:hAnsi="Book Antiqua" w:cs="Book Antiqua"/>
          <w:color w:val="0D0D0D"/>
          <w:vertAlign w:val="subscript"/>
        </w:rPr>
        <w:t>2</w:t>
      </w:r>
      <w:r w:rsidRPr="00F21082">
        <w:rPr>
          <w:rFonts w:ascii="Book Antiqua" w:eastAsia="Book Antiqua" w:hAnsi="Book Antiqua" w:cs="Book Antiqua"/>
          <w:color w:val="0D0D0D"/>
        </w:rPr>
        <w:t>O</w:t>
      </w:r>
      <w:r w:rsidRPr="00F21082">
        <w:rPr>
          <w:rFonts w:ascii="Book Antiqua" w:eastAsia="Book Antiqua" w:hAnsi="Book Antiqua" w:cs="Book Antiqua"/>
          <w:color w:val="0D0D0D"/>
          <w:vertAlign w:val="subscript"/>
        </w:rPr>
        <w:t>2</w:t>
      </w:r>
      <w:r w:rsidRPr="00F21082">
        <w:rPr>
          <w:rFonts w:ascii="Book Antiqua" w:eastAsia="Book Antiqua" w:hAnsi="Book Antiqua" w:cs="Book Antiqua"/>
          <w:color w:val="0D0D0D"/>
        </w:rPr>
        <w:t>)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ac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valu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i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btain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from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D0D0D"/>
        </w:rPr>
        <w:t>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=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1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xperimen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erform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i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monoplicate.</w:t>
      </w:r>
    </w:p>
    <w:p w14:paraId="28905CA6" w14:textId="5D907EAD" w:rsidR="007328C4" w:rsidRDefault="005C1479" w:rsidP="00F21082">
      <w:pPr>
        <w:spacing w:line="360" w:lineRule="auto"/>
        <w:jc w:val="both"/>
        <w:rPr>
          <w:rFonts w:ascii="Book Antiqua" w:eastAsia="Book Antiqua" w:hAnsi="Book Antiqua" w:cs="Book Antiqua"/>
          <w:b/>
          <w:bCs/>
        </w:rPr>
      </w:pPr>
      <w:r w:rsidRPr="00F21082">
        <w:rPr>
          <w:rFonts w:ascii="Book Antiqua" w:eastAsia="Book Antiqua" w:hAnsi="Book Antiqua" w:cs="Book Antiqua"/>
          <w:b/>
          <w:bCs/>
        </w:rPr>
        <w:br w:type="page"/>
      </w:r>
      <w:r w:rsidR="008423AC">
        <w:rPr>
          <w:rFonts w:ascii="Book Antiqua" w:eastAsia="Book Antiqua" w:hAnsi="Book Antiqua" w:cs="Book Antiqua"/>
          <w:b/>
          <w:bCs/>
          <w:noProof/>
        </w:rPr>
        <w:lastRenderedPageBreak/>
        <w:drawing>
          <wp:inline distT="0" distB="0" distL="0" distR="0" wp14:anchorId="0B58AE1C" wp14:editId="57700437">
            <wp:extent cx="5943600" cy="1915160"/>
            <wp:effectExtent l="0" t="0" r="0" b="2540"/>
            <wp:docPr id="1828757816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757816" name="图片 182875781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1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9A66A" w14:textId="77777777" w:rsidR="00A72064" w:rsidRDefault="00A72064" w:rsidP="00F21082">
      <w:pPr>
        <w:spacing w:line="360" w:lineRule="auto"/>
        <w:jc w:val="both"/>
        <w:rPr>
          <w:rFonts w:ascii="Book Antiqua" w:eastAsia="Book Antiqua" w:hAnsi="Book Antiqua" w:cs="Book Antiqua"/>
          <w:b/>
          <w:bCs/>
        </w:rPr>
      </w:pPr>
    </w:p>
    <w:p w14:paraId="453F02B4" w14:textId="7F5E8A51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</w:rPr>
        <w:t>Figure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</w:rPr>
        <w:t>3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</w:rPr>
        <w:t>In</w:t>
      </w:r>
      <w:r w:rsidR="00D63E89">
        <w:rPr>
          <w:rFonts w:ascii="Book Antiqua" w:eastAsia="Book Antiqua" w:hAnsi="Book Antiqua" w:cs="Book Antiqua"/>
          <w:b/>
          <w:bCs/>
          <w:i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</w:rPr>
        <w:t>vitro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</w:rPr>
        <w:t>hemolytic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</w:rPr>
        <w:t>activity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</w:rPr>
        <w:t>of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</w:rPr>
        <w:t>each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</w:rPr>
        <w:t>of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methanol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propolis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extract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from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Rashaya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and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  <w:shd w:val="clear" w:color="auto" w:fill="FFFFFF"/>
        </w:rPr>
        <w:t>Akkar-Danniye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</w:rPr>
        <w:t>alone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</w:rPr>
        <w:t>or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</w:rPr>
        <w:t>in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</w:rPr>
        <w:t>combination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</w:rPr>
        <w:t>with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</w:rPr>
        <w:t>Thymoquinone.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</w:rPr>
        <w:t>A:</w:t>
      </w:r>
      <w:r w:rsidR="00D63E89">
        <w:rPr>
          <w:rFonts w:ascii="Book Antiqua" w:eastAsia="Book Antiqua" w:hAnsi="Book Antiqua" w:cs="Book Antiqua"/>
        </w:rPr>
        <w:t xml:space="preserve"> </w:t>
      </w:r>
      <w:r w:rsidR="00904CC8" w:rsidRPr="00F21082">
        <w:rPr>
          <w:rFonts w:ascii="Book Antiqua" w:eastAsia="Book Antiqua" w:hAnsi="Book Antiqua" w:cs="Book Antiqua"/>
        </w:rPr>
        <w:t>Hemolytic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ctivity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of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each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of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methanol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prop</w:t>
      </w:r>
      <w:r w:rsidR="00904CC8" w:rsidRPr="00F21082">
        <w:rPr>
          <w:rFonts w:ascii="Book Antiqua" w:eastAsia="Book Antiqua" w:hAnsi="Book Antiqua" w:cs="Book Antiqua"/>
        </w:rPr>
        <w:t>olis</w:t>
      </w:r>
      <w:r w:rsidR="00D63E89">
        <w:rPr>
          <w:rFonts w:ascii="Book Antiqua" w:eastAsia="Book Antiqua" w:hAnsi="Book Antiqua" w:cs="Book Antiqua"/>
        </w:rPr>
        <w:t xml:space="preserve"> </w:t>
      </w:r>
      <w:r w:rsidR="00904CC8" w:rsidRPr="00F21082">
        <w:rPr>
          <w:rFonts w:ascii="Book Antiqua" w:eastAsia="Book Antiqua" w:hAnsi="Book Antiqua" w:cs="Book Antiqua"/>
        </w:rPr>
        <w:t>extract</w:t>
      </w:r>
      <w:r w:rsidR="00D63E89">
        <w:rPr>
          <w:rFonts w:ascii="Book Antiqua" w:eastAsia="Book Antiqua" w:hAnsi="Book Antiqua" w:cs="Book Antiqua"/>
        </w:rPr>
        <w:t xml:space="preserve"> </w:t>
      </w:r>
      <w:r w:rsidR="00904CC8" w:rsidRPr="00F21082">
        <w:rPr>
          <w:rFonts w:ascii="Book Antiqua" w:eastAsia="Book Antiqua" w:hAnsi="Book Antiqua" w:cs="Book Antiqua"/>
        </w:rPr>
        <w:t>from</w:t>
      </w:r>
      <w:r w:rsidR="00D63E89">
        <w:rPr>
          <w:rFonts w:ascii="Book Antiqua" w:eastAsia="Book Antiqua" w:hAnsi="Book Antiqua" w:cs="Book Antiqua"/>
        </w:rPr>
        <w:t xml:space="preserve"> </w:t>
      </w:r>
      <w:r w:rsidR="00904CC8" w:rsidRPr="00F21082">
        <w:rPr>
          <w:rFonts w:ascii="Book Antiqua" w:eastAsia="Book Antiqua" w:hAnsi="Book Antiqua" w:cs="Book Antiqua"/>
        </w:rPr>
        <w:t>Rashaya</w:t>
      </w:r>
      <w:r w:rsidR="00D63E89">
        <w:rPr>
          <w:rFonts w:ascii="Book Antiqua" w:eastAsia="Book Antiqua" w:hAnsi="Book Antiqua" w:cs="Book Antiqua"/>
        </w:rPr>
        <w:t xml:space="preserve"> </w:t>
      </w:r>
      <w:r w:rsidR="00904CC8" w:rsidRPr="00F21082">
        <w:rPr>
          <w:rFonts w:ascii="Book Antiqua" w:eastAsia="Book Antiqua" w:hAnsi="Book Antiqua" w:cs="Book Antiqua"/>
        </w:rPr>
        <w:t>(MPE-</w:t>
      </w:r>
      <w:r w:rsidRPr="00F21082">
        <w:rPr>
          <w:rFonts w:ascii="Book Antiqua" w:eastAsia="Book Antiqua" w:hAnsi="Book Antiqua" w:cs="Book Antiqua"/>
        </w:rPr>
        <w:t>R)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n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methanol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propoli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extract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from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kkar-Danniyeh</w:t>
      </w:r>
      <w:r w:rsidR="00D63E89">
        <w:rPr>
          <w:rFonts w:ascii="Book Antiqua" w:eastAsia="Book Antiqua" w:hAnsi="Book Antiqua" w:cs="Book Antiqua"/>
        </w:rPr>
        <w:t xml:space="preserve"> </w:t>
      </w:r>
      <w:r w:rsidR="00904CC8" w:rsidRPr="00F21082">
        <w:rPr>
          <w:rFonts w:ascii="Book Antiqua" w:eastAsia="Book Antiqua" w:hAnsi="Book Antiqua" w:cs="Book Antiqua"/>
        </w:rPr>
        <w:t>(MPE-D;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10-200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µg/mL)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n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</w:t>
      </w:r>
      <w:r w:rsidR="00904CC8" w:rsidRPr="00F21082">
        <w:rPr>
          <w:rFonts w:ascii="Book Antiqua" w:eastAsia="Book Antiqua" w:hAnsi="Book Antiqua" w:cs="Book Antiqua"/>
        </w:rPr>
        <w:t>hymoquinone</w:t>
      </w:r>
      <w:r w:rsidR="00D63E89">
        <w:rPr>
          <w:rFonts w:ascii="Book Antiqua" w:eastAsia="Book Antiqua" w:hAnsi="Book Antiqua" w:cs="Book Antiqua"/>
        </w:rPr>
        <w:t xml:space="preserve"> </w:t>
      </w:r>
      <w:r w:rsidR="00904CC8" w:rsidRPr="00F21082">
        <w:rPr>
          <w:rFonts w:ascii="Book Antiqua" w:eastAsia="Book Antiqua" w:hAnsi="Book Antiqua" w:cs="Book Antiqua"/>
        </w:rPr>
        <w:t>(TQ;</w:t>
      </w:r>
      <w:r w:rsidR="00D63E89">
        <w:rPr>
          <w:rFonts w:ascii="Book Antiqua" w:eastAsia="Book Antiqua" w:hAnsi="Book Antiqua" w:cs="Book Antiqua"/>
        </w:rPr>
        <w:t xml:space="preserve"> </w:t>
      </w:r>
      <w:r w:rsidR="00904CC8" w:rsidRPr="00F21082">
        <w:rPr>
          <w:rFonts w:ascii="Book Antiqua" w:eastAsia="Book Antiqua" w:hAnsi="Book Antiqua" w:cs="Book Antiqua"/>
        </w:rPr>
        <w:t>20-100</w:t>
      </w:r>
      <w:r w:rsidR="00D63E89">
        <w:rPr>
          <w:rFonts w:ascii="Book Antiqua" w:eastAsia="Book Antiqua" w:hAnsi="Book Antiqua" w:cs="Book Antiqua"/>
        </w:rPr>
        <w:t xml:space="preserve"> </w:t>
      </w:r>
      <w:r w:rsidR="00904CC8" w:rsidRPr="00F21082">
        <w:rPr>
          <w:rFonts w:ascii="Book Antiqua" w:eastAsia="Book Antiqua" w:hAnsi="Book Antiqua" w:cs="Book Antiqua"/>
        </w:rPr>
        <w:t>µg/mL);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B: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hemolytic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ctivity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of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h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combination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of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MPE-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R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or-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(5-100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µg/mL)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n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Q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(10-50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µg/mL).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Washe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fresh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human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bloo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wa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incubate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with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h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natural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product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for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90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min.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h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sample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wer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hen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centrifuged,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n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h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bsorbanc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of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h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supernatant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wa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measured.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h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value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r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expresse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percentage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of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re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bloo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cell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hemolysi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with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respect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o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h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positiv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control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(SD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1%).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Each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valu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represent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h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mean</w:t>
      </w:r>
      <w:r w:rsidRPr="00F21082">
        <w:rPr>
          <w:rFonts w:eastAsia="Book Antiqua"/>
        </w:rPr>
        <w:t> </w:t>
      </w:r>
      <w:r w:rsidRPr="00F21082">
        <w:rPr>
          <w:rFonts w:ascii="Book Antiqua" w:eastAsia="Book Antiqua" w:hAnsi="Book Antiqua" w:cs="Book Antiqua"/>
        </w:rPr>
        <w:t>±</w:t>
      </w:r>
      <w:r w:rsidRPr="00F21082">
        <w:rPr>
          <w:rFonts w:eastAsia="Book Antiqua"/>
        </w:rPr>
        <w:t> </w:t>
      </w:r>
      <w:r w:rsidRPr="00F21082">
        <w:rPr>
          <w:rFonts w:ascii="Book Antiqua" w:eastAsia="Book Antiqua" w:hAnsi="Book Antiqua" w:cs="Book Antiqua"/>
        </w:rPr>
        <w:t>S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of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  <w:bCs/>
          <w:i/>
        </w:rPr>
        <w:t>n</w:t>
      </w:r>
      <w:r w:rsidR="00D63E89">
        <w:rPr>
          <w:rFonts w:ascii="Book Antiqua" w:eastAsia="Book Antiqua" w:hAnsi="Book Antiqua" w:cs="Book Antiqua"/>
          <w:bCs/>
          <w:i/>
        </w:rPr>
        <w:t xml:space="preserve"> </w:t>
      </w:r>
      <w:r w:rsidRPr="00F21082">
        <w:rPr>
          <w:rFonts w:ascii="Book Antiqua" w:eastAsia="Book Antiqua" w:hAnsi="Book Antiqua" w:cs="Book Antiqua"/>
          <w:bCs/>
        </w:rPr>
        <w:t>=</w:t>
      </w:r>
      <w:r w:rsidR="00D63E89">
        <w:rPr>
          <w:rFonts w:ascii="Book Antiqua" w:eastAsia="Book Antiqua" w:hAnsi="Book Antiqua" w:cs="Book Antiqua"/>
          <w:bCs/>
        </w:rPr>
        <w:t xml:space="preserve"> </w:t>
      </w:r>
      <w:r w:rsidRPr="00F21082">
        <w:rPr>
          <w:rFonts w:ascii="Book Antiqua" w:eastAsia="Book Antiqua" w:hAnsi="Book Antiqua" w:cs="Book Antiqua"/>
          <w:bCs/>
        </w:rPr>
        <w:t>3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experiment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for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MPE-R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n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MPE-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singl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reatment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n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  <w:bCs/>
          <w:i/>
        </w:rPr>
        <w:t>n</w:t>
      </w:r>
      <w:r w:rsidR="00D63E89">
        <w:rPr>
          <w:rFonts w:ascii="Book Antiqua" w:eastAsia="Book Antiqua" w:hAnsi="Book Antiqua" w:cs="Book Antiqua"/>
          <w:bCs/>
        </w:rPr>
        <w:t xml:space="preserve"> </w:t>
      </w:r>
      <w:r w:rsidRPr="00F21082">
        <w:rPr>
          <w:rFonts w:ascii="Book Antiqua" w:eastAsia="Book Antiqua" w:hAnsi="Book Antiqua" w:cs="Book Antiqua"/>
          <w:bCs/>
        </w:rPr>
        <w:t>=</w:t>
      </w:r>
      <w:r w:rsidR="00D63E89">
        <w:rPr>
          <w:rFonts w:ascii="Book Antiqua" w:eastAsia="Book Antiqua" w:hAnsi="Book Antiqua" w:cs="Book Antiqua"/>
          <w:bCs/>
        </w:rPr>
        <w:t xml:space="preserve"> </w:t>
      </w:r>
      <w:r w:rsidRPr="00F21082">
        <w:rPr>
          <w:rFonts w:ascii="Book Antiqua" w:eastAsia="Book Antiqua" w:hAnsi="Book Antiqua" w:cs="Book Antiqua"/>
          <w:bCs/>
        </w:rPr>
        <w:t>1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for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Q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singl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reatment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n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combination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reatments.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  <w:vertAlign w:val="superscript"/>
        </w:rPr>
        <w:t>c</w:t>
      </w:r>
      <w:r w:rsidRPr="00F21082">
        <w:rPr>
          <w:rFonts w:ascii="Book Antiqua" w:eastAsia="Book Antiqua" w:hAnsi="Book Antiqua" w:cs="Book Antiqua"/>
          <w:i/>
        </w:rPr>
        <w:t>P</w:t>
      </w:r>
      <w:r w:rsidR="00D63E89">
        <w:rPr>
          <w:rFonts w:ascii="Book Antiqua" w:eastAsia="Book Antiqua" w:hAnsi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&lt;</w:t>
      </w:r>
      <w:r w:rsidR="00D63E89">
        <w:rPr>
          <w:rFonts w:ascii="Book Antiqua" w:eastAsia="Book Antiqua" w:hAnsi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0.0001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i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significantly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different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from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positiv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control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using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wo-taile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Student'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</w:rPr>
        <w:t>t</w:t>
      </w:r>
      <w:r w:rsidRPr="00F21082">
        <w:rPr>
          <w:rFonts w:ascii="Book Antiqua" w:eastAsia="Book Antiqua" w:hAnsi="Book Antiqua" w:cs="Book Antiqua"/>
        </w:rPr>
        <w:t>-test.</w:t>
      </w:r>
    </w:p>
    <w:p w14:paraId="1D578849" w14:textId="6FEEC46F" w:rsidR="00895DF5" w:rsidRDefault="008423AC" w:rsidP="00F21082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D0D0D"/>
        </w:rPr>
      </w:pPr>
      <w:r>
        <w:rPr>
          <w:rFonts w:ascii="Book Antiqua" w:eastAsia="Book Antiqua" w:hAnsi="Book Antiqua" w:cs="Book Antiqua"/>
          <w:b/>
          <w:bCs/>
          <w:noProof/>
          <w:color w:val="0D0D0D"/>
        </w:rPr>
        <w:lastRenderedPageBreak/>
        <w:drawing>
          <wp:inline distT="0" distB="0" distL="0" distR="0" wp14:anchorId="35F2CF2F" wp14:editId="15FFA208">
            <wp:extent cx="5943600" cy="3101340"/>
            <wp:effectExtent l="0" t="0" r="0" b="0"/>
            <wp:docPr id="1658218171" name="图片 4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218171" name="图片 4" descr="图示&#10;&#10;描述已自动生成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712EA" w14:textId="4A36B743" w:rsidR="00A72064" w:rsidRPr="00F21082" w:rsidRDefault="00A72064" w:rsidP="00F21082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D0D0D"/>
        </w:rPr>
      </w:pPr>
    </w:p>
    <w:p w14:paraId="42142AA4" w14:textId="7BC20535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  <w:color w:val="0D0D0D"/>
        </w:rPr>
        <w:t>Figure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4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Anticancer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activity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of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Thymoquinone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and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methanol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propolis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extract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from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Rashaya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and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  <w:shd w:val="clear" w:color="auto" w:fill="FFFFFF"/>
        </w:rPr>
        <w:t>Akkar-Danniye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against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MDA-MB-231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human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breast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cancer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cells.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: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ell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er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reat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it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ac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methano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rop</w:t>
      </w:r>
      <w:r w:rsidR="00483C13" w:rsidRPr="00F21082">
        <w:rPr>
          <w:rFonts w:ascii="Book Antiqua" w:eastAsia="Book Antiqua" w:hAnsi="Book Antiqua" w:cs="Book Antiqua"/>
          <w:color w:val="0D0D0D"/>
        </w:rPr>
        <w:t>oli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483C13" w:rsidRPr="00F21082">
        <w:rPr>
          <w:rFonts w:ascii="Book Antiqua" w:eastAsia="Book Antiqua" w:hAnsi="Book Antiqua" w:cs="Book Antiqua"/>
          <w:color w:val="0D0D0D"/>
        </w:rPr>
        <w:t>extrac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483C13" w:rsidRPr="00F21082">
        <w:rPr>
          <w:rFonts w:ascii="Book Antiqua" w:eastAsia="Book Antiqua" w:hAnsi="Book Antiqua" w:cs="Book Antiqua"/>
          <w:color w:val="0D0D0D"/>
        </w:rPr>
        <w:t>from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483C13" w:rsidRPr="00F21082">
        <w:rPr>
          <w:rFonts w:ascii="Book Antiqua" w:eastAsia="Book Antiqua" w:hAnsi="Book Antiqua" w:cs="Book Antiqua"/>
          <w:color w:val="0D0D0D"/>
        </w:rPr>
        <w:t>Rashaya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483C13" w:rsidRPr="00F21082">
        <w:rPr>
          <w:rFonts w:ascii="Book Antiqua" w:eastAsia="Book Antiqua" w:hAnsi="Book Antiqua" w:cs="Book Antiqua"/>
          <w:color w:val="0D0D0D"/>
        </w:rPr>
        <w:t>(MPE-</w:t>
      </w:r>
      <w:r w:rsidRPr="00F21082">
        <w:rPr>
          <w:rFonts w:ascii="Book Antiqua" w:eastAsia="Book Antiqua" w:hAnsi="Book Antiqua" w:cs="Book Antiqua"/>
          <w:color w:val="0D0D0D"/>
        </w:rPr>
        <w:t>R),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methano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ropoli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xtrac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from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  <w:shd w:val="clear" w:color="auto" w:fill="FFFFFF"/>
        </w:rPr>
        <w:t>Akkar-Danniye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(MPE-D)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ymoquinon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(TQ;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0-15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µg/mL)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lon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fo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24,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48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72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h;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B: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ell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er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reat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it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ombinatio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ac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MPE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(0-7.5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µg/mL)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it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Q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(0-7.5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µ</w:t>
      </w:r>
      <w:r w:rsidR="000F11B4" w:rsidRPr="00F21082">
        <w:rPr>
          <w:rFonts w:ascii="Book Antiqua" w:eastAsia="Book Antiqua" w:hAnsi="Book Antiqua" w:cs="Book Antiqua"/>
          <w:color w:val="0D0D0D"/>
        </w:rPr>
        <w:t>g/mL)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0F11B4" w:rsidRPr="00F21082">
        <w:rPr>
          <w:rFonts w:ascii="Book Antiqua" w:eastAsia="Book Antiqua" w:hAnsi="Book Antiqua" w:cs="Book Antiqua"/>
          <w:color w:val="0D0D0D"/>
        </w:rPr>
        <w:t>fo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0F11B4"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0F11B4" w:rsidRPr="00F21082">
        <w:rPr>
          <w:rFonts w:ascii="Book Antiqua" w:eastAsia="Book Antiqua" w:hAnsi="Book Antiqua" w:cs="Book Antiqua"/>
          <w:color w:val="0D0D0D"/>
        </w:rPr>
        <w:t>sam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0F11B4" w:rsidRPr="00F21082">
        <w:rPr>
          <w:rFonts w:ascii="Book Antiqua" w:eastAsia="Book Antiqua" w:hAnsi="Book Antiqua" w:cs="Book Antiqua"/>
          <w:color w:val="0D0D0D"/>
        </w:rPr>
        <w:t>tim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0F11B4" w:rsidRPr="00F21082">
        <w:rPr>
          <w:rFonts w:ascii="Book Antiqua" w:eastAsia="Book Antiqua" w:hAnsi="Book Antiqua" w:cs="Book Antiqua"/>
          <w:color w:val="0D0D0D"/>
        </w:rPr>
        <w:t>point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el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viability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a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determin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using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2127A1">
        <w:rPr>
          <w:rFonts w:ascii="Book Antiqua" w:eastAsia="Book Antiqua" w:hAnsi="Book Antiqua" w:cs="Book Antiqua"/>
          <w:color w:val="000000"/>
        </w:rPr>
        <w:t>MT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ssay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value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r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xpress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ercentag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viabl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ell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relativ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o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untreat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ontrol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ac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valu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represent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mean</w:t>
      </w:r>
      <w:r w:rsidR="00D63E89">
        <w:rPr>
          <w:rFonts w:ascii="Book Antiqua" w:eastAsia="Book Antiqua" w:hAnsi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±</w:t>
      </w:r>
      <w:r w:rsidR="00D63E89">
        <w:rPr>
          <w:rFonts w:ascii="Book Antiqua" w:eastAsia="Book Antiqua" w:hAnsi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S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D0D0D"/>
        </w:rPr>
        <w:t>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=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1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xperimen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erform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i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duplicates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</w:p>
    <w:p w14:paraId="47FBFCCA" w14:textId="573904AE" w:rsidR="00A72064" w:rsidRPr="00F21082" w:rsidRDefault="00856A8A" w:rsidP="00F21082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D0D0D"/>
        </w:rPr>
      </w:pPr>
      <w:r w:rsidRPr="00F21082">
        <w:rPr>
          <w:rFonts w:ascii="Book Antiqua" w:eastAsia="Book Antiqua" w:hAnsi="Book Antiqua" w:cs="Book Antiqua"/>
          <w:b/>
          <w:bCs/>
          <w:color w:val="0D0D0D"/>
        </w:rPr>
        <w:br w:type="page"/>
      </w:r>
      <w:r w:rsidR="008423AC">
        <w:rPr>
          <w:rFonts w:ascii="Book Antiqua" w:eastAsia="Book Antiqua" w:hAnsi="Book Antiqua" w:cs="Book Antiqua"/>
          <w:b/>
          <w:bCs/>
          <w:noProof/>
          <w:color w:val="0D0D0D"/>
        </w:rPr>
        <w:lastRenderedPageBreak/>
        <w:drawing>
          <wp:inline distT="0" distB="0" distL="0" distR="0" wp14:anchorId="787B8EDA" wp14:editId="19C39631">
            <wp:extent cx="5943600" cy="3051810"/>
            <wp:effectExtent l="0" t="0" r="0" b="0"/>
            <wp:docPr id="2143993041" name="图片 5" descr="图表, 图示, 折线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993041" name="图片 5" descr="图表, 图示, 折线图&#10;&#10;描述已自动生成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1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2D685F" w14:textId="6930E9FF" w:rsidR="00A76875" w:rsidRPr="00F21082" w:rsidRDefault="000F11B4" w:rsidP="00F21082">
      <w:pPr>
        <w:spacing w:line="360" w:lineRule="auto"/>
        <w:jc w:val="both"/>
        <w:rPr>
          <w:rFonts w:ascii="Book Antiqua" w:eastAsia="Book Antiqua" w:hAnsi="Book Antiqua" w:cs="Book Antiqua"/>
          <w:color w:val="0D0D0D"/>
        </w:rPr>
      </w:pPr>
      <w:r w:rsidRPr="00F21082">
        <w:rPr>
          <w:rFonts w:ascii="Book Antiqua" w:eastAsia="Book Antiqua" w:hAnsi="Book Antiqua" w:cs="Book Antiqua"/>
          <w:b/>
          <w:bCs/>
          <w:color w:val="0D0D0D"/>
        </w:rPr>
        <w:t>Figure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5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b/>
          <w:bCs/>
          <w:color w:val="0D0D0D"/>
        </w:rPr>
        <w:t>Anticancer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b/>
          <w:bCs/>
          <w:color w:val="0D0D0D"/>
        </w:rPr>
        <w:t>activity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b/>
          <w:bCs/>
          <w:color w:val="0D0D0D"/>
        </w:rPr>
        <w:t>of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b/>
          <w:bCs/>
          <w:color w:val="0D0D0D"/>
        </w:rPr>
        <w:t>Thymoquinone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b/>
          <w:bCs/>
          <w:color w:val="0D0D0D"/>
        </w:rPr>
        <w:t>and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b/>
          <w:bCs/>
          <w:color w:val="0D0D0D"/>
        </w:rPr>
        <w:t>methanol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b/>
          <w:bCs/>
          <w:color w:val="0D0D0D"/>
        </w:rPr>
        <w:t>propolis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b/>
          <w:bCs/>
          <w:color w:val="0D0D0D"/>
        </w:rPr>
        <w:t>extract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b/>
          <w:bCs/>
          <w:color w:val="0D0D0D"/>
        </w:rPr>
        <w:t>from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b/>
          <w:bCs/>
          <w:color w:val="0D0D0D"/>
        </w:rPr>
        <w:t>Rashaya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b/>
          <w:bCs/>
          <w:color w:val="0D0D0D"/>
        </w:rPr>
        <w:t>and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b/>
          <w:bCs/>
          <w:color w:val="0D0D0D"/>
          <w:shd w:val="clear" w:color="auto" w:fill="FFFFFF"/>
        </w:rPr>
        <w:t>Akkar-Danniye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b/>
          <w:bCs/>
          <w:color w:val="0D0D0D"/>
        </w:rPr>
        <w:t>against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b/>
          <w:bCs/>
          <w:color w:val="0D0D0D"/>
        </w:rPr>
        <w:t>HCT-116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b/>
          <w:bCs/>
          <w:color w:val="0D0D0D"/>
        </w:rPr>
        <w:t>human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b/>
          <w:bCs/>
          <w:color w:val="0D0D0D"/>
        </w:rPr>
        <w:t>colorectal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b/>
          <w:bCs/>
          <w:color w:val="0D0D0D"/>
        </w:rPr>
        <w:t>cancer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b/>
          <w:bCs/>
          <w:color w:val="0D0D0D"/>
        </w:rPr>
        <w:t>cells.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A: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Cell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wer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treat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wit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eac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methano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prop</w:t>
      </w:r>
      <w:r w:rsidR="00E01965" w:rsidRPr="00F21082">
        <w:rPr>
          <w:rFonts w:ascii="Book Antiqua" w:eastAsia="Book Antiqua" w:hAnsi="Book Antiqua" w:cs="Book Antiqua"/>
          <w:color w:val="0D0D0D"/>
        </w:rPr>
        <w:t>oli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E01965" w:rsidRPr="00F21082">
        <w:rPr>
          <w:rFonts w:ascii="Book Antiqua" w:eastAsia="Book Antiqua" w:hAnsi="Book Antiqua" w:cs="Book Antiqua"/>
          <w:color w:val="0D0D0D"/>
        </w:rPr>
        <w:t>extrac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E01965" w:rsidRPr="00F21082">
        <w:rPr>
          <w:rFonts w:ascii="Book Antiqua" w:eastAsia="Book Antiqua" w:hAnsi="Book Antiqua" w:cs="Book Antiqua"/>
          <w:color w:val="0D0D0D"/>
        </w:rPr>
        <w:t>from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E01965" w:rsidRPr="00F21082">
        <w:rPr>
          <w:rFonts w:ascii="Book Antiqua" w:eastAsia="Book Antiqua" w:hAnsi="Book Antiqua" w:cs="Book Antiqua"/>
          <w:color w:val="0D0D0D"/>
        </w:rPr>
        <w:t>Rashaya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E01965" w:rsidRPr="00F21082">
        <w:rPr>
          <w:rFonts w:ascii="Book Antiqua" w:eastAsia="Book Antiqua" w:hAnsi="Book Antiqua" w:cs="Book Antiqua"/>
          <w:color w:val="000000"/>
        </w:rPr>
        <w:t>(MPE</w:t>
      </w:r>
      <w:r w:rsidR="00E01965" w:rsidRPr="00F21082">
        <w:rPr>
          <w:rFonts w:ascii="Book Antiqua" w:eastAsia="Book Antiqua" w:hAnsi="Book Antiqua" w:cs="Book Antiqua"/>
          <w:color w:val="0D0D0D"/>
        </w:rPr>
        <w:t>–</w:t>
      </w:r>
      <w:r w:rsidR="00536FDB" w:rsidRPr="00F21082">
        <w:rPr>
          <w:rFonts w:ascii="Book Antiqua" w:eastAsia="Book Antiqua" w:hAnsi="Book Antiqua" w:cs="Book Antiqua"/>
          <w:color w:val="0D0D0D"/>
        </w:rPr>
        <w:t>R</w:t>
      </w:r>
      <w:r w:rsidR="00483C13" w:rsidRPr="00F21082">
        <w:rPr>
          <w:rFonts w:ascii="Book Antiqua" w:eastAsia="Book Antiqua" w:hAnsi="Book Antiqua" w:cs="Book Antiqua"/>
          <w:color w:val="0D0D0D"/>
        </w:rPr>
        <w:t>)</w:t>
      </w:r>
      <w:r w:rsidR="00536FDB" w:rsidRPr="00F21082">
        <w:rPr>
          <w:rFonts w:ascii="Book Antiqua" w:eastAsia="Book Antiqua" w:hAnsi="Book Antiqua" w:cs="Book Antiqua"/>
          <w:color w:val="0D0D0D"/>
        </w:rPr>
        <w:t>,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methano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propoli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extrac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from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  <w:shd w:val="clear" w:color="auto" w:fill="FFFFFF"/>
        </w:rPr>
        <w:t>Akkar-Danniye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(MPE-D)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an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Thymoquinon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(TQ;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0-15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µg/mL)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alon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fo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24,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48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an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72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h;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B: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Cell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wer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treat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wit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combinatio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eac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MPE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(0-7.5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µg/mL)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wit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TQ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(0-7.5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172280" w:rsidRPr="00F21082">
        <w:rPr>
          <w:rFonts w:ascii="Book Antiqua" w:eastAsia="Book Antiqua" w:hAnsi="Book Antiqua" w:cs="Book Antiqua"/>
          <w:color w:val="0D0D0D"/>
        </w:rPr>
        <w:t>µg/mL)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172280" w:rsidRPr="00F21082">
        <w:rPr>
          <w:rFonts w:ascii="Book Antiqua" w:eastAsia="Book Antiqua" w:hAnsi="Book Antiqua" w:cs="Book Antiqua"/>
          <w:color w:val="0D0D0D"/>
        </w:rPr>
        <w:t>fo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172280"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172280" w:rsidRPr="00F21082">
        <w:rPr>
          <w:rFonts w:ascii="Book Antiqua" w:eastAsia="Book Antiqua" w:hAnsi="Book Antiqua" w:cs="Book Antiqua"/>
          <w:color w:val="0D0D0D"/>
        </w:rPr>
        <w:t>sam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172280" w:rsidRPr="00F21082">
        <w:rPr>
          <w:rFonts w:ascii="Book Antiqua" w:eastAsia="Book Antiqua" w:hAnsi="Book Antiqua" w:cs="Book Antiqua"/>
          <w:color w:val="0D0D0D"/>
        </w:rPr>
        <w:t>tim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172280" w:rsidRPr="00F21082">
        <w:rPr>
          <w:rFonts w:ascii="Book Antiqua" w:eastAsia="Book Antiqua" w:hAnsi="Book Antiqua" w:cs="Book Antiqua"/>
          <w:color w:val="0D0D0D"/>
        </w:rPr>
        <w:t>point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Cel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viability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wa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the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determin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using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7C63C2">
        <w:rPr>
          <w:rFonts w:ascii="Book Antiqua" w:eastAsia="Book Antiqua" w:hAnsi="Book Antiqua" w:cs="Book Antiqua"/>
          <w:color w:val="0D0D0D"/>
        </w:rPr>
        <w:t>MTT</w:t>
      </w:r>
      <w:r w:rsidR="00A04C8B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assay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value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ar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express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a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percentag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viabl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cell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relativ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to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untreat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control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Eac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valu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represent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mean</w:t>
      </w:r>
      <w:r w:rsidR="00536FDB" w:rsidRPr="00F21082">
        <w:rPr>
          <w:rFonts w:eastAsia="Book Antiqua"/>
          <w:color w:val="0D0D0D"/>
        </w:rPr>
        <w:t> </w:t>
      </w:r>
      <w:r w:rsidR="00536FDB" w:rsidRPr="00F21082">
        <w:rPr>
          <w:rFonts w:ascii="Book Antiqua" w:eastAsia="Book Antiqua" w:hAnsi="Book Antiqua" w:cs="Book Antiqua"/>
          <w:color w:val="0D0D0D"/>
        </w:rPr>
        <w:t>±</w:t>
      </w:r>
      <w:r w:rsidR="00536FDB" w:rsidRPr="00F21082">
        <w:rPr>
          <w:rFonts w:eastAsia="Book Antiqua"/>
          <w:color w:val="0D0D0D"/>
        </w:rPr>
        <w:t> </w:t>
      </w:r>
      <w:r w:rsidR="00536FDB" w:rsidRPr="00F21082">
        <w:rPr>
          <w:rFonts w:ascii="Book Antiqua" w:eastAsia="Book Antiqua" w:hAnsi="Book Antiqua" w:cs="Book Antiqua"/>
          <w:color w:val="0D0D0D"/>
        </w:rPr>
        <w:t>S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i/>
          <w:iCs/>
          <w:color w:val="0D0D0D"/>
        </w:rPr>
        <w:t>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=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1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experimen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perform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i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duplicates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</w:p>
    <w:p w14:paraId="6609D283" w14:textId="77777777" w:rsidR="00A76875" w:rsidRPr="00F21082" w:rsidRDefault="00A76875" w:rsidP="00F21082">
      <w:pPr>
        <w:tabs>
          <w:tab w:val="left" w:pos="1960"/>
        </w:tabs>
        <w:spacing w:line="360" w:lineRule="auto"/>
        <w:jc w:val="both"/>
        <w:rPr>
          <w:rFonts w:ascii="Book Antiqua" w:hAnsi="Book Antiqua" w:cstheme="majorBidi"/>
          <w:color w:val="0D0D0D" w:themeColor="text1" w:themeTint="F2"/>
        </w:rPr>
      </w:pPr>
      <w:r w:rsidRPr="00F21082">
        <w:rPr>
          <w:rFonts w:ascii="Book Antiqua" w:eastAsia="Book Antiqua" w:hAnsi="Book Antiqua" w:cs="Book Antiqua"/>
          <w:color w:val="0D0D0D"/>
        </w:rPr>
        <w:br w:type="page"/>
      </w:r>
      <w:r w:rsidRPr="00F21082">
        <w:rPr>
          <w:rFonts w:ascii="Book Antiqua" w:hAnsi="Book Antiqua" w:cstheme="majorBidi"/>
          <w:b/>
          <w:bCs/>
          <w:color w:val="0D0D0D" w:themeColor="text1" w:themeTint="F2"/>
        </w:rPr>
        <w:lastRenderedPageBreak/>
        <w:t>Table</w:t>
      </w:r>
      <w:r w:rsidR="00D63E89">
        <w:rPr>
          <w:rFonts w:ascii="Book Antiqua" w:hAnsi="Book Antiqua" w:cstheme="majorBidi"/>
          <w:b/>
          <w:bCs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b/>
          <w:bCs/>
          <w:color w:val="0D0D0D" w:themeColor="text1" w:themeTint="F2"/>
        </w:rPr>
        <w:t>1</w:t>
      </w:r>
      <w:r w:rsidR="00D63E89">
        <w:rPr>
          <w:rFonts w:ascii="Book Antiqua" w:hAnsi="Book Antiqua" w:cstheme="majorBidi"/>
          <w:b/>
          <w:color w:val="0D0D0D" w:themeColor="text1" w:themeTint="F2"/>
        </w:rPr>
        <w:t xml:space="preserve"> </w:t>
      </w:r>
      <w:r w:rsidR="000C6308" w:rsidRPr="00F21082">
        <w:rPr>
          <w:rFonts w:ascii="Book Antiqua" w:hAnsi="Book Antiqua" w:cstheme="majorBidi"/>
          <w:b/>
          <w:color w:val="0D0D0D" w:themeColor="text1" w:themeTint="F2"/>
        </w:rPr>
        <w:t>Total</w:t>
      </w:r>
      <w:r w:rsidR="00D63E89">
        <w:rPr>
          <w:rFonts w:ascii="Book Antiqua" w:hAnsi="Book Antiqua" w:cstheme="majorBidi"/>
          <w:b/>
          <w:color w:val="0D0D0D" w:themeColor="text1" w:themeTint="F2"/>
        </w:rPr>
        <w:t xml:space="preserve"> </w:t>
      </w:r>
      <w:r w:rsidR="0059658A" w:rsidRPr="00F21082">
        <w:rPr>
          <w:rFonts w:ascii="Book Antiqua" w:hAnsi="Book Antiqua" w:cstheme="majorBidi"/>
          <w:b/>
          <w:color w:val="0D0D0D" w:themeColor="text1" w:themeTint="F2"/>
        </w:rPr>
        <w:t>phenolic</w:t>
      </w:r>
      <w:r w:rsidR="00D63E89">
        <w:rPr>
          <w:rFonts w:ascii="Book Antiqua" w:hAnsi="Book Antiqua" w:cstheme="majorBidi"/>
          <w:b/>
          <w:color w:val="0D0D0D" w:themeColor="text1" w:themeTint="F2"/>
        </w:rPr>
        <w:t xml:space="preserve"> </w:t>
      </w:r>
      <w:r w:rsidR="0059658A" w:rsidRPr="00F21082">
        <w:rPr>
          <w:rFonts w:ascii="Book Antiqua" w:hAnsi="Book Antiqua" w:cstheme="majorBidi"/>
          <w:b/>
          <w:color w:val="0D0D0D" w:themeColor="text1" w:themeTint="F2"/>
        </w:rPr>
        <w:t>content</w:t>
      </w:r>
      <w:r w:rsidR="00D63E89">
        <w:rPr>
          <w:rFonts w:ascii="Book Antiqua" w:hAnsi="Book Antiqua" w:cstheme="majorBidi"/>
          <w:b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b/>
          <w:color w:val="0D0D0D" w:themeColor="text1" w:themeTint="F2"/>
        </w:rPr>
        <w:t>of</w:t>
      </w:r>
      <w:r w:rsidR="00D63E89">
        <w:rPr>
          <w:rFonts w:ascii="Book Antiqua" w:hAnsi="Book Antiqua" w:cstheme="majorBidi"/>
          <w:b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b/>
          <w:color w:val="0D0D0D" w:themeColor="text1" w:themeTint="F2"/>
        </w:rPr>
        <w:t>methanol</w:t>
      </w:r>
      <w:r w:rsidR="00D63E89">
        <w:rPr>
          <w:rFonts w:ascii="Book Antiqua" w:hAnsi="Book Antiqua" w:cstheme="majorBidi"/>
          <w:b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b/>
          <w:color w:val="0D0D0D" w:themeColor="text1" w:themeTint="F2"/>
        </w:rPr>
        <w:t>propolis</w:t>
      </w:r>
      <w:r w:rsidR="00D63E89">
        <w:rPr>
          <w:rFonts w:ascii="Book Antiqua" w:hAnsi="Book Antiqua" w:cstheme="majorBidi"/>
          <w:b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b/>
          <w:color w:val="0D0D0D" w:themeColor="text1" w:themeTint="F2"/>
        </w:rPr>
        <w:t>extract</w:t>
      </w:r>
      <w:r w:rsidR="00D63E89">
        <w:rPr>
          <w:rFonts w:ascii="Book Antiqua" w:hAnsi="Book Antiqua" w:cstheme="majorBidi"/>
          <w:b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b/>
          <w:color w:val="0D0D0D" w:themeColor="text1" w:themeTint="F2"/>
        </w:rPr>
        <w:t>from</w:t>
      </w:r>
      <w:r w:rsidR="00D63E89">
        <w:rPr>
          <w:rFonts w:ascii="Book Antiqua" w:hAnsi="Book Antiqua" w:cstheme="majorBidi"/>
          <w:b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b/>
          <w:color w:val="0D0D0D" w:themeColor="text1" w:themeTint="F2"/>
        </w:rPr>
        <w:t>Rashaya</w:t>
      </w:r>
      <w:r w:rsidR="00D63E89">
        <w:rPr>
          <w:rFonts w:ascii="Book Antiqua" w:hAnsi="Book Antiqua" w:cstheme="majorBidi"/>
          <w:b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b/>
          <w:color w:val="0D0D0D" w:themeColor="text1" w:themeTint="F2"/>
        </w:rPr>
        <w:t>and</w:t>
      </w:r>
      <w:r w:rsidR="00D63E89">
        <w:rPr>
          <w:rFonts w:ascii="Book Antiqua" w:hAnsi="Book Antiqua" w:cstheme="majorBidi"/>
          <w:b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b/>
          <w:color w:val="0D0D0D" w:themeColor="text1" w:themeTint="F2"/>
        </w:rPr>
        <w:t>Akkar-Danniyeh</w:t>
      </w:r>
      <w:r w:rsidR="00D63E89">
        <w:rPr>
          <w:rFonts w:ascii="Book Antiqua" w:hAnsi="Book Antiqua" w:cstheme="majorBidi"/>
          <w:b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b/>
          <w:color w:val="0D0D0D" w:themeColor="text1" w:themeTint="F2"/>
        </w:rPr>
        <w:t>in</w:t>
      </w:r>
      <w:r w:rsidR="00D63E89">
        <w:rPr>
          <w:rFonts w:ascii="Book Antiqua" w:hAnsi="Book Antiqua" w:cstheme="majorBidi"/>
          <w:b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b/>
          <w:color w:val="0D0D0D" w:themeColor="text1" w:themeTint="F2"/>
        </w:rPr>
        <w:t>µg</w:t>
      </w:r>
      <w:r w:rsidR="00D63E89">
        <w:rPr>
          <w:rFonts w:ascii="Book Antiqua" w:hAnsi="Book Antiqua" w:cstheme="majorBidi"/>
          <w:b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b/>
          <w:color w:val="0D0D0D" w:themeColor="text1" w:themeTint="F2"/>
        </w:rPr>
        <w:t>of</w:t>
      </w:r>
      <w:r w:rsidR="00D63E89">
        <w:rPr>
          <w:rFonts w:ascii="Book Antiqua" w:hAnsi="Book Antiqua" w:cstheme="majorBidi"/>
          <w:b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b/>
          <w:color w:val="0D0D0D" w:themeColor="text1" w:themeTint="F2"/>
        </w:rPr>
        <w:t>gallic</w:t>
      </w:r>
      <w:r w:rsidR="00D63E89">
        <w:rPr>
          <w:rFonts w:ascii="Book Antiqua" w:hAnsi="Book Antiqua" w:cstheme="majorBidi"/>
          <w:b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b/>
          <w:color w:val="0D0D0D" w:themeColor="text1" w:themeTint="F2"/>
        </w:rPr>
        <w:t>acid</w:t>
      </w:r>
      <w:r w:rsidR="00D63E89">
        <w:rPr>
          <w:rFonts w:ascii="Book Antiqua" w:hAnsi="Book Antiqua" w:cstheme="majorBidi"/>
          <w:b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b/>
          <w:color w:val="0D0D0D" w:themeColor="text1" w:themeTint="F2"/>
        </w:rPr>
        <w:t>equivalents/mg</w:t>
      </w:r>
      <w:r w:rsidR="00D63E89">
        <w:rPr>
          <w:rFonts w:ascii="Book Antiqua" w:hAnsi="Book Antiqua" w:cstheme="majorBidi"/>
          <w:b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b/>
          <w:color w:val="0D0D0D" w:themeColor="text1" w:themeTint="F2"/>
        </w:rPr>
        <w:t>of</w:t>
      </w:r>
      <w:r w:rsidR="00D63E89">
        <w:rPr>
          <w:rFonts w:ascii="Book Antiqua" w:hAnsi="Book Antiqua" w:cstheme="majorBidi"/>
          <w:b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b/>
          <w:color w:val="0D0D0D" w:themeColor="text1" w:themeTint="F2"/>
        </w:rPr>
        <w:t>propolis</w:t>
      </w:r>
      <w:r w:rsidR="00D63E89">
        <w:rPr>
          <w:rFonts w:ascii="Book Antiqua" w:hAnsi="Book Antiqua" w:cstheme="majorBidi"/>
          <w:b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b/>
          <w:color w:val="0D0D0D" w:themeColor="text1" w:themeTint="F2"/>
        </w:rPr>
        <w:t>and</w:t>
      </w:r>
      <w:r w:rsidR="00D63E89">
        <w:rPr>
          <w:rFonts w:ascii="Book Antiqua" w:hAnsi="Book Antiqua" w:cstheme="majorBidi"/>
          <w:b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b/>
          <w:color w:val="0D0D0D" w:themeColor="text1" w:themeTint="F2"/>
        </w:rPr>
        <w:t>µg/mL</w:t>
      </w:r>
      <w:r w:rsidR="00D63E89">
        <w:rPr>
          <w:rFonts w:ascii="Book Antiqua" w:hAnsi="Book Antiqua" w:cstheme="majorBidi"/>
          <w:b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b/>
          <w:color w:val="0D0D0D" w:themeColor="text1" w:themeTint="F2"/>
        </w:rPr>
        <w:t>of</w:t>
      </w:r>
      <w:r w:rsidR="00D63E89">
        <w:rPr>
          <w:rFonts w:ascii="Book Antiqua" w:hAnsi="Book Antiqua" w:cstheme="majorBidi"/>
          <w:b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b/>
          <w:color w:val="0D0D0D" w:themeColor="text1" w:themeTint="F2"/>
        </w:rPr>
        <w:t>methanol</w:t>
      </w:r>
      <w:r w:rsidR="00D63E89">
        <w:rPr>
          <w:rFonts w:ascii="Book Antiqua" w:hAnsi="Book Antiqua" w:cstheme="majorBidi"/>
          <w:b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b/>
          <w:color w:val="0D0D0D" w:themeColor="text1" w:themeTint="F2"/>
        </w:rPr>
        <w:t>propolis</w:t>
      </w:r>
      <w:r w:rsidR="00D63E89">
        <w:rPr>
          <w:rFonts w:ascii="Book Antiqua" w:hAnsi="Book Antiqua" w:cstheme="majorBidi"/>
          <w:b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b/>
          <w:color w:val="0D0D0D" w:themeColor="text1" w:themeTint="F2"/>
        </w:rPr>
        <w:t>extract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A76875" w:rsidRPr="000B196C" w14:paraId="37D41FE0" w14:textId="77777777" w:rsidTr="00E9503F">
        <w:tc>
          <w:tcPr>
            <w:tcW w:w="3116" w:type="dxa"/>
            <w:tcBorders>
              <w:left w:val="nil"/>
              <w:bottom w:val="single" w:sz="4" w:space="0" w:color="auto"/>
              <w:right w:val="nil"/>
            </w:tcBorders>
          </w:tcPr>
          <w:p w14:paraId="21DDC8CE" w14:textId="77777777" w:rsidR="00A76875" w:rsidRPr="000B196C" w:rsidRDefault="00A76875" w:rsidP="00F21082">
            <w:pPr>
              <w:tabs>
                <w:tab w:val="left" w:pos="1960"/>
              </w:tabs>
              <w:spacing w:line="360" w:lineRule="auto"/>
              <w:jc w:val="both"/>
              <w:rPr>
                <w:rFonts w:ascii="Book Antiqua" w:hAnsi="Book Antiqua" w:cstheme="majorBidi"/>
                <w:b/>
                <w:bCs/>
                <w:color w:val="0D0D0D" w:themeColor="text1" w:themeTint="F2"/>
              </w:rPr>
            </w:pPr>
          </w:p>
        </w:tc>
        <w:tc>
          <w:tcPr>
            <w:tcW w:w="3117" w:type="dxa"/>
            <w:tcBorders>
              <w:left w:val="nil"/>
              <w:bottom w:val="single" w:sz="4" w:space="0" w:color="auto"/>
              <w:right w:val="nil"/>
            </w:tcBorders>
          </w:tcPr>
          <w:p w14:paraId="546D38D0" w14:textId="77777777" w:rsidR="00A76875" w:rsidRPr="000B196C" w:rsidRDefault="00A76875" w:rsidP="00F21082">
            <w:pPr>
              <w:tabs>
                <w:tab w:val="left" w:pos="1960"/>
              </w:tabs>
              <w:spacing w:line="360" w:lineRule="auto"/>
              <w:jc w:val="both"/>
              <w:rPr>
                <w:rFonts w:ascii="Book Antiqua" w:hAnsi="Book Antiqua" w:cstheme="majorBidi"/>
                <w:b/>
                <w:bCs/>
                <w:color w:val="0D0D0D" w:themeColor="text1" w:themeTint="F2"/>
              </w:rPr>
            </w:pPr>
            <w:r w:rsidRPr="000B196C">
              <w:rPr>
                <w:rFonts w:ascii="Book Antiqua" w:hAnsi="Book Antiqua" w:cstheme="majorBidi"/>
                <w:b/>
                <w:bCs/>
                <w:color w:val="0D0D0D" w:themeColor="text1" w:themeTint="F2"/>
              </w:rPr>
              <w:t>TPC</w:t>
            </w:r>
            <w:r w:rsidR="00D63E89" w:rsidRPr="000B196C">
              <w:rPr>
                <w:rFonts w:ascii="Book Antiqua" w:hAnsi="Book Antiqua" w:cstheme="majorBidi"/>
                <w:b/>
                <w:bCs/>
                <w:color w:val="0D0D0D" w:themeColor="text1" w:themeTint="F2"/>
              </w:rPr>
              <w:t xml:space="preserve"> </w:t>
            </w:r>
            <w:r w:rsidRPr="000B196C">
              <w:rPr>
                <w:rFonts w:ascii="Book Antiqua" w:hAnsi="Book Antiqua" w:cstheme="majorBidi"/>
                <w:b/>
                <w:bCs/>
                <w:color w:val="0D0D0D" w:themeColor="text1" w:themeTint="F2"/>
              </w:rPr>
              <w:t>(µg</w:t>
            </w:r>
            <w:r w:rsidR="00D63E89" w:rsidRPr="000B196C">
              <w:rPr>
                <w:rFonts w:ascii="Book Antiqua" w:hAnsi="Book Antiqua" w:cstheme="majorBidi"/>
                <w:b/>
                <w:bCs/>
                <w:color w:val="0D0D0D" w:themeColor="text1" w:themeTint="F2"/>
              </w:rPr>
              <w:t xml:space="preserve"> </w:t>
            </w:r>
            <w:r w:rsidRPr="000B196C">
              <w:rPr>
                <w:rFonts w:ascii="Book Antiqua" w:hAnsi="Book Antiqua" w:cstheme="majorBidi"/>
                <w:b/>
                <w:bCs/>
                <w:color w:val="0D0D0D" w:themeColor="text1" w:themeTint="F2"/>
              </w:rPr>
              <w:t>GAE/mg)</w:t>
            </w:r>
          </w:p>
        </w:tc>
        <w:tc>
          <w:tcPr>
            <w:tcW w:w="3117" w:type="dxa"/>
            <w:tcBorders>
              <w:left w:val="nil"/>
              <w:bottom w:val="single" w:sz="4" w:space="0" w:color="auto"/>
              <w:right w:val="nil"/>
            </w:tcBorders>
          </w:tcPr>
          <w:p w14:paraId="7D296351" w14:textId="77777777" w:rsidR="00A76875" w:rsidRPr="000B196C" w:rsidRDefault="00A76875" w:rsidP="00F21082">
            <w:pPr>
              <w:tabs>
                <w:tab w:val="left" w:pos="1960"/>
              </w:tabs>
              <w:spacing w:line="360" w:lineRule="auto"/>
              <w:jc w:val="both"/>
              <w:rPr>
                <w:rFonts w:ascii="Book Antiqua" w:hAnsi="Book Antiqua" w:cstheme="majorBidi"/>
                <w:b/>
                <w:bCs/>
                <w:color w:val="0D0D0D" w:themeColor="text1" w:themeTint="F2"/>
              </w:rPr>
            </w:pPr>
            <w:r w:rsidRPr="000B196C">
              <w:rPr>
                <w:rFonts w:ascii="Book Antiqua" w:hAnsi="Book Antiqua" w:cstheme="majorBidi"/>
                <w:b/>
                <w:bCs/>
                <w:color w:val="0D0D0D" w:themeColor="text1" w:themeTint="F2"/>
              </w:rPr>
              <w:t>TPC</w:t>
            </w:r>
            <w:r w:rsidR="00D63E89" w:rsidRPr="000B196C">
              <w:rPr>
                <w:rFonts w:ascii="Book Antiqua" w:hAnsi="Book Antiqua" w:cstheme="majorBidi"/>
                <w:b/>
                <w:bCs/>
                <w:color w:val="0D0D0D" w:themeColor="text1" w:themeTint="F2"/>
              </w:rPr>
              <w:t xml:space="preserve"> </w:t>
            </w:r>
            <w:r w:rsidRPr="000B196C">
              <w:rPr>
                <w:rFonts w:ascii="Book Antiqua" w:hAnsi="Book Antiqua" w:cstheme="majorBidi"/>
                <w:b/>
                <w:bCs/>
                <w:color w:val="0D0D0D" w:themeColor="text1" w:themeTint="F2"/>
              </w:rPr>
              <w:t>(µg</w:t>
            </w:r>
            <w:r w:rsidR="00D63E89" w:rsidRPr="000B196C">
              <w:rPr>
                <w:rFonts w:ascii="Book Antiqua" w:hAnsi="Book Antiqua" w:cstheme="majorBidi"/>
                <w:b/>
                <w:bCs/>
                <w:color w:val="0D0D0D" w:themeColor="text1" w:themeTint="F2"/>
              </w:rPr>
              <w:t xml:space="preserve"> </w:t>
            </w:r>
            <w:r w:rsidRPr="000B196C">
              <w:rPr>
                <w:rFonts w:ascii="Book Antiqua" w:hAnsi="Book Antiqua" w:cstheme="majorBidi"/>
                <w:b/>
                <w:bCs/>
                <w:color w:val="0D0D0D" w:themeColor="text1" w:themeTint="F2"/>
              </w:rPr>
              <w:t>GAE/mL</w:t>
            </w:r>
            <w:r w:rsidR="00D63E89" w:rsidRPr="000B196C">
              <w:rPr>
                <w:rFonts w:ascii="Book Antiqua" w:hAnsi="Book Antiqua" w:cstheme="majorBidi"/>
                <w:b/>
                <w:bCs/>
                <w:color w:val="0D0D0D" w:themeColor="text1" w:themeTint="F2"/>
              </w:rPr>
              <w:t xml:space="preserve"> </w:t>
            </w:r>
            <w:r w:rsidRPr="000B196C">
              <w:rPr>
                <w:rFonts w:ascii="Book Antiqua" w:hAnsi="Book Antiqua" w:cstheme="majorBidi"/>
                <w:b/>
                <w:bCs/>
                <w:color w:val="0D0D0D" w:themeColor="text1" w:themeTint="F2"/>
              </w:rPr>
              <w:t>of</w:t>
            </w:r>
            <w:r w:rsidR="00D63E89" w:rsidRPr="000B196C">
              <w:rPr>
                <w:rFonts w:ascii="Book Antiqua" w:hAnsi="Book Antiqua" w:cstheme="majorBidi"/>
                <w:b/>
                <w:bCs/>
                <w:color w:val="0D0D0D" w:themeColor="text1" w:themeTint="F2"/>
              </w:rPr>
              <w:t xml:space="preserve"> </w:t>
            </w:r>
            <w:r w:rsidRPr="000B196C">
              <w:rPr>
                <w:rFonts w:ascii="Book Antiqua" w:hAnsi="Book Antiqua" w:cstheme="majorBidi"/>
                <w:b/>
                <w:bCs/>
                <w:color w:val="0D0D0D" w:themeColor="text1" w:themeTint="F2"/>
              </w:rPr>
              <w:t>MPE)</w:t>
            </w:r>
          </w:p>
        </w:tc>
      </w:tr>
      <w:tr w:rsidR="00A76875" w:rsidRPr="00F21082" w14:paraId="1B1C0740" w14:textId="77777777" w:rsidTr="00E9503F">
        <w:tc>
          <w:tcPr>
            <w:tcW w:w="3116" w:type="dxa"/>
            <w:tcBorders>
              <w:left w:val="nil"/>
              <w:bottom w:val="nil"/>
              <w:right w:val="nil"/>
            </w:tcBorders>
          </w:tcPr>
          <w:p w14:paraId="5FD79B2E" w14:textId="77777777" w:rsidR="00A76875" w:rsidRPr="00F21082" w:rsidRDefault="00BB3152" w:rsidP="00F21082">
            <w:pPr>
              <w:tabs>
                <w:tab w:val="left" w:pos="1960"/>
              </w:tabs>
              <w:spacing w:line="360" w:lineRule="auto"/>
              <w:jc w:val="both"/>
              <w:rPr>
                <w:rFonts w:ascii="Book Antiqua" w:hAnsi="Book Antiqua" w:cstheme="majorBidi"/>
                <w:color w:val="0D0D0D" w:themeColor="text1" w:themeTint="F2"/>
              </w:rPr>
            </w:pPr>
            <w:r>
              <w:rPr>
                <w:rFonts w:ascii="Book Antiqua" w:hAnsi="Book Antiqua" w:cstheme="majorBidi"/>
                <w:color w:val="0D0D0D" w:themeColor="text1" w:themeTint="F2"/>
              </w:rPr>
              <w:t>MPE-</w:t>
            </w:r>
            <w:r w:rsidR="00A76875" w:rsidRPr="00F21082">
              <w:rPr>
                <w:rFonts w:ascii="Book Antiqua" w:hAnsi="Book Antiqua" w:cstheme="majorBidi"/>
                <w:color w:val="0D0D0D" w:themeColor="text1" w:themeTint="F2"/>
              </w:rPr>
              <w:t>R</w:t>
            </w:r>
          </w:p>
        </w:tc>
        <w:tc>
          <w:tcPr>
            <w:tcW w:w="3117" w:type="dxa"/>
            <w:tcBorders>
              <w:left w:val="nil"/>
              <w:bottom w:val="nil"/>
              <w:right w:val="nil"/>
            </w:tcBorders>
          </w:tcPr>
          <w:p w14:paraId="6D692680" w14:textId="77777777" w:rsidR="00A76875" w:rsidRPr="00F21082" w:rsidRDefault="00A76875" w:rsidP="00F21082">
            <w:pPr>
              <w:tabs>
                <w:tab w:val="left" w:pos="1960"/>
              </w:tabs>
              <w:spacing w:line="360" w:lineRule="auto"/>
              <w:jc w:val="both"/>
              <w:rPr>
                <w:rFonts w:ascii="Book Antiqua" w:hAnsi="Book Antiqua" w:cstheme="majorBidi"/>
                <w:color w:val="0D0D0D" w:themeColor="text1" w:themeTint="F2"/>
              </w:rPr>
            </w:pPr>
            <w:r w:rsidRPr="00F21082">
              <w:rPr>
                <w:rFonts w:ascii="Book Antiqua" w:hAnsi="Book Antiqua" w:cstheme="majorBidi"/>
                <w:color w:val="0D0D0D" w:themeColor="text1" w:themeTint="F2"/>
              </w:rPr>
              <w:t>56.81</w:t>
            </w:r>
          </w:p>
        </w:tc>
        <w:tc>
          <w:tcPr>
            <w:tcW w:w="3117" w:type="dxa"/>
            <w:tcBorders>
              <w:left w:val="nil"/>
              <w:bottom w:val="nil"/>
              <w:right w:val="nil"/>
            </w:tcBorders>
          </w:tcPr>
          <w:p w14:paraId="75F6E0D3" w14:textId="77777777" w:rsidR="00A76875" w:rsidRPr="00F21082" w:rsidRDefault="00A76875" w:rsidP="00F21082">
            <w:pPr>
              <w:tabs>
                <w:tab w:val="left" w:pos="1960"/>
              </w:tabs>
              <w:spacing w:line="360" w:lineRule="auto"/>
              <w:jc w:val="both"/>
              <w:rPr>
                <w:rFonts w:ascii="Book Antiqua" w:hAnsi="Book Antiqua" w:cstheme="majorBidi"/>
                <w:color w:val="0D0D0D" w:themeColor="text1" w:themeTint="F2"/>
              </w:rPr>
            </w:pPr>
            <w:r w:rsidRPr="00F21082">
              <w:rPr>
                <w:rFonts w:ascii="Book Antiqua" w:hAnsi="Book Antiqua" w:cstheme="majorBidi"/>
                <w:color w:val="0D0D0D" w:themeColor="text1" w:themeTint="F2"/>
              </w:rPr>
              <w:t>2.3</w:t>
            </w:r>
          </w:p>
        </w:tc>
      </w:tr>
      <w:tr w:rsidR="00A76875" w:rsidRPr="00F21082" w14:paraId="40440619" w14:textId="77777777" w:rsidTr="00E9503F">
        <w:tc>
          <w:tcPr>
            <w:tcW w:w="3116" w:type="dxa"/>
            <w:tcBorders>
              <w:top w:val="nil"/>
              <w:left w:val="nil"/>
              <w:right w:val="nil"/>
            </w:tcBorders>
          </w:tcPr>
          <w:p w14:paraId="1D4EDAD3" w14:textId="77777777" w:rsidR="00A76875" w:rsidRPr="00F21082" w:rsidRDefault="00BB3152" w:rsidP="00F21082">
            <w:pPr>
              <w:tabs>
                <w:tab w:val="left" w:pos="1960"/>
              </w:tabs>
              <w:spacing w:line="360" w:lineRule="auto"/>
              <w:jc w:val="both"/>
              <w:rPr>
                <w:rFonts w:ascii="Book Antiqua" w:hAnsi="Book Antiqua" w:cstheme="majorBidi"/>
                <w:color w:val="0D0D0D" w:themeColor="text1" w:themeTint="F2"/>
              </w:rPr>
            </w:pPr>
            <w:r>
              <w:rPr>
                <w:rFonts w:ascii="Book Antiqua" w:hAnsi="Book Antiqua" w:cstheme="majorBidi"/>
                <w:color w:val="0D0D0D" w:themeColor="text1" w:themeTint="F2"/>
              </w:rPr>
              <w:t>MPE-</w:t>
            </w:r>
            <w:r w:rsidR="00A76875" w:rsidRPr="00F21082">
              <w:rPr>
                <w:rFonts w:ascii="Book Antiqua" w:hAnsi="Book Antiqua" w:cstheme="majorBidi"/>
                <w:color w:val="0D0D0D" w:themeColor="text1" w:themeTint="F2"/>
              </w:rPr>
              <w:t>D</w:t>
            </w:r>
          </w:p>
        </w:tc>
        <w:tc>
          <w:tcPr>
            <w:tcW w:w="3117" w:type="dxa"/>
            <w:tcBorders>
              <w:top w:val="nil"/>
              <w:left w:val="nil"/>
              <w:right w:val="nil"/>
            </w:tcBorders>
          </w:tcPr>
          <w:p w14:paraId="752D8972" w14:textId="77777777" w:rsidR="00A76875" w:rsidRPr="00F21082" w:rsidRDefault="00A76875" w:rsidP="00F21082">
            <w:pPr>
              <w:tabs>
                <w:tab w:val="left" w:pos="1960"/>
              </w:tabs>
              <w:spacing w:line="360" w:lineRule="auto"/>
              <w:jc w:val="both"/>
              <w:rPr>
                <w:rFonts w:ascii="Book Antiqua" w:hAnsi="Book Antiqua" w:cstheme="majorBidi"/>
                <w:color w:val="0D0D0D" w:themeColor="text1" w:themeTint="F2"/>
              </w:rPr>
            </w:pPr>
            <w:r w:rsidRPr="00F21082">
              <w:rPr>
                <w:rFonts w:ascii="Book Antiqua" w:hAnsi="Book Antiqua" w:cstheme="majorBidi"/>
                <w:color w:val="0D0D0D" w:themeColor="text1" w:themeTint="F2"/>
              </w:rPr>
              <w:t>83.503</w:t>
            </w:r>
          </w:p>
        </w:tc>
        <w:tc>
          <w:tcPr>
            <w:tcW w:w="3117" w:type="dxa"/>
            <w:tcBorders>
              <w:top w:val="nil"/>
              <w:left w:val="nil"/>
              <w:right w:val="nil"/>
            </w:tcBorders>
          </w:tcPr>
          <w:p w14:paraId="6EFECE7A" w14:textId="77777777" w:rsidR="00A76875" w:rsidRPr="00F21082" w:rsidRDefault="00A76875" w:rsidP="00F21082">
            <w:pPr>
              <w:tabs>
                <w:tab w:val="left" w:pos="1960"/>
              </w:tabs>
              <w:spacing w:line="360" w:lineRule="auto"/>
              <w:jc w:val="both"/>
              <w:rPr>
                <w:rFonts w:ascii="Book Antiqua" w:hAnsi="Book Antiqua" w:cstheme="majorBidi"/>
                <w:color w:val="0D0D0D" w:themeColor="text1" w:themeTint="F2"/>
              </w:rPr>
            </w:pPr>
            <w:r w:rsidRPr="00F21082">
              <w:rPr>
                <w:rFonts w:ascii="Book Antiqua" w:hAnsi="Book Antiqua" w:cstheme="majorBidi"/>
                <w:color w:val="0D0D0D" w:themeColor="text1" w:themeTint="F2"/>
              </w:rPr>
              <w:t>3.997</w:t>
            </w:r>
          </w:p>
        </w:tc>
      </w:tr>
    </w:tbl>
    <w:p w14:paraId="0CAAB697" w14:textId="309FA08B" w:rsidR="00A76875" w:rsidRPr="00F21082" w:rsidRDefault="00A76875" w:rsidP="00F21082">
      <w:pPr>
        <w:tabs>
          <w:tab w:val="left" w:pos="1960"/>
        </w:tabs>
        <w:spacing w:line="360" w:lineRule="auto"/>
        <w:jc w:val="both"/>
        <w:rPr>
          <w:rFonts w:ascii="Book Antiqua" w:hAnsi="Book Antiqua" w:cstheme="majorBidi"/>
          <w:color w:val="0D0D0D" w:themeColor="text1" w:themeTint="F2"/>
        </w:rPr>
      </w:pPr>
      <w:r w:rsidRPr="00F21082">
        <w:rPr>
          <w:rFonts w:ascii="Book Antiqua" w:hAnsi="Book Antiqua" w:cstheme="majorBidi"/>
          <w:color w:val="0D0D0D" w:themeColor="text1" w:themeTint="F2"/>
        </w:rPr>
        <w:t>TPC:</w:t>
      </w:r>
      <w:r w:rsidR="00D63E89">
        <w:rPr>
          <w:rFonts w:ascii="Book Antiqua" w:hAnsi="Book Antiqua" w:cstheme="majorBidi"/>
          <w:color w:val="0D0D0D" w:themeColor="text1" w:themeTint="F2"/>
        </w:rPr>
        <w:t xml:space="preserve"> </w:t>
      </w:r>
      <w:r w:rsidR="001B3FB7" w:rsidRPr="00F21082">
        <w:rPr>
          <w:rFonts w:ascii="Book Antiqua" w:hAnsi="Book Antiqua" w:cstheme="majorBidi"/>
          <w:color w:val="0D0D0D" w:themeColor="text1" w:themeTint="F2"/>
        </w:rPr>
        <w:t>Total</w:t>
      </w:r>
      <w:r w:rsidR="00D63E89">
        <w:rPr>
          <w:rFonts w:ascii="Book Antiqua" w:hAnsi="Book Antiqua" w:cstheme="majorBidi"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color w:val="0D0D0D" w:themeColor="text1" w:themeTint="F2"/>
        </w:rPr>
        <w:t>phenolic</w:t>
      </w:r>
      <w:r w:rsidR="00D63E89">
        <w:rPr>
          <w:rFonts w:ascii="Book Antiqua" w:hAnsi="Book Antiqua" w:cstheme="majorBidi"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color w:val="0D0D0D" w:themeColor="text1" w:themeTint="F2"/>
        </w:rPr>
        <w:t>content;</w:t>
      </w:r>
      <w:r w:rsidR="00D63E89">
        <w:rPr>
          <w:rFonts w:ascii="Book Antiqua" w:hAnsi="Book Antiqua" w:cstheme="majorBidi"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color w:val="0D0D0D" w:themeColor="text1" w:themeTint="F2"/>
        </w:rPr>
        <w:t>MPE:</w:t>
      </w:r>
      <w:r w:rsidR="00D63E89">
        <w:rPr>
          <w:rFonts w:ascii="Book Antiqua" w:hAnsi="Book Antiqua" w:cstheme="majorBidi"/>
          <w:color w:val="0D0D0D" w:themeColor="text1" w:themeTint="F2"/>
        </w:rPr>
        <w:t xml:space="preserve"> </w:t>
      </w:r>
      <w:r w:rsidR="009A0B1B" w:rsidRPr="00F21082">
        <w:rPr>
          <w:rFonts w:ascii="Book Antiqua" w:hAnsi="Book Antiqua" w:cstheme="majorBidi"/>
          <w:color w:val="0D0D0D" w:themeColor="text1" w:themeTint="F2"/>
        </w:rPr>
        <w:t>Methanol</w:t>
      </w:r>
      <w:r w:rsidR="009A0B1B">
        <w:rPr>
          <w:rFonts w:ascii="Book Antiqua" w:hAnsi="Book Antiqua" w:cstheme="majorBidi"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color w:val="0D0D0D" w:themeColor="text1" w:themeTint="F2"/>
        </w:rPr>
        <w:t>propolis</w:t>
      </w:r>
      <w:r w:rsidR="00D63E89">
        <w:rPr>
          <w:rFonts w:ascii="Book Antiqua" w:hAnsi="Book Antiqua" w:cstheme="majorBidi"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color w:val="0D0D0D" w:themeColor="text1" w:themeTint="F2"/>
        </w:rPr>
        <w:t>extract;</w:t>
      </w:r>
      <w:r w:rsidR="00D63E89">
        <w:rPr>
          <w:rFonts w:ascii="Book Antiqua" w:hAnsi="Book Antiqua" w:cstheme="majorBidi"/>
          <w:color w:val="0D0D0D" w:themeColor="text1" w:themeTint="F2"/>
        </w:rPr>
        <w:t xml:space="preserve"> </w:t>
      </w:r>
      <w:r w:rsidR="000B431D" w:rsidRPr="00F21082">
        <w:rPr>
          <w:rFonts w:ascii="Book Antiqua" w:hAnsi="Book Antiqua" w:cstheme="majorBidi"/>
          <w:color w:val="0D0D0D" w:themeColor="text1" w:themeTint="F2"/>
        </w:rPr>
        <w:t>MPE-</w:t>
      </w:r>
      <w:r w:rsidRPr="00F21082">
        <w:rPr>
          <w:rFonts w:ascii="Book Antiqua" w:hAnsi="Book Antiqua" w:cstheme="majorBidi"/>
          <w:color w:val="0D0D0D" w:themeColor="text1" w:themeTint="F2"/>
        </w:rPr>
        <w:t>R:</w:t>
      </w:r>
      <w:r w:rsidR="00D63E89">
        <w:rPr>
          <w:rFonts w:ascii="Book Antiqua" w:hAnsi="Book Antiqua" w:cstheme="majorBidi"/>
          <w:color w:val="0D0D0D" w:themeColor="text1" w:themeTint="F2"/>
        </w:rPr>
        <w:t xml:space="preserve"> </w:t>
      </w:r>
      <w:r w:rsidR="001B3FB7" w:rsidRPr="00F21082">
        <w:rPr>
          <w:rFonts w:ascii="Book Antiqua" w:hAnsi="Book Antiqua" w:cstheme="majorBidi"/>
          <w:color w:val="0D0D0D" w:themeColor="text1" w:themeTint="F2"/>
        </w:rPr>
        <w:t>Methanol</w:t>
      </w:r>
      <w:r w:rsidR="00D63E89">
        <w:rPr>
          <w:rFonts w:ascii="Book Antiqua" w:hAnsi="Book Antiqua" w:cstheme="majorBidi"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color w:val="0D0D0D" w:themeColor="text1" w:themeTint="F2"/>
        </w:rPr>
        <w:t>propolis</w:t>
      </w:r>
      <w:r w:rsidR="00D63E89">
        <w:rPr>
          <w:rFonts w:ascii="Book Antiqua" w:hAnsi="Book Antiqua" w:cstheme="majorBidi"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color w:val="0D0D0D" w:themeColor="text1" w:themeTint="F2"/>
        </w:rPr>
        <w:t>extract</w:t>
      </w:r>
      <w:r w:rsidR="00D63E89">
        <w:rPr>
          <w:rFonts w:ascii="Book Antiqua" w:hAnsi="Book Antiqua" w:cstheme="majorBidi"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color w:val="0D0D0D" w:themeColor="text1" w:themeTint="F2"/>
        </w:rPr>
        <w:t>from</w:t>
      </w:r>
      <w:r w:rsidR="00D63E89">
        <w:rPr>
          <w:rFonts w:ascii="Book Antiqua" w:hAnsi="Book Antiqua" w:cstheme="majorBidi"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color w:val="0D0D0D" w:themeColor="text1" w:themeTint="F2"/>
        </w:rPr>
        <w:t>Rashaya;</w:t>
      </w:r>
      <w:r w:rsidR="00D63E89">
        <w:rPr>
          <w:rFonts w:ascii="Book Antiqua" w:hAnsi="Book Antiqua" w:cstheme="majorBidi"/>
          <w:color w:val="0D0D0D" w:themeColor="text1" w:themeTint="F2"/>
        </w:rPr>
        <w:t xml:space="preserve"> </w:t>
      </w:r>
      <w:r w:rsidR="000B431D" w:rsidRPr="00F21082">
        <w:rPr>
          <w:rFonts w:ascii="Book Antiqua" w:hAnsi="Book Antiqua" w:cstheme="majorBidi"/>
          <w:color w:val="0D0D0D" w:themeColor="text1" w:themeTint="F2"/>
        </w:rPr>
        <w:t>MPE-</w:t>
      </w:r>
      <w:r w:rsidRPr="00F21082">
        <w:rPr>
          <w:rFonts w:ascii="Book Antiqua" w:hAnsi="Book Antiqua" w:cstheme="majorBidi"/>
          <w:color w:val="0D0D0D" w:themeColor="text1" w:themeTint="F2"/>
        </w:rPr>
        <w:t>D:</w:t>
      </w:r>
      <w:r w:rsidR="00D63E89">
        <w:rPr>
          <w:rFonts w:ascii="Book Antiqua" w:hAnsi="Book Antiqua" w:cstheme="majorBidi"/>
          <w:color w:val="0D0D0D" w:themeColor="text1" w:themeTint="F2"/>
        </w:rPr>
        <w:t xml:space="preserve"> </w:t>
      </w:r>
      <w:r w:rsidR="000B431D" w:rsidRPr="00F21082">
        <w:rPr>
          <w:rFonts w:ascii="Book Antiqua" w:hAnsi="Book Antiqua" w:cstheme="majorBidi"/>
          <w:color w:val="0D0D0D" w:themeColor="text1" w:themeTint="F2"/>
        </w:rPr>
        <w:t>Methanol</w:t>
      </w:r>
      <w:r w:rsidR="00D63E89">
        <w:rPr>
          <w:rFonts w:ascii="Book Antiqua" w:hAnsi="Book Antiqua" w:cstheme="majorBidi"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color w:val="0D0D0D" w:themeColor="text1" w:themeTint="F2"/>
        </w:rPr>
        <w:t>propolis</w:t>
      </w:r>
      <w:r w:rsidR="00D63E89">
        <w:rPr>
          <w:rFonts w:ascii="Book Antiqua" w:hAnsi="Book Antiqua" w:cstheme="majorBidi"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color w:val="0D0D0D" w:themeColor="text1" w:themeTint="F2"/>
        </w:rPr>
        <w:t>extract</w:t>
      </w:r>
      <w:r w:rsidR="00D63E89">
        <w:rPr>
          <w:rFonts w:ascii="Book Antiqua" w:hAnsi="Book Antiqua" w:cstheme="majorBidi"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color w:val="0D0D0D" w:themeColor="text1" w:themeTint="F2"/>
        </w:rPr>
        <w:t>from</w:t>
      </w:r>
      <w:r w:rsidR="00D63E89">
        <w:rPr>
          <w:rFonts w:ascii="Book Antiqua" w:hAnsi="Book Antiqua" w:cstheme="majorBidi"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color w:val="0D0D0D" w:themeColor="text1" w:themeTint="F2"/>
        </w:rPr>
        <w:t>Akkar-Danniyeh;</w:t>
      </w:r>
      <w:r w:rsidR="00D63E89">
        <w:rPr>
          <w:rFonts w:ascii="Book Antiqua" w:hAnsi="Book Antiqua" w:cstheme="majorBidi"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color w:val="0D0D0D" w:themeColor="text1" w:themeTint="F2"/>
        </w:rPr>
        <w:t>GAE:</w:t>
      </w:r>
      <w:r w:rsidR="00D63E89">
        <w:rPr>
          <w:rFonts w:ascii="Book Antiqua" w:hAnsi="Book Antiqua" w:cstheme="majorBidi"/>
          <w:color w:val="0D0D0D" w:themeColor="text1" w:themeTint="F2"/>
        </w:rPr>
        <w:t xml:space="preserve"> </w:t>
      </w:r>
      <w:r w:rsidR="000B431D" w:rsidRPr="00F21082">
        <w:rPr>
          <w:rFonts w:ascii="Book Antiqua" w:hAnsi="Book Antiqua" w:cstheme="majorBidi"/>
          <w:color w:val="0D0D0D" w:themeColor="text1" w:themeTint="F2"/>
        </w:rPr>
        <w:t>Gallic</w:t>
      </w:r>
      <w:r w:rsidR="00D63E89">
        <w:rPr>
          <w:rFonts w:ascii="Book Antiqua" w:hAnsi="Book Antiqua" w:cstheme="majorBidi"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color w:val="0D0D0D" w:themeColor="text1" w:themeTint="F2"/>
        </w:rPr>
        <w:t>acid</w:t>
      </w:r>
      <w:r w:rsidR="00D63E89">
        <w:rPr>
          <w:rFonts w:ascii="Book Antiqua" w:hAnsi="Book Antiqua" w:cstheme="majorBidi"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color w:val="0D0D0D" w:themeColor="text1" w:themeTint="F2"/>
        </w:rPr>
        <w:t>equivalents</w:t>
      </w:r>
      <w:r w:rsidR="001B3FB7" w:rsidRPr="00F21082">
        <w:rPr>
          <w:rFonts w:ascii="Book Antiqua" w:hAnsi="Book Antiqua" w:cstheme="majorBidi"/>
          <w:color w:val="0D0D0D" w:themeColor="text1" w:themeTint="F2"/>
        </w:rPr>
        <w:t>.</w:t>
      </w:r>
    </w:p>
    <w:p w14:paraId="0C2B799A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7AE4CC01" w14:textId="77777777" w:rsidR="00A76875" w:rsidRPr="00F21082" w:rsidRDefault="00A76875" w:rsidP="00F21082">
      <w:pPr>
        <w:spacing w:line="360" w:lineRule="auto"/>
        <w:jc w:val="both"/>
        <w:rPr>
          <w:rFonts w:ascii="Book Antiqua" w:hAnsi="Book Antiqua"/>
        </w:rPr>
      </w:pPr>
    </w:p>
    <w:p w14:paraId="36733202" w14:textId="65DB130F" w:rsidR="00AB1F68" w:rsidRDefault="00AB1F68" w:rsidP="00F21082">
      <w:pPr>
        <w:spacing w:line="360" w:lineRule="auto"/>
        <w:jc w:val="both"/>
        <w:rPr>
          <w:rFonts w:ascii="Book Antiqua" w:hAnsi="Book Antiqua"/>
        </w:rPr>
      </w:pPr>
    </w:p>
    <w:p w14:paraId="2077011D" w14:textId="77777777" w:rsidR="00AB1F68" w:rsidRDefault="00AB1F68">
      <w:pPr>
        <w:rPr>
          <w:rFonts w:ascii="Book Antiqua" w:hAnsi="Book Antiqua"/>
        </w:rPr>
      </w:pPr>
      <w:r>
        <w:rPr>
          <w:rFonts w:ascii="Book Antiqua" w:hAnsi="Book Antiqua"/>
        </w:rPr>
        <w:br w:type="page"/>
      </w:r>
    </w:p>
    <w:p w14:paraId="10728723" w14:textId="77777777" w:rsidR="00AB1F68" w:rsidRDefault="00AB1F68" w:rsidP="00AB1F68">
      <w:pPr>
        <w:snapToGrid w:val="0"/>
        <w:ind w:leftChars="100" w:left="240"/>
        <w:jc w:val="center"/>
        <w:rPr>
          <w:rFonts w:ascii="Book Antiqua" w:hAnsi="Book Antiqua"/>
        </w:rPr>
      </w:pPr>
    </w:p>
    <w:p w14:paraId="14B6F5C7" w14:textId="77777777" w:rsidR="00AB1F68" w:rsidRDefault="00AB1F68" w:rsidP="00AB1F68">
      <w:pPr>
        <w:snapToGrid w:val="0"/>
        <w:ind w:leftChars="100" w:left="240"/>
        <w:jc w:val="center"/>
        <w:rPr>
          <w:rFonts w:ascii="Book Antiqua" w:hAnsi="Book Antiqua"/>
        </w:rPr>
      </w:pPr>
    </w:p>
    <w:p w14:paraId="49FF7F47" w14:textId="77777777" w:rsidR="00AB1F68" w:rsidRDefault="00AB1F68" w:rsidP="00AB1F68">
      <w:pPr>
        <w:snapToGrid w:val="0"/>
        <w:ind w:leftChars="100" w:left="240"/>
        <w:jc w:val="center"/>
        <w:rPr>
          <w:rFonts w:ascii="Book Antiqua" w:hAnsi="Book Antiqua"/>
        </w:rPr>
      </w:pPr>
    </w:p>
    <w:p w14:paraId="69C2922B" w14:textId="77777777" w:rsidR="00AB1F68" w:rsidRDefault="00AB1F68" w:rsidP="00AB1F68">
      <w:pPr>
        <w:snapToGrid w:val="0"/>
        <w:ind w:leftChars="100" w:left="240"/>
        <w:jc w:val="center"/>
        <w:rPr>
          <w:rFonts w:ascii="Book Antiqua" w:hAnsi="Book Antiqua"/>
        </w:rPr>
      </w:pPr>
    </w:p>
    <w:p w14:paraId="686E717B" w14:textId="77777777" w:rsidR="00AB1F68" w:rsidRDefault="00AB1F68" w:rsidP="00AB1F68">
      <w:pPr>
        <w:snapToGrid w:val="0"/>
        <w:ind w:leftChars="100" w:left="240"/>
        <w:jc w:val="center"/>
        <w:rPr>
          <w:rFonts w:ascii="Book Antiqua" w:hAnsi="Book Antiqua"/>
        </w:rPr>
      </w:pPr>
      <w:r>
        <w:rPr>
          <w:rFonts w:ascii="Book Antiqua" w:hAnsi="Book Antiqua"/>
          <w:noProof/>
        </w:rPr>
        <w:drawing>
          <wp:inline distT="0" distB="0" distL="0" distR="0" wp14:anchorId="25432BF5" wp14:editId="1CFA1FD0">
            <wp:extent cx="2499360" cy="1440180"/>
            <wp:effectExtent l="0" t="0" r="0" b="7620"/>
            <wp:docPr id="983593125" name="图片 983593125" descr="C:\Users\18810513029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C:\Users\18810513029\Desktop\logo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9936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04712B" w14:textId="77777777" w:rsidR="00AB1F68" w:rsidRDefault="00AB1F68" w:rsidP="00AB1F68">
      <w:pPr>
        <w:snapToGrid w:val="0"/>
        <w:ind w:leftChars="100" w:left="240"/>
        <w:jc w:val="center"/>
        <w:rPr>
          <w:rFonts w:ascii="Book Antiqua" w:hAnsi="Book Antiqua"/>
        </w:rPr>
      </w:pPr>
    </w:p>
    <w:p w14:paraId="757677A1" w14:textId="77777777" w:rsidR="00AB1F68" w:rsidRDefault="00AB1F68" w:rsidP="00AB1F68">
      <w:pPr>
        <w:autoSpaceDE w:val="0"/>
        <w:autoSpaceDN w:val="0"/>
        <w:adjustRightInd w:val="0"/>
        <w:snapToGrid w:val="0"/>
        <w:spacing w:line="240" w:lineRule="atLeast"/>
        <w:ind w:leftChars="100" w:left="240"/>
        <w:jc w:val="center"/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</w:pPr>
      <w:r>
        <w:rPr>
          <w:rFonts w:ascii="Book Antiqua" w:eastAsia="TimesNewRomanPSMT" w:hAnsi="Book Antiqua" w:cs="TimesNewRomanPSMT"/>
          <w:color w:val="000000"/>
          <w:sz w:val="28"/>
          <w:szCs w:val="28"/>
        </w:rPr>
        <w:t xml:space="preserve">Published by </w:t>
      </w: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Baishideng Publishing Group Inc</w:t>
      </w:r>
    </w:p>
    <w:p w14:paraId="5CD842D0" w14:textId="77777777" w:rsidR="00AB1F68" w:rsidRDefault="00AB1F68" w:rsidP="00AB1F68">
      <w:pPr>
        <w:autoSpaceDE w:val="0"/>
        <w:autoSpaceDN w:val="0"/>
        <w:adjustRightInd w:val="0"/>
        <w:snapToGrid w:val="0"/>
        <w:ind w:leftChars="100" w:left="24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>
        <w:rPr>
          <w:rFonts w:ascii="Book Antiqua" w:eastAsia="TimesNewRomanPSMT" w:hAnsi="Book Antiqua" w:cs="Garamond"/>
          <w:color w:val="000000"/>
          <w:sz w:val="28"/>
          <w:szCs w:val="28"/>
        </w:rPr>
        <w:t>7041 Koll Center Parkway, Suite 160, Pleasanton, CA 94566, USA</w:t>
      </w:r>
    </w:p>
    <w:p w14:paraId="6F8811FB" w14:textId="77777777" w:rsidR="00AB1F68" w:rsidRDefault="00AB1F68" w:rsidP="00AB1F68">
      <w:pPr>
        <w:autoSpaceDE w:val="0"/>
        <w:autoSpaceDN w:val="0"/>
        <w:adjustRightInd w:val="0"/>
        <w:snapToGrid w:val="0"/>
        <w:ind w:leftChars="100" w:left="24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Telephone: </w:t>
      </w:r>
      <w:r>
        <w:rPr>
          <w:rFonts w:ascii="Book Antiqua" w:eastAsia="TimesNewRomanPSMT" w:hAnsi="Book Antiqua" w:cs="Garamond"/>
          <w:color w:val="000000"/>
          <w:sz w:val="28"/>
          <w:szCs w:val="28"/>
        </w:rPr>
        <w:t>+1-925-3991568</w:t>
      </w:r>
    </w:p>
    <w:p w14:paraId="5226C404" w14:textId="77777777" w:rsidR="00AB1F68" w:rsidRDefault="00AB1F68" w:rsidP="00AB1F68">
      <w:pPr>
        <w:autoSpaceDE w:val="0"/>
        <w:autoSpaceDN w:val="0"/>
        <w:adjustRightInd w:val="0"/>
        <w:snapToGrid w:val="0"/>
        <w:ind w:leftChars="100" w:left="24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E-mail: </w:t>
      </w:r>
      <w:r>
        <w:rPr>
          <w:rFonts w:ascii="Book Antiqua" w:eastAsia="TimesNewRomanPSMT" w:hAnsi="Book Antiqua" w:cs="Garamond"/>
          <w:color w:val="D56400"/>
          <w:sz w:val="28"/>
          <w:szCs w:val="28"/>
        </w:rPr>
        <w:t>bpgoffice@wjgnet.com</w:t>
      </w:r>
    </w:p>
    <w:p w14:paraId="343AB4C8" w14:textId="77777777" w:rsidR="00AB1F68" w:rsidRDefault="00AB1F68" w:rsidP="00AB1F68">
      <w:pPr>
        <w:autoSpaceDE w:val="0"/>
        <w:autoSpaceDN w:val="0"/>
        <w:adjustRightInd w:val="0"/>
        <w:snapToGrid w:val="0"/>
        <w:ind w:leftChars="100" w:left="24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Help Desk: </w:t>
      </w:r>
      <w:r>
        <w:rPr>
          <w:rFonts w:ascii="Book Antiqua" w:eastAsia="TimesNewRomanPSMT" w:hAnsi="Book Antiqua" w:cs="Garamond"/>
          <w:color w:val="D56400"/>
          <w:sz w:val="28"/>
          <w:szCs w:val="28"/>
        </w:rPr>
        <w:t>https://www.f6publishing.com/helpdesk</w:t>
      </w:r>
    </w:p>
    <w:p w14:paraId="4B3622A4" w14:textId="77777777" w:rsidR="00AB1F68" w:rsidRDefault="00AB1F68" w:rsidP="00AB1F68">
      <w:pPr>
        <w:snapToGrid w:val="0"/>
        <w:ind w:leftChars="100" w:left="240"/>
        <w:jc w:val="center"/>
        <w:rPr>
          <w:rFonts w:ascii="Book Antiqua" w:hAnsi="Book Antiqua"/>
        </w:rPr>
      </w:pPr>
      <w:r>
        <w:rPr>
          <w:rFonts w:ascii="Book Antiqua" w:eastAsia="TimesNewRomanPSMT" w:hAnsi="Book Antiqua" w:cs="Garamond"/>
          <w:color w:val="D56400"/>
          <w:sz w:val="28"/>
          <w:szCs w:val="28"/>
        </w:rPr>
        <w:t>https://www.wjgnet.com</w:t>
      </w:r>
    </w:p>
    <w:p w14:paraId="76DBBA14" w14:textId="77777777" w:rsidR="00AB1F68" w:rsidRDefault="00AB1F68" w:rsidP="00AB1F68">
      <w:pPr>
        <w:snapToGrid w:val="0"/>
        <w:ind w:leftChars="100" w:left="240"/>
        <w:jc w:val="center"/>
        <w:rPr>
          <w:rFonts w:ascii="Book Antiqua" w:hAnsi="Book Antiqua"/>
        </w:rPr>
      </w:pPr>
    </w:p>
    <w:p w14:paraId="667E7C90" w14:textId="77777777" w:rsidR="00AB1F68" w:rsidRDefault="00AB1F68" w:rsidP="00AB1F68">
      <w:pPr>
        <w:snapToGrid w:val="0"/>
        <w:ind w:leftChars="100" w:left="240"/>
        <w:jc w:val="center"/>
        <w:rPr>
          <w:rFonts w:ascii="Book Antiqua" w:hAnsi="Book Antiqua"/>
        </w:rPr>
      </w:pPr>
    </w:p>
    <w:p w14:paraId="1D7D7E5A" w14:textId="77777777" w:rsidR="00AB1F68" w:rsidRDefault="00AB1F68" w:rsidP="00AB1F68">
      <w:pPr>
        <w:snapToGrid w:val="0"/>
        <w:ind w:leftChars="100" w:left="240"/>
        <w:jc w:val="center"/>
        <w:rPr>
          <w:rFonts w:ascii="Book Antiqua" w:hAnsi="Book Antiqua"/>
        </w:rPr>
      </w:pPr>
    </w:p>
    <w:p w14:paraId="7264F498" w14:textId="77777777" w:rsidR="00AB1F68" w:rsidRDefault="00AB1F68" w:rsidP="00AB1F68">
      <w:pPr>
        <w:snapToGrid w:val="0"/>
        <w:ind w:leftChars="100" w:left="240"/>
        <w:jc w:val="center"/>
        <w:rPr>
          <w:rFonts w:ascii="Book Antiqua" w:hAnsi="Book Antiqua"/>
        </w:rPr>
      </w:pPr>
      <w:r>
        <w:rPr>
          <w:rFonts w:ascii="Book Antiqua" w:hAnsi="Book Antiqua"/>
          <w:noProof/>
        </w:rPr>
        <w:drawing>
          <wp:inline distT="0" distB="0" distL="0" distR="0" wp14:anchorId="42A31ED1" wp14:editId="06E210DF">
            <wp:extent cx="1447800" cy="1440180"/>
            <wp:effectExtent l="0" t="0" r="0" b="7620"/>
            <wp:docPr id="1181164155" name="图片 1181164155" descr="C:\Users\18810513029\Desktop\二维码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C:\Users\18810513029\Desktop\二维码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086A60" w14:textId="77777777" w:rsidR="00AB1F68" w:rsidRDefault="00AB1F68" w:rsidP="00AB1F68">
      <w:pPr>
        <w:snapToGrid w:val="0"/>
        <w:ind w:leftChars="100" w:left="240"/>
        <w:jc w:val="center"/>
        <w:rPr>
          <w:rFonts w:ascii="Book Antiqua" w:hAnsi="Book Antiqua"/>
        </w:rPr>
      </w:pPr>
    </w:p>
    <w:p w14:paraId="2BE5A1CB" w14:textId="77777777" w:rsidR="00AB1F68" w:rsidRDefault="00AB1F68" w:rsidP="00AB1F68">
      <w:pPr>
        <w:snapToGrid w:val="0"/>
        <w:ind w:leftChars="100" w:left="240"/>
        <w:jc w:val="center"/>
        <w:rPr>
          <w:rFonts w:ascii="Book Antiqua" w:hAnsi="Book Antiqua"/>
        </w:rPr>
      </w:pPr>
    </w:p>
    <w:p w14:paraId="237CB613" w14:textId="77777777" w:rsidR="00AB1F68" w:rsidRDefault="00AB1F68" w:rsidP="00AB1F68">
      <w:pPr>
        <w:snapToGrid w:val="0"/>
        <w:ind w:leftChars="100" w:left="240"/>
        <w:jc w:val="center"/>
        <w:rPr>
          <w:rFonts w:ascii="Book Antiqua" w:hAnsi="Book Antiqua"/>
        </w:rPr>
      </w:pPr>
    </w:p>
    <w:p w14:paraId="0261BBC4" w14:textId="77777777" w:rsidR="00AB1F68" w:rsidRDefault="00AB1F68" w:rsidP="00AB1F68">
      <w:pPr>
        <w:snapToGrid w:val="0"/>
        <w:ind w:leftChars="100" w:left="240"/>
        <w:jc w:val="center"/>
        <w:rPr>
          <w:rFonts w:ascii="Book Antiqua" w:hAnsi="Book Antiqua"/>
        </w:rPr>
      </w:pPr>
    </w:p>
    <w:p w14:paraId="7A6CFEE7" w14:textId="77777777" w:rsidR="00AB1F68" w:rsidRDefault="00AB1F68" w:rsidP="00AB1F68">
      <w:pPr>
        <w:snapToGrid w:val="0"/>
        <w:ind w:leftChars="100" w:left="240"/>
        <w:jc w:val="center"/>
        <w:rPr>
          <w:rFonts w:ascii="Book Antiqua" w:hAnsi="Book Antiqua"/>
        </w:rPr>
      </w:pPr>
    </w:p>
    <w:p w14:paraId="427BE6AC" w14:textId="77777777" w:rsidR="00AB1F68" w:rsidRDefault="00AB1F68" w:rsidP="00AB1F68">
      <w:pPr>
        <w:snapToGrid w:val="0"/>
        <w:ind w:leftChars="100" w:left="240"/>
        <w:jc w:val="center"/>
        <w:rPr>
          <w:rFonts w:ascii="Book Antiqua" w:hAnsi="Book Antiqua"/>
        </w:rPr>
      </w:pPr>
    </w:p>
    <w:p w14:paraId="264D1D8B" w14:textId="77777777" w:rsidR="00AB1F68" w:rsidRDefault="00AB1F68" w:rsidP="00AB1F68">
      <w:pPr>
        <w:snapToGrid w:val="0"/>
        <w:ind w:leftChars="100" w:left="240"/>
        <w:jc w:val="center"/>
        <w:rPr>
          <w:rFonts w:ascii="Book Antiqua" w:hAnsi="Book Antiqua"/>
        </w:rPr>
      </w:pPr>
    </w:p>
    <w:p w14:paraId="777314CA" w14:textId="77777777" w:rsidR="00AB1F68" w:rsidRDefault="00AB1F68" w:rsidP="00AB1F68">
      <w:pPr>
        <w:snapToGrid w:val="0"/>
        <w:ind w:leftChars="100" w:left="240"/>
        <w:jc w:val="center"/>
        <w:rPr>
          <w:rFonts w:ascii="Book Antiqua" w:hAnsi="Book Antiqua"/>
        </w:rPr>
      </w:pPr>
    </w:p>
    <w:p w14:paraId="14F18B89" w14:textId="77777777" w:rsidR="00AB1F68" w:rsidRDefault="00AB1F68" w:rsidP="00AB1F68">
      <w:pPr>
        <w:snapToGrid w:val="0"/>
        <w:ind w:leftChars="100" w:left="240"/>
        <w:jc w:val="center"/>
        <w:rPr>
          <w:rFonts w:ascii="Book Antiqua" w:hAnsi="Book Antiqua"/>
        </w:rPr>
      </w:pPr>
    </w:p>
    <w:p w14:paraId="1182CDE1" w14:textId="77777777" w:rsidR="00AB1F68" w:rsidRDefault="00AB1F68" w:rsidP="00AB1F68">
      <w:pPr>
        <w:snapToGrid w:val="0"/>
        <w:ind w:leftChars="100" w:left="240"/>
        <w:jc w:val="right"/>
        <w:rPr>
          <w:rFonts w:ascii="Book Antiqua" w:hAnsi="Book Antiqua"/>
          <w:color w:val="000000" w:themeColor="text1"/>
        </w:rPr>
      </w:pPr>
    </w:p>
    <w:p w14:paraId="6220F2AC" w14:textId="77777777" w:rsidR="00AB1F68" w:rsidRDefault="00AB1F68" w:rsidP="00AB1F68">
      <w:pPr>
        <w:snapToGrid w:val="0"/>
        <w:jc w:val="center"/>
        <w:rPr>
          <w:rFonts w:ascii="Book Antiqua" w:hAnsi="Book Antiqua"/>
          <w:shd w:val="clear" w:color="auto" w:fill="FFFFFF"/>
        </w:rPr>
      </w:pPr>
      <w:r>
        <w:rPr>
          <w:rFonts w:ascii="Book Antiqua" w:eastAsia="BookAntiqua-Bold" w:hAnsi="Book Antiqua" w:cs="BookAntiqua-Bold"/>
          <w:b/>
          <w:bCs/>
          <w:color w:val="000000" w:themeColor="text1"/>
        </w:rPr>
        <w:t>© 202</w:t>
      </w:r>
      <w:r>
        <w:rPr>
          <w:rFonts w:ascii="Book Antiqua" w:hAnsi="Book Antiqua" w:cs="BookAntiqua-Bold"/>
          <w:b/>
          <w:bCs/>
          <w:color w:val="000000" w:themeColor="text1"/>
        </w:rPr>
        <w:t>3</w:t>
      </w:r>
      <w:r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 Baishideng Publishing Group Inc. All rights reserved.</w:t>
      </w:r>
    </w:p>
    <w:p w14:paraId="250AAAB2" w14:textId="77777777" w:rsidR="00AB1F68" w:rsidRDefault="00AB1F68" w:rsidP="00AB1F68">
      <w:pPr>
        <w:rPr>
          <w:rFonts w:ascii="Book Antiqua" w:hAnsi="Book Antiqua" w:cs="Book Antiqua"/>
          <w:b/>
          <w:bCs/>
          <w:color w:val="000000"/>
        </w:rPr>
      </w:pPr>
    </w:p>
    <w:p w14:paraId="0CA30A9E" w14:textId="77777777" w:rsidR="00A76875" w:rsidRPr="00F21082" w:rsidRDefault="00A76875" w:rsidP="00F21082">
      <w:pPr>
        <w:spacing w:line="360" w:lineRule="auto"/>
        <w:jc w:val="both"/>
        <w:rPr>
          <w:rFonts w:ascii="Book Antiqua" w:hAnsi="Book Antiqua"/>
        </w:rPr>
      </w:pPr>
    </w:p>
    <w:sectPr w:rsidR="00A76875" w:rsidRPr="00F210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BFB29D" w14:textId="77777777" w:rsidR="002A4EAA" w:rsidRDefault="002A4EAA" w:rsidP="00745218">
      <w:r>
        <w:separator/>
      </w:r>
    </w:p>
  </w:endnote>
  <w:endnote w:type="continuationSeparator" w:id="0">
    <w:p w14:paraId="2C76F5B8" w14:textId="77777777" w:rsidR="002A4EAA" w:rsidRDefault="002A4EAA" w:rsidP="007452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NewRomanPSMT">
    <w:altName w:val="Hei"/>
    <w:panose1 w:val="020B0604020202020204"/>
    <w:charset w:val="86"/>
    <w:family w:val="auto"/>
    <w:pitch w:val="default"/>
    <w:sig w:usb0="00000000" w:usb1="00000000" w:usb2="00000010" w:usb3="00000000" w:csb0="00060002" w:csb1="00000000"/>
  </w:font>
  <w:font w:name="Garamond-Bold">
    <w:altName w:val="等线"/>
    <w:panose1 w:val="020B0604020202020204"/>
    <w:charset w:val="00"/>
    <w:family w:val="auto"/>
    <w:pitch w:val="default"/>
    <w:sig w:usb0="00000000" w:usb1="00000000" w:usb2="00000010" w:usb3="00000000" w:csb0="000400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BookAntiqua-Bold">
    <w:altName w:val="Calibri"/>
    <w:panose1 w:val="020B0604020202020204"/>
    <w:charset w:val="00"/>
    <w:family w:val="swiss"/>
    <w:pitch w:val="default"/>
    <w:sig w:usb0="00000000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2323912"/>
      <w:docPartObj>
        <w:docPartGallery w:val="Page Numbers (Bottom of Page)"/>
        <w:docPartUnique/>
      </w:docPartObj>
    </w:sdtPr>
    <w:sdtEndPr>
      <w:rPr>
        <w:rFonts w:ascii="Book Antiqua" w:hAnsi="Book Antiqua"/>
        <w:sz w:val="24"/>
        <w:szCs w:val="24"/>
      </w:rPr>
    </w:sdtEndPr>
    <w:sdtContent>
      <w:sdt>
        <w:sdtPr>
          <w:id w:val="-1769616900"/>
          <w:docPartObj>
            <w:docPartGallery w:val="Page Numbers (Top of Page)"/>
            <w:docPartUnique/>
          </w:docPartObj>
        </w:sdtPr>
        <w:sdtEndPr>
          <w:rPr>
            <w:rFonts w:ascii="Book Antiqua" w:hAnsi="Book Antiqua"/>
            <w:sz w:val="24"/>
            <w:szCs w:val="24"/>
          </w:rPr>
        </w:sdtEndPr>
        <w:sdtContent>
          <w:p w14:paraId="5B7C57C5" w14:textId="77777777" w:rsidR="00745218" w:rsidRPr="00745218" w:rsidRDefault="00D63E89">
            <w:pPr>
              <w:pStyle w:val="a5"/>
              <w:jc w:val="right"/>
              <w:rPr>
                <w:rFonts w:ascii="Book Antiqua" w:hAnsi="Book Antiqua"/>
                <w:sz w:val="24"/>
                <w:szCs w:val="24"/>
              </w:rPr>
            </w:pPr>
            <w:r>
              <w:rPr>
                <w:rFonts w:ascii="Book Antiqua" w:hAnsi="Book Antiqua"/>
                <w:sz w:val="24"/>
                <w:szCs w:val="24"/>
                <w:lang w:val="zh-CN" w:eastAsia="zh-CN"/>
              </w:rPr>
              <w:t xml:space="preserve"> </w:t>
            </w:r>
            <w:r w:rsidR="00745218" w:rsidRPr="00745218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begin"/>
            </w:r>
            <w:r w:rsidR="00745218" w:rsidRPr="00745218">
              <w:rPr>
                <w:rFonts w:ascii="Book Antiqua" w:hAnsi="Book Antiqua"/>
                <w:b/>
                <w:bCs/>
                <w:sz w:val="24"/>
                <w:szCs w:val="24"/>
              </w:rPr>
              <w:instrText>PAGE</w:instrText>
            </w:r>
            <w:r w:rsidR="00745218" w:rsidRPr="00745218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separate"/>
            </w:r>
            <w:r w:rsidR="00055636">
              <w:rPr>
                <w:rFonts w:ascii="Book Antiqua" w:hAnsi="Book Antiqua"/>
                <w:b/>
                <w:bCs/>
                <w:noProof/>
                <w:sz w:val="24"/>
                <w:szCs w:val="24"/>
              </w:rPr>
              <w:t>30</w:t>
            </w:r>
            <w:r w:rsidR="00745218" w:rsidRPr="00745218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Book Antiqua" w:hAnsi="Book Antiqua"/>
                <w:sz w:val="24"/>
                <w:szCs w:val="24"/>
                <w:lang w:val="zh-CN" w:eastAsia="zh-CN"/>
              </w:rPr>
              <w:t xml:space="preserve"> </w:t>
            </w:r>
            <w:r w:rsidR="00745218" w:rsidRPr="00745218">
              <w:rPr>
                <w:rFonts w:ascii="Book Antiqua" w:hAnsi="Book Antiqua"/>
                <w:sz w:val="24"/>
                <w:szCs w:val="24"/>
                <w:lang w:val="zh-CN" w:eastAsia="zh-CN"/>
              </w:rPr>
              <w:t>/</w:t>
            </w:r>
            <w:r>
              <w:rPr>
                <w:rFonts w:ascii="Book Antiqua" w:hAnsi="Book Antiqua"/>
                <w:sz w:val="24"/>
                <w:szCs w:val="24"/>
                <w:lang w:val="zh-CN" w:eastAsia="zh-CN"/>
              </w:rPr>
              <w:t xml:space="preserve"> </w:t>
            </w:r>
            <w:r w:rsidR="00745218" w:rsidRPr="00745218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begin"/>
            </w:r>
            <w:r w:rsidR="00745218" w:rsidRPr="00745218">
              <w:rPr>
                <w:rFonts w:ascii="Book Antiqua" w:hAnsi="Book Antiqua"/>
                <w:b/>
                <w:bCs/>
                <w:sz w:val="24"/>
                <w:szCs w:val="24"/>
              </w:rPr>
              <w:instrText>NUMPAGES</w:instrText>
            </w:r>
            <w:r w:rsidR="00745218" w:rsidRPr="00745218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separate"/>
            </w:r>
            <w:r w:rsidR="00055636">
              <w:rPr>
                <w:rFonts w:ascii="Book Antiqua" w:hAnsi="Book Antiqua"/>
                <w:b/>
                <w:bCs/>
                <w:noProof/>
                <w:sz w:val="24"/>
                <w:szCs w:val="24"/>
              </w:rPr>
              <w:t>31</w:t>
            </w:r>
            <w:r w:rsidR="00745218" w:rsidRPr="00745218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400233" w14:textId="77777777" w:rsidR="00745218" w:rsidRDefault="00745218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FDD6FF" w14:textId="77777777" w:rsidR="002A4EAA" w:rsidRDefault="002A4EAA" w:rsidP="00745218">
      <w:r>
        <w:separator/>
      </w:r>
    </w:p>
  </w:footnote>
  <w:footnote w:type="continuationSeparator" w:id="0">
    <w:p w14:paraId="602D0280" w14:textId="77777777" w:rsidR="002A4EAA" w:rsidRDefault="002A4EAA" w:rsidP="0074521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removePersonalInformation/>
  <w:removeDateAndTime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2NzQ1trAwtzQ3MDZW0lEKTi0uzszPAykwqgUAvD9soywAAAA="/>
  </w:docVars>
  <w:rsids>
    <w:rsidRoot w:val="00A77B3E"/>
    <w:rsid w:val="0002666E"/>
    <w:rsid w:val="000536BD"/>
    <w:rsid w:val="00054BBD"/>
    <w:rsid w:val="00055636"/>
    <w:rsid w:val="000650A1"/>
    <w:rsid w:val="00067E5A"/>
    <w:rsid w:val="00070BEC"/>
    <w:rsid w:val="00085263"/>
    <w:rsid w:val="000858EF"/>
    <w:rsid w:val="000B196C"/>
    <w:rsid w:val="000B431D"/>
    <w:rsid w:val="000C28EF"/>
    <w:rsid w:val="000C59DC"/>
    <w:rsid w:val="000C6308"/>
    <w:rsid w:val="000C7F69"/>
    <w:rsid w:val="000D37F1"/>
    <w:rsid w:val="000F11B4"/>
    <w:rsid w:val="000F61B7"/>
    <w:rsid w:val="00103491"/>
    <w:rsid w:val="00126B77"/>
    <w:rsid w:val="00134FFD"/>
    <w:rsid w:val="00172280"/>
    <w:rsid w:val="0017412F"/>
    <w:rsid w:val="00174B9E"/>
    <w:rsid w:val="001B0517"/>
    <w:rsid w:val="001B0DA6"/>
    <w:rsid w:val="001B3FB7"/>
    <w:rsid w:val="001B454C"/>
    <w:rsid w:val="001E2A1A"/>
    <w:rsid w:val="002127A1"/>
    <w:rsid w:val="002425E1"/>
    <w:rsid w:val="002461A1"/>
    <w:rsid w:val="002A094D"/>
    <w:rsid w:val="002A19D0"/>
    <w:rsid w:val="002A4EAA"/>
    <w:rsid w:val="002C1796"/>
    <w:rsid w:val="002D0F1A"/>
    <w:rsid w:val="002D4789"/>
    <w:rsid w:val="002D6B3D"/>
    <w:rsid w:val="00300815"/>
    <w:rsid w:val="00307FA0"/>
    <w:rsid w:val="003122A4"/>
    <w:rsid w:val="00313044"/>
    <w:rsid w:val="00313928"/>
    <w:rsid w:val="00332295"/>
    <w:rsid w:val="00391F37"/>
    <w:rsid w:val="003A74EF"/>
    <w:rsid w:val="003B04CF"/>
    <w:rsid w:val="003D7B6B"/>
    <w:rsid w:val="003E124E"/>
    <w:rsid w:val="003E2DB3"/>
    <w:rsid w:val="003E2F6E"/>
    <w:rsid w:val="00403B6B"/>
    <w:rsid w:val="00442542"/>
    <w:rsid w:val="00454658"/>
    <w:rsid w:val="00454D1A"/>
    <w:rsid w:val="0047001D"/>
    <w:rsid w:val="00483C13"/>
    <w:rsid w:val="00492EA9"/>
    <w:rsid w:val="004B4514"/>
    <w:rsid w:val="004C14FC"/>
    <w:rsid w:val="004C3FEB"/>
    <w:rsid w:val="004F7542"/>
    <w:rsid w:val="00507414"/>
    <w:rsid w:val="00516D0B"/>
    <w:rsid w:val="00522B2A"/>
    <w:rsid w:val="00524947"/>
    <w:rsid w:val="00536FDB"/>
    <w:rsid w:val="00556613"/>
    <w:rsid w:val="005806E0"/>
    <w:rsid w:val="0058132D"/>
    <w:rsid w:val="00583D70"/>
    <w:rsid w:val="0059658A"/>
    <w:rsid w:val="005B0CF4"/>
    <w:rsid w:val="005C1479"/>
    <w:rsid w:val="006269AF"/>
    <w:rsid w:val="0063545B"/>
    <w:rsid w:val="00642188"/>
    <w:rsid w:val="006570B6"/>
    <w:rsid w:val="00660FDC"/>
    <w:rsid w:val="0067695D"/>
    <w:rsid w:val="00676A4B"/>
    <w:rsid w:val="00690B8D"/>
    <w:rsid w:val="00696B27"/>
    <w:rsid w:val="006A4076"/>
    <w:rsid w:val="006A50CC"/>
    <w:rsid w:val="006A6458"/>
    <w:rsid w:val="006E5176"/>
    <w:rsid w:val="007328C4"/>
    <w:rsid w:val="00743244"/>
    <w:rsid w:val="00745218"/>
    <w:rsid w:val="00745950"/>
    <w:rsid w:val="00760AC0"/>
    <w:rsid w:val="007721A7"/>
    <w:rsid w:val="007758B6"/>
    <w:rsid w:val="00790323"/>
    <w:rsid w:val="007B1F96"/>
    <w:rsid w:val="007C63C2"/>
    <w:rsid w:val="007C77A6"/>
    <w:rsid w:val="007D756F"/>
    <w:rsid w:val="007E00B4"/>
    <w:rsid w:val="00802EDD"/>
    <w:rsid w:val="008220F3"/>
    <w:rsid w:val="00840AD8"/>
    <w:rsid w:val="008423AC"/>
    <w:rsid w:val="00856A8A"/>
    <w:rsid w:val="00856D15"/>
    <w:rsid w:val="00865C83"/>
    <w:rsid w:val="008724FE"/>
    <w:rsid w:val="00890858"/>
    <w:rsid w:val="008927B2"/>
    <w:rsid w:val="00895DF5"/>
    <w:rsid w:val="008C50F1"/>
    <w:rsid w:val="008C7426"/>
    <w:rsid w:val="008D39AF"/>
    <w:rsid w:val="008D664B"/>
    <w:rsid w:val="00904CC8"/>
    <w:rsid w:val="00906933"/>
    <w:rsid w:val="00917DE0"/>
    <w:rsid w:val="009301AE"/>
    <w:rsid w:val="00942819"/>
    <w:rsid w:val="009468F2"/>
    <w:rsid w:val="00950222"/>
    <w:rsid w:val="00962AF4"/>
    <w:rsid w:val="00965233"/>
    <w:rsid w:val="00982F1D"/>
    <w:rsid w:val="00987CA5"/>
    <w:rsid w:val="009A0B1B"/>
    <w:rsid w:val="009A36CF"/>
    <w:rsid w:val="009B7060"/>
    <w:rsid w:val="009E1F3B"/>
    <w:rsid w:val="009E3ED6"/>
    <w:rsid w:val="00A04C8B"/>
    <w:rsid w:val="00A376B6"/>
    <w:rsid w:val="00A4304B"/>
    <w:rsid w:val="00A55DD9"/>
    <w:rsid w:val="00A72064"/>
    <w:rsid w:val="00A76875"/>
    <w:rsid w:val="00A77B3E"/>
    <w:rsid w:val="00A83710"/>
    <w:rsid w:val="00A87284"/>
    <w:rsid w:val="00AA0BB5"/>
    <w:rsid w:val="00AB0904"/>
    <w:rsid w:val="00AB1F68"/>
    <w:rsid w:val="00AB4F30"/>
    <w:rsid w:val="00AC06E5"/>
    <w:rsid w:val="00AD23F4"/>
    <w:rsid w:val="00AE33CE"/>
    <w:rsid w:val="00AE3FAD"/>
    <w:rsid w:val="00AF6ADA"/>
    <w:rsid w:val="00B0145F"/>
    <w:rsid w:val="00B13A69"/>
    <w:rsid w:val="00B22F7D"/>
    <w:rsid w:val="00B33340"/>
    <w:rsid w:val="00B55D29"/>
    <w:rsid w:val="00B6535C"/>
    <w:rsid w:val="00BA2560"/>
    <w:rsid w:val="00BB3152"/>
    <w:rsid w:val="00BD3A60"/>
    <w:rsid w:val="00BE286E"/>
    <w:rsid w:val="00BF6BD6"/>
    <w:rsid w:val="00C01DF3"/>
    <w:rsid w:val="00C71E74"/>
    <w:rsid w:val="00C725C3"/>
    <w:rsid w:val="00C823FB"/>
    <w:rsid w:val="00C970F5"/>
    <w:rsid w:val="00CA2A55"/>
    <w:rsid w:val="00CA587E"/>
    <w:rsid w:val="00CD3635"/>
    <w:rsid w:val="00CD7DBF"/>
    <w:rsid w:val="00CE1EFD"/>
    <w:rsid w:val="00CF28CA"/>
    <w:rsid w:val="00D12951"/>
    <w:rsid w:val="00D172CB"/>
    <w:rsid w:val="00D23ED6"/>
    <w:rsid w:val="00D473D0"/>
    <w:rsid w:val="00D63E89"/>
    <w:rsid w:val="00D76D20"/>
    <w:rsid w:val="00D92315"/>
    <w:rsid w:val="00DA6000"/>
    <w:rsid w:val="00DB0B9B"/>
    <w:rsid w:val="00DB180D"/>
    <w:rsid w:val="00DD333A"/>
    <w:rsid w:val="00DF51E9"/>
    <w:rsid w:val="00E01965"/>
    <w:rsid w:val="00E10C9B"/>
    <w:rsid w:val="00E11154"/>
    <w:rsid w:val="00E15A71"/>
    <w:rsid w:val="00E3517C"/>
    <w:rsid w:val="00E40891"/>
    <w:rsid w:val="00E4344F"/>
    <w:rsid w:val="00E47D02"/>
    <w:rsid w:val="00E5227C"/>
    <w:rsid w:val="00E94534"/>
    <w:rsid w:val="00EB6E2C"/>
    <w:rsid w:val="00EF511F"/>
    <w:rsid w:val="00F1241D"/>
    <w:rsid w:val="00F21082"/>
    <w:rsid w:val="00F23021"/>
    <w:rsid w:val="00F25B0B"/>
    <w:rsid w:val="00F26EDC"/>
    <w:rsid w:val="00F43287"/>
    <w:rsid w:val="00F47B71"/>
    <w:rsid w:val="00F61777"/>
    <w:rsid w:val="00F74642"/>
    <w:rsid w:val="00F85D5C"/>
    <w:rsid w:val="00F8698D"/>
    <w:rsid w:val="00FB3DB7"/>
    <w:rsid w:val="00FC0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0A713F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nhideWhenUsed/>
    <w:rsid w:val="0074521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74521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4521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45218"/>
    <w:rPr>
      <w:sz w:val="18"/>
      <w:szCs w:val="18"/>
    </w:rPr>
  </w:style>
  <w:style w:type="table" w:styleId="a7">
    <w:name w:val="Table Grid"/>
    <w:basedOn w:val="a1"/>
    <w:uiPriority w:val="39"/>
    <w:rsid w:val="00A76875"/>
    <w:rPr>
      <w:rFonts w:ascii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semiHidden/>
    <w:unhideWhenUsed/>
    <w:rsid w:val="00AD23F4"/>
    <w:rPr>
      <w:sz w:val="18"/>
      <w:szCs w:val="18"/>
    </w:rPr>
  </w:style>
  <w:style w:type="character" w:customStyle="1" w:styleId="a9">
    <w:name w:val="批注框文本 字符"/>
    <w:basedOn w:val="a0"/>
    <w:link w:val="a8"/>
    <w:semiHidden/>
    <w:rsid w:val="00AD23F4"/>
    <w:rPr>
      <w:sz w:val="18"/>
      <w:szCs w:val="18"/>
    </w:rPr>
  </w:style>
  <w:style w:type="paragraph" w:styleId="aa">
    <w:name w:val="Revision"/>
    <w:hidden/>
    <w:uiPriority w:val="99"/>
    <w:semiHidden/>
    <w:rsid w:val="008220F3"/>
    <w:rPr>
      <w:sz w:val="24"/>
      <w:szCs w:val="24"/>
    </w:rPr>
  </w:style>
  <w:style w:type="character" w:styleId="ab">
    <w:name w:val="annotation reference"/>
    <w:basedOn w:val="a0"/>
    <w:semiHidden/>
    <w:unhideWhenUsed/>
    <w:rsid w:val="00D76D20"/>
    <w:rPr>
      <w:sz w:val="16"/>
      <w:szCs w:val="16"/>
    </w:rPr>
  </w:style>
  <w:style w:type="paragraph" w:styleId="ac">
    <w:name w:val="annotation text"/>
    <w:basedOn w:val="a"/>
    <w:link w:val="ad"/>
    <w:unhideWhenUsed/>
    <w:rsid w:val="00D76D20"/>
    <w:rPr>
      <w:sz w:val="20"/>
      <w:szCs w:val="20"/>
    </w:rPr>
  </w:style>
  <w:style w:type="character" w:customStyle="1" w:styleId="ad">
    <w:name w:val="批注文字 字符"/>
    <w:basedOn w:val="a0"/>
    <w:link w:val="ac"/>
    <w:rsid w:val="00D76D20"/>
  </w:style>
  <w:style w:type="paragraph" w:styleId="ae">
    <w:name w:val="annotation subject"/>
    <w:basedOn w:val="ac"/>
    <w:next w:val="ac"/>
    <w:link w:val="af"/>
    <w:semiHidden/>
    <w:unhideWhenUsed/>
    <w:rsid w:val="00D76D20"/>
    <w:rPr>
      <w:b/>
      <w:bCs/>
    </w:rPr>
  </w:style>
  <w:style w:type="character" w:customStyle="1" w:styleId="af">
    <w:name w:val="批注主题 字符"/>
    <w:basedOn w:val="ad"/>
    <w:link w:val="ae"/>
    <w:semiHidden/>
    <w:rsid w:val="00D76D2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760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1</Pages>
  <Words>7663</Words>
  <Characters>43683</Characters>
  <Application>Microsoft Office Word</Application>
  <DocSecurity>0</DocSecurity>
  <Lines>364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4-28T12:32:00Z</dcterms:created>
  <dcterms:modified xsi:type="dcterms:W3CDTF">2023-05-15T0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4-28T11:22:18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f4dab977-d2fc-41d1-a9ad-1578402f3af1</vt:lpwstr>
  </property>
  <property fmtid="{D5CDD505-2E9C-101B-9397-08002B2CF9AE}" pid="7" name="MSIP_Label_defa4170-0d19-0005-0004-bc88714345d2_ActionId">
    <vt:lpwstr>4992d64a-cf07-4572-8261-f19dce6571f7</vt:lpwstr>
  </property>
  <property fmtid="{D5CDD505-2E9C-101B-9397-08002B2CF9AE}" pid="8" name="MSIP_Label_defa4170-0d19-0005-0004-bc88714345d2_ContentBits">
    <vt:lpwstr>0</vt:lpwstr>
  </property>
</Properties>
</file>